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1265" w:type="dxa"/>
        <w:jc w:val="center"/>
        <w:tblInd w:w="937" w:type="dxa"/>
        <w:tblLook w:val="04A0"/>
      </w:tblPr>
      <w:tblGrid>
        <w:gridCol w:w="1736"/>
        <w:gridCol w:w="1216"/>
        <w:gridCol w:w="1216"/>
        <w:gridCol w:w="1723"/>
        <w:gridCol w:w="1684"/>
        <w:gridCol w:w="1890"/>
        <w:gridCol w:w="1800"/>
      </w:tblGrid>
      <w:tr w:rsidR="00B40030" w:rsidRPr="00B64E19" w:rsidTr="00792CA6">
        <w:trPr>
          <w:trHeight w:val="332"/>
          <w:jc w:val="center"/>
        </w:trPr>
        <w:tc>
          <w:tcPr>
            <w:tcW w:w="1126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030" w:rsidRPr="004242E2" w:rsidRDefault="00B40030" w:rsidP="00B400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KONGU ENGINEERING COLLEGE, PERUNDURAI</w:t>
            </w:r>
          </w:p>
        </w:tc>
      </w:tr>
      <w:tr w:rsidR="00B40030" w:rsidRPr="00B64E19" w:rsidTr="00792CA6">
        <w:trPr>
          <w:trHeight w:val="332"/>
          <w:jc w:val="center"/>
        </w:trPr>
        <w:tc>
          <w:tcPr>
            <w:tcW w:w="1126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40030" w:rsidRPr="004242E2" w:rsidRDefault="00B40030" w:rsidP="00B400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Academic Year 2020 - 2021 (ODD Semester)</w:t>
            </w:r>
          </w:p>
        </w:tc>
      </w:tr>
      <w:tr w:rsidR="00B40030" w:rsidRPr="00B64E19" w:rsidTr="00792CA6">
        <w:trPr>
          <w:trHeight w:val="332"/>
          <w:jc w:val="center"/>
        </w:trPr>
        <w:tc>
          <w:tcPr>
            <w:tcW w:w="1126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40030" w:rsidRPr="004242E2" w:rsidRDefault="00B40030" w:rsidP="00E50C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IN"/>
              </w:rPr>
              <w:t>Online Cl</w:t>
            </w:r>
            <w:r w:rsidR="00E50C8C" w:rsidRPr="004242E2"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IN"/>
              </w:rPr>
              <w:t>ass Schedule  for Final Years (</w:t>
            </w:r>
            <w:r w:rsidRPr="004242E2"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IN"/>
              </w:rPr>
              <w:t>BE)</w:t>
            </w:r>
          </w:p>
        </w:tc>
      </w:tr>
      <w:tr w:rsidR="00223984" w:rsidRPr="00B64E19" w:rsidTr="00792CA6">
        <w:trPr>
          <w:trHeight w:val="483"/>
          <w:jc w:val="center"/>
        </w:trPr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3984" w:rsidRPr="004242E2" w:rsidRDefault="00223984" w:rsidP="001043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Programme :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3984" w:rsidRPr="004242E2" w:rsidRDefault="00223984" w:rsidP="001043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B.E</w:t>
            </w:r>
          </w:p>
        </w:tc>
        <w:tc>
          <w:tcPr>
            <w:tcW w:w="2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3984" w:rsidRPr="004242E2" w:rsidRDefault="00223984" w:rsidP="001043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Branch:CSE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3984" w:rsidRPr="004242E2" w:rsidRDefault="00223984" w:rsidP="00252B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Year:</w:t>
            </w:r>
            <w:r w:rsidR="00252B0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IV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3984" w:rsidRPr="004242E2" w:rsidRDefault="00223984" w:rsidP="001043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Section:A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3984" w:rsidRPr="004242E2" w:rsidRDefault="00223984" w:rsidP="00B4003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</w:tr>
      <w:tr w:rsidR="00792CA6" w:rsidRPr="00B64E19" w:rsidTr="00792CA6">
        <w:trPr>
          <w:trHeight w:val="634"/>
          <w:jc w:val="center"/>
        </w:trPr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B40030" w:rsidRPr="004242E2" w:rsidRDefault="00B40030" w:rsidP="00B400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AYS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B40030" w:rsidRPr="004242E2" w:rsidRDefault="00B40030" w:rsidP="00B400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9.00 AM - </w:t>
            </w: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>9.45 AM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B40030" w:rsidRPr="004242E2" w:rsidRDefault="00B40030" w:rsidP="00B400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00 AM - 10.45 AM</w:t>
            </w:r>
          </w:p>
        </w:tc>
        <w:tc>
          <w:tcPr>
            <w:tcW w:w="17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B40030" w:rsidRPr="004242E2" w:rsidRDefault="00B40030" w:rsidP="00B400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11.00 AM - </w:t>
            </w: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>11.45 AM</w:t>
            </w:r>
          </w:p>
        </w:tc>
        <w:tc>
          <w:tcPr>
            <w:tcW w:w="1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B40030" w:rsidRPr="004242E2" w:rsidRDefault="00B40030" w:rsidP="00B400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00 NOON -</w:t>
            </w: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 xml:space="preserve"> 12.45 PM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B40030" w:rsidRPr="004242E2" w:rsidRDefault="00B40030" w:rsidP="00B400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2.00 PM - </w:t>
            </w: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>2.45 PM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B40030" w:rsidRPr="004242E2" w:rsidRDefault="00B40030" w:rsidP="00B4003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00 PM -</w:t>
            </w: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>3.45 PM</w:t>
            </w:r>
          </w:p>
        </w:tc>
      </w:tr>
      <w:tr w:rsidR="00223984" w:rsidRPr="00B64E19" w:rsidTr="00873DD3">
        <w:trPr>
          <w:trHeight w:val="483"/>
          <w:jc w:val="center"/>
        </w:trPr>
        <w:tc>
          <w:tcPr>
            <w:tcW w:w="17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B40030" w:rsidRPr="004242E2" w:rsidRDefault="00B40030" w:rsidP="002018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ONDAY</w:t>
            </w:r>
          </w:p>
        </w:tc>
        <w:tc>
          <w:tcPr>
            <w:tcW w:w="121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0030" w:rsidRPr="004242E2" w:rsidRDefault="00B40030" w:rsidP="002239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ment Training</w:t>
            </w:r>
          </w:p>
        </w:tc>
        <w:tc>
          <w:tcPr>
            <w:tcW w:w="121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0030" w:rsidRPr="004242E2" w:rsidRDefault="00B40030" w:rsidP="002239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ment Training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B40030" w:rsidRPr="004242E2" w:rsidRDefault="00123A5A" w:rsidP="00873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C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223984" w:rsidRPr="004242E2" w:rsidRDefault="00223984" w:rsidP="00873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ECOM / FOSS</w:t>
            </w:r>
          </w:p>
          <w:p w:rsidR="00B40030" w:rsidRPr="004242E2" w:rsidRDefault="00B40030" w:rsidP="00873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B40030" w:rsidRPr="004242E2" w:rsidRDefault="00AE6861" w:rsidP="00873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T</w:t>
            </w:r>
            <w:r w:rsidR="00223984"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/ </w:t>
            </w: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B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B40030" w:rsidRPr="004242E2" w:rsidRDefault="000D2501" w:rsidP="00873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QM</w:t>
            </w:r>
          </w:p>
        </w:tc>
      </w:tr>
      <w:tr w:rsidR="00223984" w:rsidRPr="00B64E19" w:rsidTr="00873DD3">
        <w:trPr>
          <w:trHeight w:val="483"/>
          <w:jc w:val="center"/>
        </w:trPr>
        <w:tc>
          <w:tcPr>
            <w:tcW w:w="17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B40030" w:rsidRPr="004242E2" w:rsidRDefault="00B40030" w:rsidP="002018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UESDAY</w:t>
            </w:r>
          </w:p>
        </w:tc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40030" w:rsidRPr="004242E2" w:rsidRDefault="00B40030" w:rsidP="002239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40030" w:rsidRPr="004242E2" w:rsidRDefault="00B40030" w:rsidP="002239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223984" w:rsidRPr="004242E2" w:rsidRDefault="00223984" w:rsidP="00873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ECOM / FOSS</w:t>
            </w:r>
          </w:p>
          <w:p w:rsidR="00B40030" w:rsidRPr="004242E2" w:rsidRDefault="00B40030" w:rsidP="00873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B40030" w:rsidRPr="004242E2" w:rsidRDefault="00223984" w:rsidP="00873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ST / </w:t>
            </w:r>
            <w:r w:rsidR="00AE6861"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BI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B40030" w:rsidRPr="004242E2" w:rsidRDefault="00223984" w:rsidP="00873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OT / MAD / ES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B40030" w:rsidRPr="004242E2" w:rsidRDefault="00123A5A" w:rsidP="00873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L</w:t>
            </w:r>
          </w:p>
        </w:tc>
      </w:tr>
      <w:tr w:rsidR="00223984" w:rsidRPr="00B64E19" w:rsidTr="00873DD3">
        <w:trPr>
          <w:trHeight w:val="483"/>
          <w:jc w:val="center"/>
        </w:trPr>
        <w:tc>
          <w:tcPr>
            <w:tcW w:w="17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0D2501" w:rsidRPr="004242E2" w:rsidRDefault="000D2501" w:rsidP="002018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WEDNESDAY</w:t>
            </w:r>
          </w:p>
        </w:tc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0D2501" w:rsidRPr="004242E2" w:rsidRDefault="000D2501" w:rsidP="002239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0D2501" w:rsidRPr="004242E2" w:rsidRDefault="000D2501" w:rsidP="002239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D2501" w:rsidRPr="004242E2" w:rsidRDefault="0015040D" w:rsidP="00873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C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0D2501" w:rsidRPr="004242E2" w:rsidRDefault="000D2501" w:rsidP="00873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QM</w:t>
            </w:r>
          </w:p>
          <w:p w:rsidR="00533DB3" w:rsidRPr="004242E2" w:rsidRDefault="00533DB3" w:rsidP="00873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36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223984" w:rsidRPr="004242E2" w:rsidRDefault="00223984" w:rsidP="00873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ML LAB / </w:t>
            </w:r>
            <w:r w:rsidR="000D2501"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C</w:t>
            </w: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LAB</w:t>
            </w:r>
          </w:p>
          <w:p w:rsidR="000D2501" w:rsidRPr="004242E2" w:rsidRDefault="00223984" w:rsidP="00873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(A</w:t>
            </w:r>
            <w:r w:rsidR="000D2501"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lternat</w:t>
            </w: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e Week</w:t>
            </w:r>
            <w:r w:rsidR="000D2501"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)</w:t>
            </w:r>
            <w:r w:rsidR="00C04662"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*</w:t>
            </w:r>
          </w:p>
        </w:tc>
      </w:tr>
      <w:tr w:rsidR="00223984" w:rsidRPr="00B64E19" w:rsidTr="00873DD3">
        <w:trPr>
          <w:trHeight w:val="483"/>
          <w:jc w:val="center"/>
        </w:trPr>
        <w:tc>
          <w:tcPr>
            <w:tcW w:w="17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B40030" w:rsidRPr="004242E2" w:rsidRDefault="00B40030" w:rsidP="002018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HURSDAY</w:t>
            </w:r>
          </w:p>
        </w:tc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40030" w:rsidRPr="004242E2" w:rsidRDefault="00B40030" w:rsidP="002239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40030" w:rsidRPr="004242E2" w:rsidRDefault="00B40030" w:rsidP="002239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B40030" w:rsidRPr="004242E2" w:rsidRDefault="0015040D" w:rsidP="00873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L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B40030" w:rsidRPr="004242E2" w:rsidRDefault="00223984" w:rsidP="00873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OT / MAD / ES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B40030" w:rsidRPr="004242E2" w:rsidRDefault="00B47780" w:rsidP="00873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C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223984" w:rsidRPr="004242E2" w:rsidRDefault="00223984" w:rsidP="00873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ECOM / FOSS</w:t>
            </w:r>
          </w:p>
          <w:p w:rsidR="00B40030" w:rsidRPr="004242E2" w:rsidRDefault="00B40030" w:rsidP="00873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</w:tr>
      <w:tr w:rsidR="00223984" w:rsidRPr="00B64E19" w:rsidTr="00873DD3">
        <w:trPr>
          <w:trHeight w:val="483"/>
          <w:jc w:val="center"/>
        </w:trPr>
        <w:tc>
          <w:tcPr>
            <w:tcW w:w="17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B40030" w:rsidRPr="004242E2" w:rsidRDefault="00B40030" w:rsidP="002018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RIDAY</w:t>
            </w:r>
          </w:p>
        </w:tc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40030" w:rsidRPr="004242E2" w:rsidRDefault="00B40030" w:rsidP="002239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40030" w:rsidRPr="004242E2" w:rsidRDefault="00B40030" w:rsidP="002239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B40030" w:rsidRPr="004242E2" w:rsidRDefault="00223984" w:rsidP="00873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OT / MAD / ESS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B40030" w:rsidRPr="004242E2" w:rsidRDefault="0015040D" w:rsidP="00873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L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B40030" w:rsidRPr="004242E2" w:rsidRDefault="007A1211" w:rsidP="00873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242E2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T / B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B40030" w:rsidRPr="004242E2" w:rsidRDefault="007A1211" w:rsidP="00873D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QM</w:t>
            </w:r>
          </w:p>
        </w:tc>
      </w:tr>
    </w:tbl>
    <w:p w:rsidR="00B40030" w:rsidRPr="00B64E19" w:rsidRDefault="00B40030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11430" w:type="dxa"/>
        <w:tblInd w:w="-1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40"/>
        <w:gridCol w:w="720"/>
        <w:gridCol w:w="1080"/>
        <w:gridCol w:w="1665"/>
        <w:gridCol w:w="1701"/>
        <w:gridCol w:w="1276"/>
        <w:gridCol w:w="3908"/>
        <w:gridCol w:w="540"/>
      </w:tblGrid>
      <w:tr w:rsidR="00BE7D4D" w:rsidRPr="00BE7D4D" w:rsidTr="00E93831">
        <w:trPr>
          <w:trHeight w:val="1079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2E2" w:rsidRPr="00BE7D4D" w:rsidRDefault="004242E2" w:rsidP="00CD30CC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4242E2" w:rsidRPr="00BE7D4D" w:rsidRDefault="004242E2" w:rsidP="00CD30CC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b/>
                <w:sz w:val="20"/>
                <w:szCs w:val="20"/>
              </w:rPr>
              <w:t>Sl.</w:t>
            </w:r>
          </w:p>
          <w:p w:rsidR="004242E2" w:rsidRPr="00BE7D4D" w:rsidRDefault="004242E2" w:rsidP="00CD30CC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b/>
                <w:sz w:val="20"/>
                <w:szCs w:val="20"/>
              </w:rPr>
              <w:t>No.</w:t>
            </w:r>
          </w:p>
          <w:p w:rsidR="004242E2" w:rsidRPr="00BE7D4D" w:rsidRDefault="004242E2" w:rsidP="00CD30CC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242E2" w:rsidRPr="00BE7D4D" w:rsidRDefault="004242E2" w:rsidP="00CD30CC">
            <w:pPr>
              <w:tabs>
                <w:tab w:val="left" w:pos="84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b/>
                <w:sz w:val="20"/>
                <w:szCs w:val="20"/>
              </w:rPr>
              <w:t>Abb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242E2" w:rsidRPr="00BE7D4D" w:rsidRDefault="004242E2" w:rsidP="00CD30CC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b/>
                <w:sz w:val="20"/>
                <w:szCs w:val="20"/>
              </w:rPr>
              <w:t>Course</w:t>
            </w:r>
          </w:p>
          <w:p w:rsidR="004242E2" w:rsidRPr="00BE7D4D" w:rsidRDefault="004242E2" w:rsidP="00CD30CC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b/>
                <w:sz w:val="20"/>
                <w:szCs w:val="20"/>
              </w:rPr>
              <w:t>Code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242E2" w:rsidRPr="00BE7D4D" w:rsidRDefault="004242E2" w:rsidP="00BE7D4D">
            <w:pPr>
              <w:tabs>
                <w:tab w:val="left" w:pos="720"/>
              </w:tabs>
              <w:spacing w:after="0" w:line="360" w:lineRule="auto"/>
              <w:ind w:right="-118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b/>
                <w:sz w:val="20"/>
                <w:szCs w:val="20"/>
              </w:rPr>
              <w:t>Course Nam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242E2" w:rsidRPr="00BE7D4D" w:rsidRDefault="00BE7D4D" w:rsidP="00BE7D4D">
            <w:pPr>
              <w:tabs>
                <w:tab w:val="left" w:pos="720"/>
              </w:tabs>
              <w:spacing w:after="0" w:line="360" w:lineRule="auto"/>
              <w:ind w:right="-118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Faculty Na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2E2" w:rsidRPr="00BE7D4D" w:rsidRDefault="004242E2" w:rsidP="00CD30CC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b/>
                <w:sz w:val="20"/>
                <w:szCs w:val="20"/>
              </w:rPr>
              <w:t>Mobile No.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242E2" w:rsidRPr="00BE7D4D" w:rsidRDefault="004242E2" w:rsidP="00CD30C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b/>
                <w:sz w:val="20"/>
                <w:szCs w:val="20"/>
              </w:rPr>
              <w:t>Google Meet ID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242E2" w:rsidRPr="00BE7D4D" w:rsidRDefault="004242E2" w:rsidP="00BE7D4D">
            <w:pPr>
              <w:tabs>
                <w:tab w:val="left" w:pos="720"/>
              </w:tabs>
              <w:spacing w:after="0" w:line="360" w:lineRule="auto"/>
              <w:ind w:left="-108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b/>
                <w:sz w:val="20"/>
                <w:szCs w:val="20"/>
              </w:rPr>
              <w:t>No. of Hrs per week</w:t>
            </w:r>
          </w:p>
        </w:tc>
      </w:tr>
      <w:tr w:rsidR="00BE7D4D" w:rsidRPr="00BE7D4D" w:rsidTr="00E93831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QM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14GET71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Total Quality Managemen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pStyle w:val="TableParagraph"/>
              <w:spacing w:line="360" w:lineRule="auto"/>
              <w:ind w:left="-108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N. Shanth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9842013355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DA2237" w:rsidP="00E938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7">
              <w:r w:rsidR="00BE7D4D" w:rsidRPr="00BE7D4D">
                <w:rPr>
                  <w:rFonts w:ascii="Times New Roman" w:hAnsi="Times New Roman" w:cs="Times New Roman"/>
                  <w:color w:val="1F2123"/>
                  <w:sz w:val="20"/>
                  <w:szCs w:val="20"/>
                </w:rPr>
                <w:t>https://meet.google.com/lookup/cvqavtupcu</w:t>
              </w:r>
            </w:hyperlink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BE7D4D" w:rsidRPr="00BE7D4D" w:rsidTr="00E93831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14CST71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Machine Learning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pStyle w:val="TableParagraph"/>
              <w:spacing w:line="360" w:lineRule="auto"/>
              <w:ind w:left="-108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K. Nirmala Dev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9500500036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https://meet.google.com/lookup/hgh3n2v7dj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BE7D4D" w:rsidRPr="00BE7D4D" w:rsidTr="00E93831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C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14CST72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Mobile Communica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pStyle w:val="TableParagraph"/>
              <w:spacing w:line="360" w:lineRule="auto"/>
              <w:ind w:left="-108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K. Sangeeth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9943070702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https://meet.google.com/lookup/ck3z3wl5bm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BE7D4D" w:rsidRPr="00BE7D4D" w:rsidTr="00E93831">
        <w:trPr>
          <w:trHeight w:val="260"/>
        </w:trPr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CSE06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ftware Testing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Default="00BE7D4D" w:rsidP="00BE7D4D">
            <w:pPr>
              <w:pStyle w:val="TableParagraph"/>
              <w:spacing w:line="360" w:lineRule="auto"/>
              <w:ind w:left="-108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N.Sasipriya</w:t>
            </w:r>
          </w:p>
          <w:p w:rsidR="00BE7D4D" w:rsidRPr="00BE7D4D" w:rsidRDefault="00BE7D4D" w:rsidP="00BE7D4D">
            <w:pPr>
              <w:pStyle w:val="TableParagraph"/>
              <w:spacing w:line="360" w:lineRule="auto"/>
              <w:ind w:left="-108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P.Keerthika</w:t>
            </w:r>
          </w:p>
          <w:p w:rsidR="00BE7D4D" w:rsidRPr="00BE7D4D" w:rsidRDefault="00BE7D4D" w:rsidP="00BE7D4D">
            <w:pPr>
              <w:pStyle w:val="TableParagraph"/>
              <w:spacing w:line="360" w:lineRule="auto"/>
              <w:ind w:left="-108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M.Geeth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9976798392</w:t>
            </w:r>
          </w:p>
          <w:p w:rsidR="00BE7D4D" w:rsidRPr="00BE7D4D" w:rsidRDefault="00BE7D4D" w:rsidP="00E93831">
            <w:pPr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9942225687</w:t>
            </w:r>
          </w:p>
          <w:p w:rsidR="00BE7D4D" w:rsidRPr="00BE7D4D" w:rsidRDefault="00BE7D4D" w:rsidP="00E93831">
            <w:pPr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9489241573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https://meet.google.com/lookup//bsczu3muct</w:t>
            </w:r>
          </w:p>
          <w:p w:rsidR="00BE7D4D" w:rsidRPr="00BE7D4D" w:rsidRDefault="00BE7D4D" w:rsidP="00E938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https://meet.google.com/lookup/f2nn45eg3d</w:t>
            </w:r>
          </w:p>
          <w:p w:rsidR="00BE7D4D" w:rsidRPr="00BE7D4D" w:rsidRDefault="00DA2237" w:rsidP="00E938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8">
              <w:r w:rsidR="00BE7D4D" w:rsidRPr="00BE7D4D">
                <w:rPr>
                  <w:rFonts w:ascii="Times New Roman" w:hAnsi="Times New Roman" w:cs="Times New Roman"/>
                  <w:sz w:val="20"/>
                  <w:szCs w:val="20"/>
                </w:rPr>
                <w:t>https://meet.google.com/lookup/csj7t4fxun</w:t>
              </w:r>
            </w:hyperlink>
          </w:p>
        </w:tc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  <w:p w:rsidR="00BE7D4D" w:rsidRPr="00BE7D4D" w:rsidRDefault="00BE7D4D" w:rsidP="00E93831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E7D4D" w:rsidRPr="00BE7D4D" w:rsidTr="00E93831">
        <w:trPr>
          <w:trHeight w:val="260"/>
        </w:trPr>
        <w:tc>
          <w:tcPr>
            <w:tcW w:w="5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I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14CSE11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Business Intelligence and its Applica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pStyle w:val="TableParagraph"/>
              <w:spacing w:line="360" w:lineRule="auto"/>
              <w:ind w:left="-108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R.R. Rajalaxmi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9486561199</w:t>
            </w:r>
          </w:p>
        </w:tc>
        <w:tc>
          <w:tcPr>
            <w:tcW w:w="39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https://meet.google.com/lookup/gmk7tw6vrv</w:t>
            </w:r>
          </w:p>
        </w:tc>
        <w:tc>
          <w:tcPr>
            <w:tcW w:w="5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E7D4D" w:rsidRPr="00BE7D4D" w:rsidTr="00E93831">
        <w:trPr>
          <w:trHeight w:val="338"/>
        </w:trPr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COM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14CSO07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E-Commerc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pStyle w:val="TableParagraph"/>
              <w:spacing w:line="360" w:lineRule="auto"/>
              <w:ind w:left="-108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r. T. Kumarave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9842739296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E7D4D" w:rsidRPr="00BE7D4D" w:rsidRDefault="00DA2237" w:rsidP="00E938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9">
              <w:r w:rsidR="00BE7D4D" w:rsidRPr="00BE7D4D">
                <w:rPr>
                  <w:rFonts w:ascii="Times New Roman" w:hAnsi="Times New Roman" w:cs="Times New Roman"/>
                  <w:sz w:val="20"/>
                  <w:szCs w:val="20"/>
                </w:rPr>
                <w:t>https://meet.google.com/lookup/d4etw2ywao</w:t>
              </w:r>
            </w:hyperlink>
          </w:p>
        </w:tc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  <w:p w:rsidR="00BE7D4D" w:rsidRPr="00BE7D4D" w:rsidRDefault="00BE7D4D" w:rsidP="00E93831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E7D4D" w:rsidRPr="00BE7D4D" w:rsidTr="00E93831">
        <w:trPr>
          <w:trHeight w:val="260"/>
        </w:trPr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OS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14ITO06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Free Open Source Softwa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pStyle w:val="TableParagraph"/>
              <w:spacing w:line="360" w:lineRule="auto"/>
              <w:ind w:left="-108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r.A.P.Ponselvakumar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9942074214</w:t>
            </w:r>
          </w:p>
        </w:tc>
        <w:tc>
          <w:tcPr>
            <w:tcW w:w="3908" w:type="dxa"/>
            <w:tcBorders>
              <w:left w:val="single" w:sz="4" w:space="0" w:color="auto"/>
              <w:right w:val="single" w:sz="4" w:space="0" w:color="auto"/>
            </w:tcBorders>
          </w:tcPr>
          <w:p w:rsidR="00BE7D4D" w:rsidRPr="00BE7D4D" w:rsidRDefault="00DA2237" w:rsidP="00E938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10">
              <w:r w:rsidR="00BE7D4D" w:rsidRPr="00BE7D4D">
                <w:rPr>
                  <w:rFonts w:ascii="Times New Roman" w:hAnsi="Times New Roman" w:cs="Times New Roman"/>
                  <w:sz w:val="20"/>
                  <w:szCs w:val="20"/>
                </w:rPr>
                <w:t>https://meet.google.com/lookup/byy7frs3ge</w:t>
              </w:r>
            </w:hyperlink>
          </w:p>
        </w:tc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E7D4D" w:rsidRPr="00BE7D4D" w:rsidTr="00E93831">
        <w:trPr>
          <w:trHeight w:val="260"/>
        </w:trPr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OT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14ITO01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pStyle w:val="TableParagraph"/>
              <w:spacing w:line="360" w:lineRule="auto"/>
              <w:ind w:left="-108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Internet of Thing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pStyle w:val="TableParagraph"/>
              <w:spacing w:line="360" w:lineRule="auto"/>
              <w:ind w:left="-108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r. P.S. Prakas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9944333811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E7D4D" w:rsidRPr="00BE7D4D" w:rsidRDefault="00DA2237" w:rsidP="00E938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11">
              <w:r w:rsidR="00BE7D4D" w:rsidRPr="00BE7D4D">
                <w:rPr>
                  <w:rFonts w:ascii="Times New Roman" w:hAnsi="Times New Roman" w:cs="Times New Roman"/>
                  <w:sz w:val="20"/>
                  <w:szCs w:val="20"/>
                </w:rPr>
                <w:t>https://meet.google.com/lookup/gxjgna5xiq</w:t>
              </w:r>
            </w:hyperlink>
          </w:p>
        </w:tc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  <w:p w:rsidR="00BE7D4D" w:rsidRPr="00BE7D4D" w:rsidRDefault="00BE7D4D" w:rsidP="00E93831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E7D4D" w:rsidRPr="00BE7D4D" w:rsidTr="00E93831">
        <w:trPr>
          <w:trHeight w:val="281"/>
        </w:trPr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D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14ITO04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Mobile Application Developmen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pStyle w:val="TableParagraph"/>
              <w:spacing w:line="360" w:lineRule="auto"/>
              <w:ind w:left="-108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T.Abirami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9788654804</w:t>
            </w:r>
          </w:p>
        </w:tc>
        <w:tc>
          <w:tcPr>
            <w:tcW w:w="3908" w:type="dxa"/>
            <w:tcBorders>
              <w:left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https://meet.google.com/lookup/cdwdmb7kup</w:t>
            </w:r>
          </w:p>
        </w:tc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E7D4D" w:rsidRPr="00BE7D4D" w:rsidTr="00E93831">
        <w:trPr>
          <w:trHeight w:val="260"/>
        </w:trPr>
        <w:tc>
          <w:tcPr>
            <w:tcW w:w="5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14EEO04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Energy Storage System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pStyle w:val="TableParagraph"/>
              <w:spacing w:line="360" w:lineRule="auto"/>
              <w:ind w:left="-108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r.M.S.Kamalesh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9789130506</w:t>
            </w:r>
          </w:p>
        </w:tc>
        <w:tc>
          <w:tcPr>
            <w:tcW w:w="390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DA2237" w:rsidP="00E938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12">
              <w:r w:rsidR="00BE7D4D" w:rsidRPr="00BE7D4D">
                <w:rPr>
                  <w:rFonts w:ascii="Times New Roman" w:hAnsi="Times New Roman" w:cs="Times New Roman"/>
                  <w:sz w:val="20"/>
                  <w:szCs w:val="20"/>
                </w:rPr>
                <w:t>https://meet.google.com/lookup/ek4cwdatvh</w:t>
              </w:r>
            </w:hyperlink>
          </w:p>
        </w:tc>
        <w:tc>
          <w:tcPr>
            <w:tcW w:w="5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E7D4D" w:rsidRPr="00BE7D4D" w:rsidTr="00E93831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L LAB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14CSL71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Machine Learning Algorithm Laborator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pStyle w:val="TableParagraph"/>
              <w:spacing w:line="360" w:lineRule="auto"/>
              <w:ind w:left="-108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K. Nirmaladevi</w:t>
            </w:r>
          </w:p>
          <w:p w:rsidR="00BE7D4D" w:rsidRPr="00BE7D4D" w:rsidRDefault="00BE7D4D" w:rsidP="00BE7D4D">
            <w:pPr>
              <w:pStyle w:val="TableParagraph"/>
              <w:spacing w:line="360" w:lineRule="auto"/>
              <w:ind w:left="-108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Mr.S.Santhosh Kuma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9500500036</w:t>
            </w:r>
          </w:p>
          <w:p w:rsidR="00BE7D4D" w:rsidRPr="00BE7D4D" w:rsidRDefault="00BE7D4D" w:rsidP="00E93831">
            <w:pPr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9788343588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E7D4D" w:rsidRPr="00BE7D4D" w:rsidRDefault="00DA2237" w:rsidP="00E938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13">
              <w:r w:rsidR="00BE7D4D" w:rsidRPr="00BE7D4D">
                <w:rPr>
                  <w:rFonts w:ascii="Times New Roman" w:hAnsi="Times New Roman" w:cs="Times New Roman"/>
                  <w:sz w:val="20"/>
                  <w:szCs w:val="20"/>
                </w:rPr>
                <w:t>https://meet.google.com/lookup/hgh3n2v7dj</w:t>
              </w:r>
            </w:hyperlink>
          </w:p>
          <w:p w:rsidR="00BE7D4D" w:rsidRPr="00BE7D4D" w:rsidRDefault="00DA2237" w:rsidP="00E938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14" w:history="1">
              <w:r w:rsidR="00BE7D4D" w:rsidRPr="00BE7D4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cw2w2s4nfu</w:t>
              </w:r>
            </w:hyperlink>
          </w:p>
        </w:tc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*</w:t>
            </w:r>
          </w:p>
          <w:p w:rsidR="00BE7D4D" w:rsidRPr="00BE7D4D" w:rsidRDefault="00BE7D4D" w:rsidP="00E93831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BE7D4D" w:rsidRPr="00BE7D4D" w:rsidTr="00E93831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C LAB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14CSL72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Mobile Communication Laborator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D4D" w:rsidRPr="00BE7D4D" w:rsidRDefault="00BE7D4D" w:rsidP="00BE7D4D">
            <w:pPr>
              <w:pStyle w:val="TableParagraph"/>
              <w:spacing w:line="360" w:lineRule="auto"/>
              <w:ind w:left="-108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K. Sangeetha</w:t>
            </w:r>
          </w:p>
          <w:p w:rsidR="00BE7D4D" w:rsidRPr="00BE7D4D" w:rsidRDefault="00BE7D4D" w:rsidP="00BE7D4D">
            <w:pPr>
              <w:pStyle w:val="TableParagraph"/>
              <w:spacing w:line="360" w:lineRule="auto"/>
              <w:ind w:left="-108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Ms. M. K. Dharani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9943070702</w:t>
            </w:r>
          </w:p>
          <w:p w:rsidR="00BE7D4D" w:rsidRPr="00BE7D4D" w:rsidRDefault="00FA581D" w:rsidP="00E93831">
            <w:pPr>
              <w:ind w:left="-108"/>
              <w:rPr>
                <w:rFonts w:ascii="Times New Roman" w:hAnsi="Times New Roman" w:cs="Times New Roman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sz w:val="20"/>
                <w:szCs w:val="20"/>
              </w:rPr>
              <w:t>98655 31188</w:t>
            </w:r>
          </w:p>
        </w:tc>
        <w:tc>
          <w:tcPr>
            <w:tcW w:w="3908" w:type="dxa"/>
            <w:tcBorders>
              <w:left w:val="single" w:sz="4" w:space="0" w:color="auto"/>
              <w:right w:val="single" w:sz="4" w:space="0" w:color="auto"/>
            </w:tcBorders>
          </w:tcPr>
          <w:p w:rsidR="00BE7D4D" w:rsidRPr="00BE7D4D" w:rsidRDefault="00DA2237" w:rsidP="00E938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15">
              <w:r w:rsidR="00BE7D4D" w:rsidRPr="00BE7D4D">
                <w:rPr>
                  <w:rFonts w:ascii="Times New Roman" w:hAnsi="Times New Roman" w:cs="Times New Roman"/>
                  <w:sz w:val="20"/>
                  <w:szCs w:val="20"/>
                </w:rPr>
                <w:t>https://meet.google.com/lookup/ck3z3wl5bm</w:t>
              </w:r>
            </w:hyperlink>
          </w:p>
          <w:p w:rsidR="00BE7D4D" w:rsidRPr="00BE7D4D" w:rsidRDefault="00DA2237" w:rsidP="00E938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16" w:history="1">
              <w:r w:rsidR="00BE7D4D" w:rsidRPr="00BE7D4D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g5n66n5p3u</w:t>
              </w:r>
            </w:hyperlink>
          </w:p>
        </w:tc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BE7D4D" w:rsidRPr="00BE7D4D" w:rsidRDefault="00BE7D4D" w:rsidP="00E93831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C75506" w:rsidRPr="00BE7D4D" w:rsidTr="00C75506">
        <w:trPr>
          <w:trHeight w:val="260"/>
        </w:trPr>
        <w:tc>
          <w:tcPr>
            <w:tcW w:w="1089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5506" w:rsidRPr="00BE7D4D" w:rsidRDefault="00C75506" w:rsidP="00C75506">
            <w:pPr>
              <w:tabs>
                <w:tab w:val="left" w:pos="720"/>
              </w:tabs>
              <w:spacing w:after="0" w:line="360" w:lineRule="auto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sz w:val="20"/>
                <w:szCs w:val="20"/>
              </w:rPr>
              <w:t>Total Hours</w:t>
            </w:r>
          </w:p>
        </w:tc>
        <w:tc>
          <w:tcPr>
            <w:tcW w:w="5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75506" w:rsidRPr="00BE7D4D" w:rsidRDefault="00C75506" w:rsidP="00247F68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7D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</w:tr>
    </w:tbl>
    <w:p w:rsidR="00873DD3" w:rsidRDefault="00873DD3"/>
    <w:p w:rsidR="00E93B96" w:rsidRDefault="00E93B96" w:rsidP="00873DD3">
      <w:pPr>
        <w:jc w:val="right"/>
        <w:rPr>
          <w:rFonts w:ascii="Times New Roman" w:hAnsi="Times New Roman" w:cs="Times New Roman"/>
        </w:rPr>
      </w:pPr>
    </w:p>
    <w:p w:rsidR="002018CC" w:rsidRPr="00873DD3" w:rsidRDefault="00E93B96" w:rsidP="00E93B9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metable Incharg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HOD/CSE</w:t>
      </w:r>
      <w:r w:rsidR="002018CC" w:rsidRPr="00873DD3">
        <w:rPr>
          <w:rFonts w:ascii="Times New Roman" w:hAnsi="Times New Roman" w:cs="Times New Roman"/>
        </w:rPr>
        <w:br w:type="page"/>
      </w:r>
    </w:p>
    <w:tbl>
      <w:tblPr>
        <w:tblW w:w="10911" w:type="dxa"/>
        <w:jc w:val="center"/>
        <w:tblInd w:w="-324" w:type="dxa"/>
        <w:tblLayout w:type="fixed"/>
        <w:tblLook w:val="04A0"/>
      </w:tblPr>
      <w:tblGrid>
        <w:gridCol w:w="1771"/>
        <w:gridCol w:w="1260"/>
        <w:gridCol w:w="1350"/>
        <w:gridCol w:w="1710"/>
        <w:gridCol w:w="1710"/>
        <w:gridCol w:w="1400"/>
        <w:gridCol w:w="1710"/>
      </w:tblGrid>
      <w:tr w:rsidR="00DD5C2B" w:rsidRPr="002018CC" w:rsidTr="002018CC">
        <w:trPr>
          <w:trHeight w:val="332"/>
          <w:jc w:val="center"/>
        </w:trPr>
        <w:tc>
          <w:tcPr>
            <w:tcW w:w="1091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E3811" w:rsidRPr="002018CC" w:rsidRDefault="001E3811" w:rsidP="002018CC">
            <w:pPr>
              <w:spacing w:after="0" w:line="240" w:lineRule="auto"/>
              <w:ind w:left="-537" w:right="557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  <w:p w:rsidR="00DD5C2B" w:rsidRPr="002018CC" w:rsidRDefault="00DD5C2B" w:rsidP="002018CC">
            <w:pPr>
              <w:spacing w:after="0" w:line="240" w:lineRule="auto"/>
              <w:ind w:left="-537" w:right="557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KONGU ENGINEERING COLLEGE, PERUNDURAI</w:t>
            </w:r>
          </w:p>
        </w:tc>
      </w:tr>
      <w:tr w:rsidR="00DD5C2B" w:rsidRPr="002018CC" w:rsidTr="002018CC">
        <w:trPr>
          <w:trHeight w:val="332"/>
          <w:jc w:val="center"/>
        </w:trPr>
        <w:tc>
          <w:tcPr>
            <w:tcW w:w="1091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Academic Year 2020 - 2021 (ODD Semester)</w:t>
            </w:r>
          </w:p>
        </w:tc>
      </w:tr>
      <w:tr w:rsidR="00DD5C2B" w:rsidRPr="002018CC" w:rsidTr="002018CC">
        <w:trPr>
          <w:trHeight w:val="332"/>
          <w:jc w:val="center"/>
        </w:trPr>
        <w:tc>
          <w:tcPr>
            <w:tcW w:w="1091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IN"/>
              </w:rPr>
              <w:t>Online Class Schedule  for Final Years ( BE)</w:t>
            </w:r>
          </w:p>
        </w:tc>
      </w:tr>
      <w:tr w:rsidR="00792CA6" w:rsidRPr="002018CC" w:rsidTr="002018CC">
        <w:trPr>
          <w:trHeight w:val="483"/>
          <w:jc w:val="center"/>
        </w:trPr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D5C2B" w:rsidRPr="002018CC" w:rsidRDefault="00DD5C2B" w:rsidP="002018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Programme :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D5C2B" w:rsidRPr="002018CC" w:rsidRDefault="00DD5C2B" w:rsidP="002018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B.E</w:t>
            </w:r>
          </w:p>
        </w:tc>
        <w:tc>
          <w:tcPr>
            <w:tcW w:w="30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D5C2B" w:rsidRPr="002018CC" w:rsidRDefault="00DD5C2B" w:rsidP="002018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Branch:CS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D5C2B" w:rsidRPr="002018CC" w:rsidRDefault="00DD5C2B" w:rsidP="00252B0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Year:</w:t>
            </w:r>
            <w:r w:rsidR="00252B0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IV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D5C2B" w:rsidRPr="002018CC" w:rsidRDefault="00DD5C2B" w:rsidP="002018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Section:</w:t>
            </w:r>
            <w:r w:rsidR="00CB2F19"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B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D5C2B" w:rsidRPr="002018CC" w:rsidRDefault="00DD5C2B" w:rsidP="002018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</w:tr>
      <w:tr w:rsidR="00792CA6" w:rsidRPr="002018CC" w:rsidTr="002018CC">
        <w:trPr>
          <w:trHeight w:val="634"/>
          <w:jc w:val="center"/>
        </w:trPr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AYS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9.00 AM - </w:t>
            </w: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>9.45 AM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00 AM - 10.45 AM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11.00 AM - </w:t>
            </w: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>11.45 AM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00 NOON -</w:t>
            </w: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 xml:space="preserve"> 12.45 PM</w:t>
            </w:r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2.00 PM - </w:t>
            </w: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>2.45 PM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00 PM -</w:t>
            </w: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>3.45 PM</w:t>
            </w:r>
          </w:p>
        </w:tc>
      </w:tr>
      <w:tr w:rsidR="00792CA6" w:rsidRPr="002018CC" w:rsidTr="002018CC">
        <w:trPr>
          <w:trHeight w:val="483"/>
          <w:jc w:val="center"/>
        </w:trPr>
        <w:tc>
          <w:tcPr>
            <w:tcW w:w="17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ONDAY</w:t>
            </w:r>
          </w:p>
        </w:tc>
        <w:tc>
          <w:tcPr>
            <w:tcW w:w="12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ment Training</w:t>
            </w:r>
          </w:p>
        </w:tc>
        <w:tc>
          <w:tcPr>
            <w:tcW w:w="135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5C2B" w:rsidRPr="002018CC" w:rsidRDefault="00DD5C2B" w:rsidP="00247F68">
            <w:pPr>
              <w:rPr>
                <w:lang w:eastAsia="en-IN"/>
              </w:rPr>
            </w:pPr>
            <w:r w:rsidRPr="002018CC">
              <w:rPr>
                <w:lang w:eastAsia="en-IN"/>
              </w:rPr>
              <w:t>Placement Training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ECOM / FOSS</w:t>
            </w:r>
          </w:p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 3D / QC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T / BI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QM</w:t>
            </w:r>
          </w:p>
        </w:tc>
      </w:tr>
      <w:tr w:rsidR="00792CA6" w:rsidRPr="002018CC" w:rsidTr="002018CC">
        <w:trPr>
          <w:trHeight w:val="483"/>
          <w:jc w:val="center"/>
        </w:trPr>
        <w:tc>
          <w:tcPr>
            <w:tcW w:w="17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UESDAY</w:t>
            </w: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35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ECOM / FOSS</w:t>
            </w:r>
          </w:p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 3D / Q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T / BI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OT / MAD / ES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L</w:t>
            </w:r>
          </w:p>
        </w:tc>
      </w:tr>
      <w:tr w:rsidR="00DD5C2B" w:rsidRPr="002018CC" w:rsidTr="002018CC">
        <w:trPr>
          <w:trHeight w:val="483"/>
          <w:jc w:val="center"/>
        </w:trPr>
        <w:tc>
          <w:tcPr>
            <w:tcW w:w="17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WEDNESDAY</w:t>
            </w: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35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QM</w:t>
            </w:r>
          </w:p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31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L LAB / MC LAB</w:t>
            </w:r>
          </w:p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(Alternate Week)</w:t>
            </w:r>
            <w:r w:rsidR="00AC0C48"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*</w:t>
            </w:r>
          </w:p>
        </w:tc>
      </w:tr>
      <w:tr w:rsidR="00792CA6" w:rsidRPr="002018CC" w:rsidTr="002018CC">
        <w:trPr>
          <w:trHeight w:val="483"/>
          <w:jc w:val="center"/>
        </w:trPr>
        <w:tc>
          <w:tcPr>
            <w:tcW w:w="17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HURSDAY</w:t>
            </w: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35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L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OT / MAD / ESS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DD5C2B" w:rsidRPr="002018CC" w:rsidRDefault="00B47780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MC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ECOM / FOSS</w:t>
            </w:r>
          </w:p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 3D / QC</w:t>
            </w:r>
          </w:p>
        </w:tc>
      </w:tr>
      <w:tr w:rsidR="00792CA6" w:rsidRPr="002018CC" w:rsidTr="002018CC">
        <w:trPr>
          <w:trHeight w:val="483"/>
          <w:jc w:val="center"/>
        </w:trPr>
        <w:tc>
          <w:tcPr>
            <w:tcW w:w="17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RIDAY</w:t>
            </w: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35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OT / MAD / ES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DD5C2B" w:rsidRPr="002018CC" w:rsidRDefault="00DD5C2B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L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DD5C2B" w:rsidRPr="002018CC" w:rsidRDefault="0033276E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T / BI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DD5C2B" w:rsidRPr="002018CC" w:rsidRDefault="0033276E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QM</w:t>
            </w:r>
          </w:p>
        </w:tc>
      </w:tr>
    </w:tbl>
    <w:p w:rsidR="00DD5C2B" w:rsidRDefault="00DD5C2B" w:rsidP="00DD5C2B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11430" w:type="dxa"/>
        <w:tblInd w:w="-1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40"/>
        <w:gridCol w:w="720"/>
        <w:gridCol w:w="1044"/>
        <w:gridCol w:w="1560"/>
        <w:gridCol w:w="1701"/>
        <w:gridCol w:w="1275"/>
        <w:gridCol w:w="3969"/>
        <w:gridCol w:w="621"/>
      </w:tblGrid>
      <w:tr w:rsidR="00C75506" w:rsidRPr="001776D7" w:rsidTr="00B74CE0">
        <w:trPr>
          <w:trHeight w:val="1079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5506" w:rsidRPr="001776D7" w:rsidRDefault="00C75506" w:rsidP="00C75506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C75506" w:rsidRPr="001776D7" w:rsidRDefault="00C75506" w:rsidP="00C75506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b/>
                <w:sz w:val="20"/>
                <w:szCs w:val="20"/>
              </w:rPr>
              <w:t>Sl.</w:t>
            </w:r>
          </w:p>
          <w:p w:rsidR="00C75506" w:rsidRPr="001776D7" w:rsidRDefault="00C75506" w:rsidP="00C75506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b/>
                <w:sz w:val="20"/>
                <w:szCs w:val="20"/>
              </w:rPr>
              <w:t>No.</w:t>
            </w:r>
          </w:p>
          <w:p w:rsidR="00C75506" w:rsidRPr="001776D7" w:rsidRDefault="00C75506" w:rsidP="00C75506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5506" w:rsidRPr="001776D7" w:rsidRDefault="00C75506" w:rsidP="00C75506">
            <w:pPr>
              <w:tabs>
                <w:tab w:val="left" w:pos="84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b/>
                <w:sz w:val="20"/>
                <w:szCs w:val="20"/>
              </w:rPr>
              <w:t>Abb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5506" w:rsidRPr="001776D7" w:rsidRDefault="00C75506" w:rsidP="00C75506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b/>
                <w:sz w:val="20"/>
                <w:szCs w:val="20"/>
              </w:rPr>
              <w:t>Course</w:t>
            </w:r>
          </w:p>
          <w:p w:rsidR="00C75506" w:rsidRPr="001776D7" w:rsidRDefault="00C75506" w:rsidP="00C75506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b/>
                <w:sz w:val="20"/>
                <w:szCs w:val="20"/>
              </w:rPr>
              <w:t>Code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5506" w:rsidRPr="001776D7" w:rsidRDefault="00C75506" w:rsidP="00C75506">
            <w:pPr>
              <w:tabs>
                <w:tab w:val="left" w:pos="720"/>
              </w:tabs>
              <w:spacing w:after="0" w:line="360" w:lineRule="auto"/>
              <w:ind w:right="-118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b/>
                <w:sz w:val="20"/>
                <w:szCs w:val="20"/>
              </w:rPr>
              <w:t>Course Nam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5506" w:rsidRPr="001776D7" w:rsidRDefault="00C75506" w:rsidP="00C75506">
            <w:pPr>
              <w:tabs>
                <w:tab w:val="left" w:pos="720"/>
              </w:tabs>
              <w:spacing w:after="0" w:line="360" w:lineRule="auto"/>
              <w:ind w:right="-118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Faculty Name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5506" w:rsidRPr="001776D7" w:rsidRDefault="00C75506" w:rsidP="00C75506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b/>
                <w:sz w:val="20"/>
                <w:szCs w:val="20"/>
              </w:rPr>
              <w:t>Mobile No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75506" w:rsidRPr="001776D7" w:rsidRDefault="00C75506" w:rsidP="00C7550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b/>
                <w:sz w:val="20"/>
                <w:szCs w:val="20"/>
              </w:rPr>
              <w:t>Google Meet ID</w:t>
            </w: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75506" w:rsidRPr="001776D7" w:rsidRDefault="00C75506" w:rsidP="00C75506">
            <w:pPr>
              <w:tabs>
                <w:tab w:val="left" w:pos="720"/>
              </w:tabs>
              <w:spacing w:after="0" w:line="360" w:lineRule="auto"/>
              <w:ind w:left="-108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b/>
                <w:sz w:val="20"/>
                <w:szCs w:val="20"/>
              </w:rPr>
              <w:t>No. of Hrs per week</w:t>
            </w:r>
          </w:p>
        </w:tc>
      </w:tr>
      <w:tr w:rsidR="001776D7" w:rsidRPr="001776D7" w:rsidTr="00B74CE0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776D7" w:rsidRPr="001776D7" w:rsidRDefault="001776D7" w:rsidP="00C7550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QM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14GET7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Total Quality Managemen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 xml:space="preserve">Mr. R. Suresh Kumar 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90476 65542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https://meet.google.com/lookup/bsfyy3ca5f</w:t>
            </w: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</w:p>
        </w:tc>
      </w:tr>
      <w:tr w:rsidR="001776D7" w:rsidRPr="001776D7" w:rsidTr="00B74CE0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L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14CST7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Machine Learning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Dr. P. Natesa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94438 40665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https://meet.google.com/lookup/dtukxqgoiu</w:t>
            </w: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</w:p>
        </w:tc>
      </w:tr>
      <w:tr w:rsidR="001776D7" w:rsidRPr="001776D7" w:rsidTr="00B74CE0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C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14CST7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Mobile Communica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Ms. P.S. Nandhin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 xml:space="preserve">99620 73299 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https://meet.google.com/lookup/aso4v7rnf6</w:t>
            </w: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</w:p>
        </w:tc>
      </w:tr>
      <w:tr w:rsidR="001776D7" w:rsidRPr="001776D7" w:rsidTr="00B74CE0">
        <w:trPr>
          <w:trHeight w:val="260"/>
        </w:trPr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CSE0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ftware Testing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Ms.N.Sasipriy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99767 98392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https://meet.google.com/lookup/bsczu3muct</w:t>
            </w:r>
          </w:p>
        </w:tc>
        <w:tc>
          <w:tcPr>
            <w:tcW w:w="62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1776D7" w:rsidRPr="001776D7" w:rsidTr="00B74CE0">
        <w:trPr>
          <w:trHeight w:val="260"/>
        </w:trPr>
        <w:tc>
          <w:tcPr>
            <w:tcW w:w="5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I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14CSE1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Business Intelligence and its Applica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Dr. R.R. Rajalaxmi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94865 61199</w:t>
            </w:r>
          </w:p>
        </w:tc>
        <w:tc>
          <w:tcPr>
            <w:tcW w:w="39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https://meet.google.com/lookup/gmk7tw6vrv</w:t>
            </w:r>
          </w:p>
        </w:tc>
        <w:tc>
          <w:tcPr>
            <w:tcW w:w="62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776D7" w:rsidRPr="001776D7" w:rsidTr="00B74CE0">
        <w:trPr>
          <w:trHeight w:val="338"/>
        </w:trPr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  <w:p w:rsidR="001776D7" w:rsidRPr="001776D7" w:rsidRDefault="001776D7" w:rsidP="00C7550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COM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14CSO0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E-Commerc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Dr.R.S.Mohan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8012187005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https://meet.google.com/lookup/cmifbfu4jh</w:t>
            </w:r>
          </w:p>
        </w:tc>
        <w:tc>
          <w:tcPr>
            <w:tcW w:w="62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1776D7" w:rsidRPr="001776D7" w:rsidTr="00B74CE0">
        <w:trPr>
          <w:trHeight w:val="260"/>
        </w:trPr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OSS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14ITO06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Free Open Source Softwa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Mr.A.P.Ponselva</w:t>
            </w:r>
            <w:r w:rsidR="00B74CE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kumar</w:t>
            </w: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99420 74214</w:t>
            </w:r>
          </w:p>
        </w:tc>
        <w:tc>
          <w:tcPr>
            <w:tcW w:w="3969" w:type="dxa"/>
            <w:tcBorders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https://meet.google.com/lookup/byy7frs3ge</w:t>
            </w:r>
          </w:p>
        </w:tc>
        <w:tc>
          <w:tcPr>
            <w:tcW w:w="62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776D7" w:rsidRPr="001776D7" w:rsidTr="00B74CE0">
        <w:trPr>
          <w:trHeight w:val="260"/>
        </w:trPr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D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14MEO0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3D Printing and Desig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Mr.S.M.Senthil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99948 84614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https://meet.google.com/lookup/erllfytgac</w:t>
            </w:r>
          </w:p>
        </w:tc>
        <w:tc>
          <w:tcPr>
            <w:tcW w:w="62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776D7" w:rsidRPr="001776D7" w:rsidTr="00B74CE0">
        <w:trPr>
          <w:trHeight w:val="281"/>
        </w:trPr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C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14ECO07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Quantum Computing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Mr.G.Ravivarma</w:t>
            </w: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87602 96378</w:t>
            </w:r>
          </w:p>
        </w:tc>
        <w:tc>
          <w:tcPr>
            <w:tcW w:w="3969" w:type="dxa"/>
            <w:tcBorders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https://meet.google.com/lookup/ggv5lx63zd</w:t>
            </w:r>
          </w:p>
        </w:tc>
        <w:tc>
          <w:tcPr>
            <w:tcW w:w="62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776D7" w:rsidRPr="001776D7" w:rsidTr="00B74CE0">
        <w:trPr>
          <w:trHeight w:val="260"/>
        </w:trPr>
        <w:tc>
          <w:tcPr>
            <w:tcW w:w="540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  <w:p w:rsidR="001776D7" w:rsidRPr="001776D7" w:rsidRDefault="001776D7" w:rsidP="00C7550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OT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14ITO0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Internet of Thing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 xml:space="preserve">Mr.S.Santhosh Kumar 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97883 43588</w:t>
            </w:r>
          </w:p>
        </w:tc>
        <w:tc>
          <w:tcPr>
            <w:tcW w:w="39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https://meet.google.com/lookup/d7c7jiycso</w:t>
            </w:r>
          </w:p>
        </w:tc>
        <w:tc>
          <w:tcPr>
            <w:tcW w:w="621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1776D7" w:rsidRPr="001776D7" w:rsidTr="00B74CE0">
        <w:trPr>
          <w:trHeight w:val="260"/>
        </w:trPr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D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14ITO0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Mobile Application Developmen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Dr.T.Abiram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9788654804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https://meet.google.com/lookup/cdwdmb7kup</w:t>
            </w:r>
          </w:p>
        </w:tc>
        <w:tc>
          <w:tcPr>
            <w:tcW w:w="62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776D7" w:rsidRPr="001776D7" w:rsidTr="00B74CE0">
        <w:trPr>
          <w:trHeight w:val="260"/>
        </w:trPr>
        <w:tc>
          <w:tcPr>
            <w:tcW w:w="5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S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14EEO0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 xml:space="preserve">Energy Storage </w:t>
            </w:r>
            <w:r w:rsidRPr="001776D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ystem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r.M.S.Kamalesh</w:t>
            </w: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97891 30506</w:t>
            </w:r>
          </w:p>
        </w:tc>
        <w:tc>
          <w:tcPr>
            <w:tcW w:w="3969" w:type="dxa"/>
            <w:tcBorders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https://meet.google.com/lookup/ek4cwdatvh</w:t>
            </w:r>
          </w:p>
        </w:tc>
        <w:tc>
          <w:tcPr>
            <w:tcW w:w="62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1776D7" w:rsidRPr="001776D7" w:rsidTr="00B74CE0">
        <w:trPr>
          <w:trHeight w:val="260"/>
        </w:trPr>
        <w:tc>
          <w:tcPr>
            <w:tcW w:w="5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 xml:space="preserve">ML LAB 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 xml:space="preserve">14CSL71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 xml:space="preserve">Machine Learning Algorithm Laboratory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Dr. P. Natesan</w:t>
            </w:r>
          </w:p>
          <w:p w:rsidR="001776D7" w:rsidRPr="001776D7" w:rsidRDefault="001776D7" w:rsidP="005A224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776D7" w:rsidRPr="001776D7" w:rsidRDefault="001776D7" w:rsidP="005A224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 xml:space="preserve">Mr.S.Santhosh Kumar </w:t>
            </w: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94438 40665</w:t>
            </w:r>
          </w:p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97883 43588</w:t>
            </w:r>
          </w:p>
        </w:tc>
        <w:tc>
          <w:tcPr>
            <w:tcW w:w="3969" w:type="dxa"/>
            <w:tcBorders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https://meet.google.com/lookup/dtukxqgoiu</w:t>
            </w:r>
          </w:p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https://meet.google.com/lookup/bhef2fjbsa</w:t>
            </w:r>
          </w:p>
        </w:tc>
        <w:tc>
          <w:tcPr>
            <w:tcW w:w="621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2*</w:t>
            </w:r>
          </w:p>
        </w:tc>
      </w:tr>
      <w:tr w:rsidR="001776D7" w:rsidRPr="001776D7" w:rsidTr="00B74CE0">
        <w:trPr>
          <w:trHeight w:val="260"/>
        </w:trPr>
        <w:tc>
          <w:tcPr>
            <w:tcW w:w="5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 xml:space="preserve">MC LAB 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 xml:space="preserve">14CSL72 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 xml:space="preserve">Mobile Communication Laboratory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5A224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Ms. P.S. Nandhini</w:t>
            </w:r>
          </w:p>
          <w:p w:rsidR="001776D7" w:rsidRPr="001776D7" w:rsidRDefault="001776D7" w:rsidP="005A224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776D7" w:rsidRPr="001776D7" w:rsidRDefault="001776D7" w:rsidP="005A224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Ms. M. K. Dharani</w:t>
            </w: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99620 73299</w:t>
            </w:r>
          </w:p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98655 31188</w:t>
            </w:r>
          </w:p>
        </w:tc>
        <w:tc>
          <w:tcPr>
            <w:tcW w:w="3969" w:type="dxa"/>
            <w:tcBorders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https://meet.google.com/lookup/aso4v7rnf6</w:t>
            </w:r>
          </w:p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https://meet.google.com/lookup/evcy5nxqbi</w:t>
            </w:r>
          </w:p>
        </w:tc>
        <w:tc>
          <w:tcPr>
            <w:tcW w:w="62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1776D7" w:rsidRPr="001776D7" w:rsidRDefault="001776D7" w:rsidP="00B74CE0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776D7" w:rsidRPr="001776D7" w:rsidTr="00B74CE0">
        <w:trPr>
          <w:trHeight w:val="260"/>
        </w:trPr>
        <w:tc>
          <w:tcPr>
            <w:tcW w:w="1080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tabs>
                <w:tab w:val="left" w:pos="720"/>
              </w:tabs>
              <w:spacing w:after="0" w:line="360" w:lineRule="auto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Total Hours</w:t>
            </w:r>
          </w:p>
        </w:tc>
        <w:tc>
          <w:tcPr>
            <w:tcW w:w="62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76D7" w:rsidRPr="001776D7" w:rsidRDefault="001776D7" w:rsidP="00C75506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</w:tr>
    </w:tbl>
    <w:p w:rsidR="00C75506" w:rsidRDefault="00C75506" w:rsidP="00DD5C2B">
      <w:pPr>
        <w:rPr>
          <w:rFonts w:ascii="Times New Roman" w:hAnsi="Times New Roman" w:cs="Times New Roman"/>
          <w:sz w:val="24"/>
          <w:szCs w:val="24"/>
        </w:rPr>
      </w:pPr>
    </w:p>
    <w:p w:rsidR="00C75506" w:rsidRPr="00B64E19" w:rsidRDefault="00C75506" w:rsidP="00DD5C2B">
      <w:pPr>
        <w:rPr>
          <w:rFonts w:ascii="Times New Roman" w:hAnsi="Times New Roman" w:cs="Times New Roman"/>
          <w:sz w:val="24"/>
          <w:szCs w:val="24"/>
        </w:rPr>
      </w:pPr>
    </w:p>
    <w:p w:rsidR="00873DD3" w:rsidRDefault="00873DD3">
      <w:pPr>
        <w:rPr>
          <w:rFonts w:ascii="Times New Roman" w:hAnsi="Times New Roman" w:cs="Times New Roman"/>
        </w:rPr>
      </w:pPr>
    </w:p>
    <w:p w:rsidR="00873DD3" w:rsidRDefault="00873DD3"/>
    <w:p w:rsidR="00873DD3" w:rsidRDefault="00E93B96">
      <w:r>
        <w:rPr>
          <w:rFonts w:ascii="Times New Roman" w:hAnsi="Times New Roman" w:cs="Times New Roman"/>
        </w:rPr>
        <w:t>Timetable Incharg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HOD/CSE</w:t>
      </w:r>
      <w:r w:rsidR="00873DD3">
        <w:br w:type="page"/>
      </w:r>
    </w:p>
    <w:tbl>
      <w:tblPr>
        <w:tblW w:w="10949" w:type="dxa"/>
        <w:jc w:val="center"/>
        <w:tblInd w:w="-197" w:type="dxa"/>
        <w:tblLayout w:type="fixed"/>
        <w:tblLook w:val="04A0"/>
      </w:tblPr>
      <w:tblGrid>
        <w:gridCol w:w="1859"/>
        <w:gridCol w:w="1260"/>
        <w:gridCol w:w="1260"/>
        <w:gridCol w:w="1710"/>
        <w:gridCol w:w="1710"/>
        <w:gridCol w:w="1440"/>
        <w:gridCol w:w="1710"/>
      </w:tblGrid>
      <w:tr w:rsidR="00CB2F19" w:rsidRPr="002018CC" w:rsidTr="002018CC">
        <w:trPr>
          <w:trHeight w:val="332"/>
          <w:jc w:val="center"/>
        </w:trPr>
        <w:tc>
          <w:tcPr>
            <w:tcW w:w="1094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lastRenderedPageBreak/>
              <w:t xml:space="preserve">KONGU ENGINEERING COLLEGE, PERUNDURAI </w:t>
            </w:r>
          </w:p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Academic Year 2020 - 2021 (ODD Semester)</w:t>
            </w:r>
          </w:p>
        </w:tc>
      </w:tr>
      <w:tr w:rsidR="00CB2F19" w:rsidRPr="002018CC" w:rsidTr="002018CC">
        <w:trPr>
          <w:trHeight w:val="332"/>
          <w:jc w:val="center"/>
        </w:trPr>
        <w:tc>
          <w:tcPr>
            <w:tcW w:w="1094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IN"/>
              </w:rPr>
              <w:t>Online Class Schedule  for Final Years ( BE)</w:t>
            </w:r>
          </w:p>
        </w:tc>
      </w:tr>
      <w:tr w:rsidR="002E41FD" w:rsidRPr="002018CC" w:rsidTr="002018CC">
        <w:trPr>
          <w:trHeight w:val="483"/>
          <w:jc w:val="center"/>
        </w:trPr>
        <w:tc>
          <w:tcPr>
            <w:tcW w:w="18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2F19" w:rsidRPr="002018CC" w:rsidRDefault="00CB2F19" w:rsidP="002018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Programme :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2F19" w:rsidRPr="002018CC" w:rsidRDefault="00CB2F19" w:rsidP="002018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B.E</w:t>
            </w:r>
          </w:p>
        </w:tc>
        <w:tc>
          <w:tcPr>
            <w:tcW w:w="29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2F19" w:rsidRPr="002018CC" w:rsidRDefault="00CB2F19" w:rsidP="002018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Branch:CS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2F19" w:rsidRPr="002018CC" w:rsidRDefault="00CB2F19" w:rsidP="00252B0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Year:</w:t>
            </w:r>
            <w:r w:rsidR="00252B0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IV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2F19" w:rsidRPr="002018CC" w:rsidRDefault="00CB2F19" w:rsidP="002018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Section:</w:t>
            </w:r>
            <w:r w:rsidR="00792CA6"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C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B2F19" w:rsidRDefault="00CB2F19" w:rsidP="002018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  <w:p w:rsidR="002018CC" w:rsidRDefault="002018CC" w:rsidP="002018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  <w:p w:rsidR="002018CC" w:rsidRPr="002018CC" w:rsidRDefault="002018CC" w:rsidP="002018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</w:tr>
      <w:tr w:rsidR="002E41FD" w:rsidRPr="002018CC" w:rsidTr="002018CC">
        <w:trPr>
          <w:trHeight w:val="634"/>
          <w:jc w:val="center"/>
        </w:trPr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AYS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9.00 AM - </w:t>
            </w: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>9.45 AM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00 AM - 10.45 AM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11.00 AM - </w:t>
            </w: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>11.45 AM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00 NOON -</w:t>
            </w: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 xml:space="preserve"> 12.45 PM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2.00 PM - </w:t>
            </w: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>2.45 PM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00 PM -</w:t>
            </w: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>3.45 PM</w:t>
            </w:r>
          </w:p>
        </w:tc>
      </w:tr>
      <w:tr w:rsidR="002E41FD" w:rsidRPr="002018CC" w:rsidTr="002018CC">
        <w:trPr>
          <w:trHeight w:val="483"/>
          <w:jc w:val="center"/>
        </w:trPr>
        <w:tc>
          <w:tcPr>
            <w:tcW w:w="18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ONDAY</w:t>
            </w:r>
          </w:p>
        </w:tc>
        <w:tc>
          <w:tcPr>
            <w:tcW w:w="12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ment Training</w:t>
            </w:r>
          </w:p>
        </w:tc>
        <w:tc>
          <w:tcPr>
            <w:tcW w:w="12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ment Training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ECOM / FOSS</w:t>
            </w:r>
          </w:p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 3D / QC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T / BI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QM</w:t>
            </w:r>
          </w:p>
        </w:tc>
      </w:tr>
      <w:tr w:rsidR="002E41FD" w:rsidRPr="002018CC" w:rsidTr="002018CC">
        <w:trPr>
          <w:trHeight w:val="483"/>
          <w:jc w:val="center"/>
        </w:trPr>
        <w:tc>
          <w:tcPr>
            <w:tcW w:w="18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UESDAY</w:t>
            </w: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ECOM / FOSS</w:t>
            </w:r>
          </w:p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 3D / Q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T / B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OT / MAD / ES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L</w:t>
            </w:r>
          </w:p>
        </w:tc>
      </w:tr>
      <w:tr w:rsidR="002E41FD" w:rsidRPr="002018CC" w:rsidTr="002018CC">
        <w:trPr>
          <w:trHeight w:val="483"/>
          <w:jc w:val="center"/>
        </w:trPr>
        <w:tc>
          <w:tcPr>
            <w:tcW w:w="18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WEDNESDAY</w:t>
            </w: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QM</w:t>
            </w:r>
          </w:p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315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L LAB / MC LAB</w:t>
            </w:r>
          </w:p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(Alternate Week)</w:t>
            </w:r>
            <w:r w:rsidR="001E3811"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*</w:t>
            </w:r>
          </w:p>
        </w:tc>
      </w:tr>
      <w:tr w:rsidR="002E41FD" w:rsidRPr="002018CC" w:rsidTr="002018CC">
        <w:trPr>
          <w:trHeight w:val="483"/>
          <w:jc w:val="center"/>
        </w:trPr>
        <w:tc>
          <w:tcPr>
            <w:tcW w:w="18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HURSDAY</w:t>
            </w: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L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OT / MAD / ES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CB2F19" w:rsidRPr="002018CC" w:rsidRDefault="00B47780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ECOM / FOSS</w:t>
            </w:r>
          </w:p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 3D / QC</w:t>
            </w:r>
          </w:p>
        </w:tc>
      </w:tr>
      <w:tr w:rsidR="002E41FD" w:rsidRPr="002018CC" w:rsidTr="002018CC">
        <w:trPr>
          <w:trHeight w:val="483"/>
          <w:jc w:val="center"/>
        </w:trPr>
        <w:tc>
          <w:tcPr>
            <w:tcW w:w="18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RIDAY</w:t>
            </w: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OT / MAD / ESS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CB2F19" w:rsidRPr="002018CC" w:rsidRDefault="00CB2F19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CB2F19" w:rsidRPr="002018CC" w:rsidRDefault="0033276E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T / BI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CB2F19" w:rsidRPr="002018CC" w:rsidRDefault="0033276E" w:rsidP="002018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QM</w:t>
            </w:r>
          </w:p>
        </w:tc>
      </w:tr>
    </w:tbl>
    <w:p w:rsidR="00CB2F19" w:rsidRDefault="00CB2F19" w:rsidP="00CB2F19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11430" w:type="dxa"/>
        <w:tblInd w:w="-1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40"/>
        <w:gridCol w:w="630"/>
        <w:gridCol w:w="1134"/>
        <w:gridCol w:w="1701"/>
        <w:gridCol w:w="1701"/>
        <w:gridCol w:w="1276"/>
        <w:gridCol w:w="3969"/>
        <w:gridCol w:w="479"/>
      </w:tblGrid>
      <w:tr w:rsidR="001776D7" w:rsidRPr="001776D7" w:rsidTr="00B44A89">
        <w:trPr>
          <w:trHeight w:val="1079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b/>
                <w:sz w:val="20"/>
                <w:szCs w:val="20"/>
              </w:rPr>
              <w:t>Sl.</w:t>
            </w:r>
          </w:p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b/>
                <w:sz w:val="20"/>
                <w:szCs w:val="20"/>
              </w:rPr>
              <w:t>No.</w:t>
            </w:r>
          </w:p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776D7" w:rsidRPr="001776D7" w:rsidRDefault="001776D7" w:rsidP="005A224B">
            <w:pPr>
              <w:tabs>
                <w:tab w:val="left" w:pos="84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b/>
                <w:sz w:val="20"/>
                <w:szCs w:val="20"/>
              </w:rPr>
              <w:t>Abb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b/>
                <w:sz w:val="20"/>
                <w:szCs w:val="20"/>
              </w:rPr>
              <w:t>Course</w:t>
            </w:r>
          </w:p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b/>
                <w:sz w:val="20"/>
                <w:szCs w:val="20"/>
              </w:rPr>
              <w:t>Cod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ind w:right="-118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b/>
                <w:sz w:val="20"/>
                <w:szCs w:val="20"/>
              </w:rPr>
              <w:t>Course Nam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ind w:right="-118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Faculty Na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b/>
                <w:sz w:val="20"/>
                <w:szCs w:val="20"/>
              </w:rPr>
              <w:t>Mobile No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776D7" w:rsidRPr="001776D7" w:rsidRDefault="001776D7" w:rsidP="005A224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b/>
                <w:sz w:val="20"/>
                <w:szCs w:val="20"/>
              </w:rPr>
              <w:t>Google Meet ID</w:t>
            </w: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776D7" w:rsidRPr="001776D7" w:rsidRDefault="001776D7" w:rsidP="005A224B">
            <w:pPr>
              <w:tabs>
                <w:tab w:val="left" w:pos="720"/>
              </w:tabs>
              <w:spacing w:after="0" w:line="360" w:lineRule="auto"/>
              <w:ind w:left="-108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b/>
                <w:sz w:val="20"/>
                <w:szCs w:val="20"/>
              </w:rPr>
              <w:t>No. of Hrs per week</w:t>
            </w:r>
          </w:p>
        </w:tc>
      </w:tr>
      <w:tr w:rsidR="00FA581D" w:rsidRPr="001776D7" w:rsidTr="00B44A89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581D" w:rsidRPr="001776D7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Q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14GET7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Total Quality Managemen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r. K. Kousaly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42214795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DA2237" w:rsidP="008637CF">
            <w:pPr>
              <w:jc w:val="both"/>
              <w:rPr>
                <w:rFonts w:ascii="Times New Roman" w:hAnsi="Times New Roman" w:cs="Times New Roman"/>
                <w:color w:val="0563C1"/>
                <w:sz w:val="20"/>
                <w:szCs w:val="20"/>
                <w:u w:val="single"/>
              </w:rPr>
            </w:pPr>
            <w:hyperlink r:id="rId17" w:history="1">
              <w:r w:rsidR="00FA581D" w:rsidRPr="00842C4E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eh6sk35jwu</w:t>
              </w:r>
            </w:hyperlink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pStyle w:val="Default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</w:p>
        </w:tc>
      </w:tr>
      <w:tr w:rsidR="00FA581D" w:rsidRPr="001776D7" w:rsidTr="00B44A89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14CST7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Machine Learning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r.S.V.Kogilavan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86153223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DA2237" w:rsidP="008637CF">
            <w:pPr>
              <w:jc w:val="both"/>
              <w:rPr>
                <w:rFonts w:ascii="Times New Roman" w:hAnsi="Times New Roman" w:cs="Times New Roman"/>
                <w:color w:val="0563C1"/>
                <w:sz w:val="20"/>
                <w:szCs w:val="20"/>
                <w:u w:val="single"/>
              </w:rPr>
            </w:pPr>
            <w:hyperlink r:id="rId18" w:history="1">
              <w:r w:rsidR="00FA581D" w:rsidRPr="00842C4E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beubszcyfc</w:t>
              </w:r>
            </w:hyperlink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pStyle w:val="Default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</w:p>
        </w:tc>
      </w:tr>
      <w:tr w:rsidR="00FA581D" w:rsidRPr="001776D7" w:rsidTr="00B44A89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14CST7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Mobile Communica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.TamilSelv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44412462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DA2237" w:rsidP="008637CF">
            <w:pPr>
              <w:jc w:val="both"/>
              <w:rPr>
                <w:rFonts w:ascii="Times New Roman" w:hAnsi="Times New Roman" w:cs="Times New Roman"/>
                <w:color w:val="0563C1"/>
                <w:sz w:val="20"/>
                <w:szCs w:val="20"/>
                <w:u w:val="single"/>
              </w:rPr>
            </w:pPr>
            <w:hyperlink r:id="rId19" w:history="1">
              <w:r w:rsidR="00FA581D" w:rsidRPr="00842C4E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awgm4xeu7l</w:t>
              </w:r>
            </w:hyperlink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pStyle w:val="Default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</w:p>
        </w:tc>
      </w:tr>
      <w:tr w:rsidR="00FA581D" w:rsidRPr="001776D7" w:rsidTr="00B44A89">
        <w:trPr>
          <w:trHeight w:val="260"/>
        </w:trPr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A581D" w:rsidRPr="001776D7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CSE0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ftware Testing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r.P.Keerthik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42225687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f2nn45eg3d</w:t>
            </w:r>
          </w:p>
        </w:tc>
        <w:tc>
          <w:tcPr>
            <w:tcW w:w="4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FA581D" w:rsidRPr="001776D7" w:rsidTr="00B44A89">
        <w:trPr>
          <w:trHeight w:val="260"/>
        </w:trPr>
        <w:tc>
          <w:tcPr>
            <w:tcW w:w="5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I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14CSE1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Business Intelligence and its Applica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r.R.R.Rajalaxmi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86561199</w:t>
            </w:r>
          </w:p>
        </w:tc>
        <w:tc>
          <w:tcPr>
            <w:tcW w:w="39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gmk7tw6vrv</w:t>
            </w:r>
          </w:p>
        </w:tc>
        <w:tc>
          <w:tcPr>
            <w:tcW w:w="4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ind w:left="-108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A581D" w:rsidRPr="001776D7" w:rsidTr="00B44A89">
        <w:trPr>
          <w:trHeight w:val="338"/>
        </w:trPr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A581D" w:rsidRPr="001776D7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  <w:p w:rsidR="00FA581D" w:rsidRPr="001776D7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CO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14CSO0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E-Commerc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r.K.Nirmala Dev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0050003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biuc2swusf</w:t>
            </w:r>
          </w:p>
        </w:tc>
        <w:tc>
          <w:tcPr>
            <w:tcW w:w="4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FA581D" w:rsidRPr="001776D7" w:rsidTr="00B44A89">
        <w:trPr>
          <w:trHeight w:val="260"/>
        </w:trPr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FA581D" w:rsidRPr="001776D7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O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14ITO0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Free Open Source Softwa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.P.Ponselva</w:t>
            </w:r>
            <w:r w:rsidR="008637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umar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42074214</w:t>
            </w:r>
          </w:p>
        </w:tc>
        <w:tc>
          <w:tcPr>
            <w:tcW w:w="3969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byy7frs3ge</w:t>
            </w:r>
          </w:p>
        </w:tc>
        <w:tc>
          <w:tcPr>
            <w:tcW w:w="4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ind w:left="-108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A581D" w:rsidRPr="001776D7" w:rsidTr="00B44A89">
        <w:trPr>
          <w:trHeight w:val="260"/>
        </w:trPr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FA581D" w:rsidRPr="001776D7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D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14MEO0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3D Printing and Desig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.M.Senthi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94884614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erllfytgac</w:t>
            </w:r>
          </w:p>
        </w:tc>
        <w:tc>
          <w:tcPr>
            <w:tcW w:w="4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ind w:left="-108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A581D" w:rsidRPr="001776D7" w:rsidTr="00B44A89">
        <w:trPr>
          <w:trHeight w:val="281"/>
        </w:trPr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FA581D" w:rsidRPr="001776D7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14ECO0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Quantum Computing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.Ravivarma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60296378</w:t>
            </w:r>
          </w:p>
        </w:tc>
        <w:tc>
          <w:tcPr>
            <w:tcW w:w="3969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DA2237" w:rsidP="008637CF">
            <w:pPr>
              <w:jc w:val="both"/>
              <w:rPr>
                <w:rFonts w:ascii="Times New Roman" w:hAnsi="Times New Roman" w:cs="Times New Roman"/>
                <w:color w:val="0563C1"/>
                <w:sz w:val="20"/>
                <w:szCs w:val="20"/>
                <w:u w:val="single"/>
              </w:rPr>
            </w:pPr>
            <w:hyperlink r:id="rId20" w:history="1">
              <w:r w:rsidR="00FA581D" w:rsidRPr="00842C4E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ggv5lx63zd</w:t>
              </w:r>
            </w:hyperlink>
          </w:p>
        </w:tc>
        <w:tc>
          <w:tcPr>
            <w:tcW w:w="4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ind w:left="-108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A581D" w:rsidRPr="001776D7" w:rsidTr="00B44A89">
        <w:trPr>
          <w:trHeight w:val="260"/>
        </w:trPr>
        <w:tc>
          <w:tcPr>
            <w:tcW w:w="540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FA581D" w:rsidRPr="001776D7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  <w:p w:rsidR="00FA581D" w:rsidRPr="001776D7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O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14ITO0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pStyle w:val="Table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Internet of Thing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.Selvaraj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94284106</w:t>
            </w:r>
          </w:p>
        </w:tc>
        <w:tc>
          <w:tcPr>
            <w:tcW w:w="39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em3tkzoqvr</w:t>
            </w:r>
          </w:p>
        </w:tc>
        <w:tc>
          <w:tcPr>
            <w:tcW w:w="479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FA581D" w:rsidRPr="001776D7" w:rsidTr="00B44A89">
        <w:trPr>
          <w:trHeight w:val="260"/>
        </w:trPr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FA581D" w:rsidRPr="001776D7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D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14ITO0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Mobile Application Developmen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.R.Prasanna Kuma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1502015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DA2237" w:rsidP="008637CF">
            <w:pPr>
              <w:jc w:val="both"/>
              <w:rPr>
                <w:rFonts w:ascii="Times New Roman" w:hAnsi="Times New Roman" w:cs="Times New Roman"/>
                <w:color w:val="0563C1"/>
                <w:sz w:val="20"/>
                <w:szCs w:val="20"/>
                <w:u w:val="single"/>
              </w:rPr>
            </w:pPr>
            <w:hyperlink r:id="rId21" w:history="1">
              <w:r w:rsidR="00FA581D" w:rsidRPr="00842C4E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gczc2pt27a</w:t>
              </w:r>
            </w:hyperlink>
          </w:p>
        </w:tc>
        <w:tc>
          <w:tcPr>
            <w:tcW w:w="4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ind w:left="-108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A581D" w:rsidRPr="001776D7" w:rsidTr="00B44A89">
        <w:trPr>
          <w:trHeight w:val="260"/>
        </w:trPr>
        <w:tc>
          <w:tcPr>
            <w:tcW w:w="5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14EEO0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 xml:space="preserve">Energy Storage </w:t>
            </w:r>
            <w:r w:rsidRPr="001776D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ystem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M.S.kamalesh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89130506</w:t>
            </w:r>
          </w:p>
        </w:tc>
        <w:tc>
          <w:tcPr>
            <w:tcW w:w="3969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FA581D" w:rsidRPr="00842C4E" w:rsidRDefault="00DA2237" w:rsidP="008637CF">
            <w:pPr>
              <w:jc w:val="both"/>
              <w:rPr>
                <w:rFonts w:ascii="Times New Roman" w:hAnsi="Times New Roman" w:cs="Times New Roman"/>
                <w:color w:val="0563C1"/>
                <w:sz w:val="20"/>
                <w:szCs w:val="20"/>
                <w:u w:val="single"/>
              </w:rPr>
            </w:pPr>
            <w:hyperlink r:id="rId22" w:history="1">
              <w:r w:rsidR="00FA581D" w:rsidRPr="00842C4E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ek4cwdatvh</w:t>
              </w:r>
            </w:hyperlink>
          </w:p>
        </w:tc>
        <w:tc>
          <w:tcPr>
            <w:tcW w:w="4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tabs>
                <w:tab w:val="left" w:pos="720"/>
              </w:tabs>
              <w:spacing w:after="0"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A581D" w:rsidRPr="001776D7" w:rsidTr="00B44A89">
        <w:trPr>
          <w:trHeight w:val="260"/>
        </w:trPr>
        <w:tc>
          <w:tcPr>
            <w:tcW w:w="5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5A224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 xml:space="preserve">ML LAB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pStyle w:val="Default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 xml:space="preserve">14CSL71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pStyle w:val="Default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 xml:space="preserve">Machine Learning Algorithm Laboratory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A581D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r.S.V.Kogilavani</w:t>
            </w:r>
          </w:p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.Sagana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FA581D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86153223</w:t>
            </w:r>
          </w:p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44163614</w:t>
            </w:r>
          </w:p>
        </w:tc>
        <w:tc>
          <w:tcPr>
            <w:tcW w:w="3969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FA581D" w:rsidRDefault="00DA2237" w:rsidP="008637CF">
            <w:pPr>
              <w:jc w:val="both"/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</w:pPr>
            <w:hyperlink r:id="rId23" w:history="1">
              <w:r w:rsidR="00FA581D" w:rsidRPr="00842C4E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beubszcyfc</w:t>
              </w:r>
            </w:hyperlink>
          </w:p>
          <w:p w:rsidR="00FA581D" w:rsidRPr="00842C4E" w:rsidRDefault="00DA2237" w:rsidP="008637CF">
            <w:pPr>
              <w:jc w:val="both"/>
              <w:rPr>
                <w:rFonts w:ascii="Times New Roman" w:hAnsi="Times New Roman" w:cs="Times New Roman"/>
                <w:color w:val="0563C1"/>
                <w:sz w:val="20"/>
                <w:szCs w:val="20"/>
                <w:u w:val="single"/>
              </w:rPr>
            </w:pPr>
            <w:hyperlink r:id="rId24" w:history="1">
              <w:r w:rsidR="00FA581D" w:rsidRPr="00F62112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ho2u64kbfu</w:t>
              </w:r>
            </w:hyperlink>
          </w:p>
        </w:tc>
        <w:tc>
          <w:tcPr>
            <w:tcW w:w="479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2*</w:t>
            </w:r>
          </w:p>
        </w:tc>
      </w:tr>
      <w:tr w:rsidR="00FA581D" w:rsidRPr="001776D7" w:rsidTr="00B44A89">
        <w:trPr>
          <w:trHeight w:val="260"/>
        </w:trPr>
        <w:tc>
          <w:tcPr>
            <w:tcW w:w="5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5A224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 xml:space="preserve">MC LAB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pStyle w:val="Default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 xml:space="preserve">14CSL72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pStyle w:val="Default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 xml:space="preserve">Mobile Communication Laboratory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FA581D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.TamilSelvi</w:t>
            </w:r>
          </w:p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.Krishna Kumar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FA581D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44412462</w:t>
            </w:r>
          </w:p>
          <w:p w:rsidR="00FA581D" w:rsidRPr="00842C4E" w:rsidRDefault="00FA581D" w:rsidP="008637CF">
            <w:pPr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42C4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88642524</w:t>
            </w:r>
          </w:p>
        </w:tc>
        <w:tc>
          <w:tcPr>
            <w:tcW w:w="3969" w:type="dxa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FA581D" w:rsidRDefault="00DA2237" w:rsidP="008637CF">
            <w:pPr>
              <w:jc w:val="both"/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</w:pPr>
            <w:hyperlink r:id="rId25" w:history="1">
              <w:r w:rsidR="00FA581D" w:rsidRPr="00842C4E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awgm4xeu7l</w:t>
              </w:r>
            </w:hyperlink>
          </w:p>
          <w:p w:rsidR="00FA581D" w:rsidRPr="00842C4E" w:rsidRDefault="00DA2237" w:rsidP="008637CF">
            <w:pPr>
              <w:jc w:val="both"/>
              <w:rPr>
                <w:rFonts w:ascii="Times New Roman" w:hAnsi="Times New Roman" w:cs="Times New Roman"/>
                <w:color w:val="0563C1"/>
                <w:sz w:val="20"/>
                <w:szCs w:val="20"/>
                <w:u w:val="single"/>
              </w:rPr>
            </w:pPr>
            <w:hyperlink r:id="rId26" w:history="1">
              <w:r w:rsidR="00FA581D" w:rsidRPr="00842C4E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e25lmg7skf</w:t>
              </w:r>
            </w:hyperlink>
          </w:p>
        </w:tc>
        <w:tc>
          <w:tcPr>
            <w:tcW w:w="4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FA581D" w:rsidRPr="001776D7" w:rsidRDefault="00FA581D" w:rsidP="008637C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A581D" w:rsidRPr="001776D7" w:rsidTr="008637CF">
        <w:trPr>
          <w:trHeight w:val="260"/>
        </w:trPr>
        <w:tc>
          <w:tcPr>
            <w:tcW w:w="1095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5A224B">
            <w:pPr>
              <w:tabs>
                <w:tab w:val="left" w:pos="720"/>
              </w:tabs>
              <w:spacing w:after="0" w:line="360" w:lineRule="auto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sz w:val="20"/>
                <w:szCs w:val="20"/>
              </w:rPr>
              <w:t>Total Hours</w:t>
            </w:r>
          </w:p>
        </w:tc>
        <w:tc>
          <w:tcPr>
            <w:tcW w:w="4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1776D7" w:rsidRDefault="00FA581D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776D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</w:tr>
    </w:tbl>
    <w:p w:rsidR="001776D7" w:rsidRDefault="001776D7" w:rsidP="00CB2F19">
      <w:pPr>
        <w:rPr>
          <w:rFonts w:ascii="Times New Roman" w:hAnsi="Times New Roman" w:cs="Times New Roman"/>
          <w:sz w:val="24"/>
          <w:szCs w:val="24"/>
        </w:rPr>
      </w:pPr>
    </w:p>
    <w:p w:rsidR="001776D7" w:rsidRPr="00B64E19" w:rsidRDefault="001776D7" w:rsidP="00CB2F19">
      <w:pPr>
        <w:rPr>
          <w:rFonts w:ascii="Times New Roman" w:hAnsi="Times New Roman" w:cs="Times New Roman"/>
          <w:sz w:val="24"/>
          <w:szCs w:val="24"/>
        </w:rPr>
      </w:pPr>
    </w:p>
    <w:p w:rsidR="004E6E17" w:rsidRDefault="00E93B96" w:rsidP="00E93B96">
      <w:r>
        <w:rPr>
          <w:rFonts w:ascii="Times New Roman" w:hAnsi="Times New Roman" w:cs="Times New Roman"/>
        </w:rPr>
        <w:tab/>
      </w:r>
    </w:p>
    <w:p w:rsidR="00E93B96" w:rsidRDefault="00E93B96">
      <w:pPr>
        <w:rPr>
          <w:rFonts w:ascii="Times New Roman" w:hAnsi="Times New Roman" w:cs="Times New Roman"/>
        </w:rPr>
      </w:pPr>
    </w:p>
    <w:p w:rsidR="00247F68" w:rsidRDefault="00E93B9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metable Incharg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HOD/CSE</w:t>
      </w:r>
    </w:p>
    <w:p w:rsidR="00247F68" w:rsidRDefault="00247F6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W w:w="11178" w:type="dxa"/>
        <w:jc w:val="center"/>
        <w:tblInd w:w="-197" w:type="dxa"/>
        <w:tblLayout w:type="fixed"/>
        <w:tblLook w:val="04A0"/>
      </w:tblPr>
      <w:tblGrid>
        <w:gridCol w:w="2060"/>
        <w:gridCol w:w="1216"/>
        <w:gridCol w:w="1216"/>
        <w:gridCol w:w="1723"/>
        <w:gridCol w:w="1684"/>
        <w:gridCol w:w="1522"/>
        <w:gridCol w:w="1757"/>
      </w:tblGrid>
      <w:tr w:rsidR="002E41FD" w:rsidRPr="002018CC" w:rsidTr="002018CC">
        <w:trPr>
          <w:trHeight w:val="332"/>
          <w:jc w:val="center"/>
        </w:trPr>
        <w:tc>
          <w:tcPr>
            <w:tcW w:w="1117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lastRenderedPageBreak/>
              <w:t xml:space="preserve">  KONGU ENGINEERING COLLEGE, PERUNDURAI</w:t>
            </w:r>
          </w:p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Academic Year 2020 - 2021 (ODD Semester)</w:t>
            </w:r>
          </w:p>
        </w:tc>
      </w:tr>
      <w:tr w:rsidR="002E41FD" w:rsidRPr="002018CC" w:rsidTr="002018CC">
        <w:trPr>
          <w:trHeight w:val="332"/>
          <w:jc w:val="center"/>
        </w:trPr>
        <w:tc>
          <w:tcPr>
            <w:tcW w:w="1117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41FD" w:rsidRPr="002018CC" w:rsidRDefault="002E41FD" w:rsidP="00E50C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IN"/>
              </w:rPr>
              <w:t>Online Class Schedule  for Final Years ( BE)</w:t>
            </w:r>
          </w:p>
        </w:tc>
      </w:tr>
      <w:tr w:rsidR="002E41FD" w:rsidRPr="002018CC" w:rsidTr="002018CC">
        <w:trPr>
          <w:trHeight w:val="483"/>
          <w:jc w:val="center"/>
        </w:trPr>
        <w:tc>
          <w:tcPr>
            <w:tcW w:w="2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41FD" w:rsidRPr="002018CC" w:rsidRDefault="002E41FD" w:rsidP="002E41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Programme :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41FD" w:rsidRPr="002018CC" w:rsidRDefault="002E41FD" w:rsidP="002E41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B.E</w:t>
            </w:r>
          </w:p>
        </w:tc>
        <w:tc>
          <w:tcPr>
            <w:tcW w:w="29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41FD" w:rsidRPr="002018CC" w:rsidRDefault="002E41FD" w:rsidP="002E41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Branch:CSE</w:t>
            </w:r>
          </w:p>
        </w:tc>
        <w:tc>
          <w:tcPr>
            <w:tcW w:w="1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41FD" w:rsidRPr="002018CC" w:rsidRDefault="002E41FD" w:rsidP="00252B0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Year:</w:t>
            </w:r>
            <w:r w:rsidR="00252B0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IV</w:t>
            </w:r>
          </w:p>
        </w:tc>
        <w:tc>
          <w:tcPr>
            <w:tcW w:w="15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41FD" w:rsidRPr="002018CC" w:rsidRDefault="002E41FD" w:rsidP="002E41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Section:D</w:t>
            </w:r>
          </w:p>
        </w:tc>
        <w:tc>
          <w:tcPr>
            <w:tcW w:w="1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41FD" w:rsidRPr="002018CC" w:rsidRDefault="002E41FD" w:rsidP="002E41F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</w:tr>
      <w:tr w:rsidR="002E41FD" w:rsidRPr="002018CC" w:rsidTr="002018CC">
        <w:trPr>
          <w:trHeight w:val="634"/>
          <w:jc w:val="center"/>
        </w:trPr>
        <w:tc>
          <w:tcPr>
            <w:tcW w:w="2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AYS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9.00 AM - </w:t>
            </w: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>9.45 AM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00 AM - 10.45 AM</w:t>
            </w:r>
          </w:p>
        </w:tc>
        <w:tc>
          <w:tcPr>
            <w:tcW w:w="17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11.00 AM - </w:t>
            </w: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>11.45 AM</w:t>
            </w:r>
          </w:p>
        </w:tc>
        <w:tc>
          <w:tcPr>
            <w:tcW w:w="1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00 NOON -</w:t>
            </w: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 xml:space="preserve"> 12.45 PM</w:t>
            </w:r>
          </w:p>
        </w:tc>
        <w:tc>
          <w:tcPr>
            <w:tcW w:w="15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2.00 PM - </w:t>
            </w: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>2.45 PM</w:t>
            </w:r>
          </w:p>
        </w:tc>
        <w:tc>
          <w:tcPr>
            <w:tcW w:w="17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00 PM -</w:t>
            </w: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>3.45 PM</w:t>
            </w:r>
          </w:p>
        </w:tc>
      </w:tr>
      <w:tr w:rsidR="002E41FD" w:rsidRPr="002018CC" w:rsidTr="002018CC">
        <w:trPr>
          <w:trHeight w:val="483"/>
          <w:jc w:val="center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ONDAY</w:t>
            </w:r>
          </w:p>
        </w:tc>
        <w:tc>
          <w:tcPr>
            <w:tcW w:w="121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ment Training</w:t>
            </w:r>
          </w:p>
        </w:tc>
        <w:tc>
          <w:tcPr>
            <w:tcW w:w="121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cement Training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C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ECOM / FOSS</w:t>
            </w:r>
          </w:p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 3D / QC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T / BI</w:t>
            </w:r>
          </w:p>
        </w:tc>
        <w:tc>
          <w:tcPr>
            <w:tcW w:w="1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QM</w:t>
            </w:r>
          </w:p>
        </w:tc>
      </w:tr>
      <w:tr w:rsidR="002E41FD" w:rsidRPr="002018CC" w:rsidTr="002018CC">
        <w:trPr>
          <w:trHeight w:val="483"/>
          <w:jc w:val="center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UESDAY</w:t>
            </w:r>
          </w:p>
        </w:tc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ECOM / FOSS</w:t>
            </w:r>
          </w:p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 3D / QC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T / BI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OT / MAD / ESS</w:t>
            </w:r>
          </w:p>
        </w:tc>
        <w:tc>
          <w:tcPr>
            <w:tcW w:w="1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L</w:t>
            </w:r>
          </w:p>
        </w:tc>
      </w:tr>
      <w:tr w:rsidR="002E41FD" w:rsidRPr="002018CC" w:rsidTr="002018CC">
        <w:trPr>
          <w:trHeight w:val="483"/>
          <w:jc w:val="center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WEDNESDAY</w:t>
            </w:r>
          </w:p>
        </w:tc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C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QM</w:t>
            </w:r>
          </w:p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327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L LAB / MC LAB</w:t>
            </w:r>
          </w:p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(Alternate Week)</w:t>
            </w:r>
            <w:r w:rsidR="001E3811"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*</w:t>
            </w:r>
          </w:p>
        </w:tc>
      </w:tr>
      <w:tr w:rsidR="002E41FD" w:rsidRPr="002018CC" w:rsidTr="002018CC">
        <w:trPr>
          <w:trHeight w:val="483"/>
          <w:jc w:val="center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HURSDAY</w:t>
            </w:r>
          </w:p>
        </w:tc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L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OT / MAD / ESS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2E41FD" w:rsidRPr="002018CC" w:rsidRDefault="00B47780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C</w:t>
            </w:r>
          </w:p>
        </w:tc>
        <w:tc>
          <w:tcPr>
            <w:tcW w:w="1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ECOM / FOSS</w:t>
            </w:r>
          </w:p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/ 3D / QC</w:t>
            </w:r>
          </w:p>
        </w:tc>
      </w:tr>
      <w:tr w:rsidR="002E41FD" w:rsidRPr="002018CC" w:rsidTr="002018CC">
        <w:trPr>
          <w:trHeight w:val="483"/>
          <w:jc w:val="center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RIDAY</w:t>
            </w:r>
          </w:p>
        </w:tc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21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7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OT / MAD / ESS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2E41FD" w:rsidRPr="002018CC" w:rsidRDefault="002E41FD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L</w:t>
            </w:r>
          </w:p>
        </w:tc>
        <w:tc>
          <w:tcPr>
            <w:tcW w:w="1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2E41FD" w:rsidRPr="002018CC" w:rsidRDefault="00F825FF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T / BI</w:t>
            </w:r>
          </w:p>
        </w:tc>
        <w:tc>
          <w:tcPr>
            <w:tcW w:w="1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2E41FD" w:rsidRPr="002018CC" w:rsidRDefault="00F825FF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QM</w:t>
            </w:r>
          </w:p>
        </w:tc>
      </w:tr>
    </w:tbl>
    <w:p w:rsidR="00CB2F19" w:rsidRDefault="00CB2F19" w:rsidP="00CB2F19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11430" w:type="dxa"/>
        <w:tblInd w:w="-1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40"/>
        <w:gridCol w:w="720"/>
        <w:gridCol w:w="1080"/>
        <w:gridCol w:w="1665"/>
        <w:gridCol w:w="1701"/>
        <w:gridCol w:w="1276"/>
        <w:gridCol w:w="3969"/>
        <w:gridCol w:w="479"/>
      </w:tblGrid>
      <w:tr w:rsidR="00FA581D" w:rsidRPr="00263A26" w:rsidTr="00252B02">
        <w:trPr>
          <w:trHeight w:val="1079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b/>
                <w:sz w:val="20"/>
                <w:szCs w:val="20"/>
              </w:rPr>
              <w:t>Sl.</w:t>
            </w:r>
          </w:p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b/>
                <w:sz w:val="20"/>
                <w:szCs w:val="20"/>
              </w:rPr>
              <w:t>No.</w:t>
            </w:r>
          </w:p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A581D" w:rsidRPr="00263A26" w:rsidRDefault="00FA581D" w:rsidP="005A224B">
            <w:pPr>
              <w:tabs>
                <w:tab w:val="left" w:pos="84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b/>
                <w:sz w:val="20"/>
                <w:szCs w:val="20"/>
              </w:rPr>
              <w:t>Abb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b/>
                <w:sz w:val="20"/>
                <w:szCs w:val="20"/>
              </w:rPr>
              <w:t>Course</w:t>
            </w:r>
          </w:p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b/>
                <w:sz w:val="20"/>
                <w:szCs w:val="20"/>
              </w:rPr>
              <w:t>Code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ind w:right="-118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b/>
                <w:sz w:val="20"/>
                <w:szCs w:val="20"/>
              </w:rPr>
              <w:t>Course Nam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ind w:right="-118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Faculty Na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b/>
                <w:sz w:val="20"/>
                <w:szCs w:val="20"/>
              </w:rPr>
              <w:t>Mobile No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581D" w:rsidRPr="00263A26" w:rsidRDefault="00FA581D" w:rsidP="005A224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b/>
                <w:sz w:val="20"/>
                <w:szCs w:val="20"/>
              </w:rPr>
              <w:t>Google Meet ID</w:t>
            </w: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ind w:left="-108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b/>
                <w:sz w:val="20"/>
                <w:szCs w:val="20"/>
              </w:rPr>
              <w:t>No. of Hrs per week</w:t>
            </w:r>
          </w:p>
        </w:tc>
      </w:tr>
      <w:tr w:rsidR="00FA581D" w:rsidRPr="00263A26" w:rsidTr="00252B02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QM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14GET71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Total Quality Managemen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N. Krishnamoorth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9486904557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DA2237" w:rsidP="00FA58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27" w:history="1">
              <w:r w:rsidR="00FA581D" w:rsidRPr="00263A2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d63i574ncd</w:t>
              </w:r>
            </w:hyperlink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</w:p>
        </w:tc>
      </w:tr>
      <w:tr w:rsidR="00FA581D" w:rsidRPr="00263A26" w:rsidTr="00252B02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14CST71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Machine Learning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C.S. Kanimozhiselv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9842168224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DA2237" w:rsidP="00FA58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28" w:history="1">
              <w:r w:rsidR="00FA581D" w:rsidRPr="00263A2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bfywtyubqb</w:t>
              </w:r>
            </w:hyperlink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</w:p>
        </w:tc>
      </w:tr>
      <w:tr w:rsidR="00FA581D" w:rsidRPr="00263A26" w:rsidTr="00252B02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C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14CST72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Mobile Communica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r.B.Bizu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8072426284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FA58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F072B">
              <w:rPr>
                <w:rFonts w:ascii="Times New Roman" w:hAnsi="Times New Roman" w:cs="Times New Roman"/>
                <w:sz w:val="20"/>
                <w:szCs w:val="20"/>
              </w:rPr>
              <w:t>https://meet.google.com/lookup/</w:t>
            </w:r>
            <w:r w:rsidR="00BF072B">
              <w:rPr>
                <w:rFonts w:ascii="Times New Roman" w:hAnsi="Times New Roman" w:cs="Times New Roman"/>
                <w:sz w:val="20"/>
                <w:szCs w:val="20"/>
              </w:rPr>
              <w:t>c63nobbvwn</w:t>
            </w: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</w:p>
        </w:tc>
      </w:tr>
      <w:tr w:rsidR="00FA581D" w:rsidRPr="00263A26" w:rsidTr="00252B02">
        <w:trPr>
          <w:trHeight w:val="260"/>
        </w:trPr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CSE06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ftware Testing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M.Geeth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9489241573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A581D" w:rsidRPr="00263A26" w:rsidRDefault="00DA2237" w:rsidP="00FA58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29" w:history="1">
              <w:r w:rsidR="00FA581D" w:rsidRPr="00263A2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csj7t4fxun</w:t>
              </w:r>
            </w:hyperlink>
          </w:p>
        </w:tc>
        <w:tc>
          <w:tcPr>
            <w:tcW w:w="4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FA581D" w:rsidRPr="00263A26" w:rsidTr="00252B02">
        <w:trPr>
          <w:trHeight w:val="260"/>
        </w:trPr>
        <w:tc>
          <w:tcPr>
            <w:tcW w:w="5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I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14CSE11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Business Intelligence and its Applica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R.R. Rajalaxmi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9486561199</w:t>
            </w:r>
          </w:p>
        </w:tc>
        <w:tc>
          <w:tcPr>
            <w:tcW w:w="39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DA2237" w:rsidP="00FA58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30" w:history="1">
              <w:r w:rsidR="00FA581D" w:rsidRPr="00263A2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gmk7tw6vrv</w:t>
              </w:r>
            </w:hyperlink>
          </w:p>
        </w:tc>
        <w:tc>
          <w:tcPr>
            <w:tcW w:w="47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ind w:left="-108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5071C" w:rsidRPr="00263A26" w:rsidTr="00252B02">
        <w:trPr>
          <w:trHeight w:val="338"/>
        </w:trPr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COM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14CSO07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E-Commerc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P.Vishnu Raj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9865277122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5071C" w:rsidRPr="00263A26" w:rsidRDefault="00DA2237" w:rsidP="00FA58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31" w:history="1">
              <w:r w:rsidR="00D5071C" w:rsidRPr="00263A2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fosybdj2yj</w:t>
              </w:r>
            </w:hyperlink>
          </w:p>
        </w:tc>
        <w:tc>
          <w:tcPr>
            <w:tcW w:w="47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D5071C" w:rsidRPr="00263A26" w:rsidTr="00252B02">
        <w:trPr>
          <w:trHeight w:val="260"/>
        </w:trPr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OS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14ITO06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Free Open Source Softwar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r.A.P.Ponselva</w:t>
            </w:r>
            <w:r w:rsidR="00B44A89" w:rsidRPr="00263A2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</w:t>
            </w:r>
            <w:r w:rsidRPr="00263A2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kumar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9942074214</w:t>
            </w:r>
          </w:p>
        </w:tc>
        <w:tc>
          <w:tcPr>
            <w:tcW w:w="3969" w:type="dxa"/>
            <w:tcBorders>
              <w:left w:val="single" w:sz="4" w:space="0" w:color="auto"/>
              <w:right w:val="single" w:sz="4" w:space="0" w:color="auto"/>
            </w:tcBorders>
          </w:tcPr>
          <w:p w:rsidR="00D5071C" w:rsidRPr="00263A26" w:rsidRDefault="00DA2237" w:rsidP="00FA58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32" w:history="1">
              <w:r w:rsidR="00D5071C" w:rsidRPr="00263A2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byy7frs3ge</w:t>
              </w:r>
            </w:hyperlink>
          </w:p>
        </w:tc>
        <w:tc>
          <w:tcPr>
            <w:tcW w:w="4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ind w:left="-108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5071C" w:rsidRPr="00263A26" w:rsidTr="00252B02">
        <w:trPr>
          <w:trHeight w:val="260"/>
        </w:trPr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D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14MEO07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3D Printing and Desig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r.S.M.Senthi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9994884614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5071C" w:rsidRPr="00263A26" w:rsidRDefault="00DA2237" w:rsidP="00FA58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33" w:history="1">
              <w:r w:rsidR="00D5071C" w:rsidRPr="00263A2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erllfytgac</w:t>
              </w:r>
            </w:hyperlink>
          </w:p>
        </w:tc>
        <w:tc>
          <w:tcPr>
            <w:tcW w:w="4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ind w:left="-108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5071C" w:rsidRPr="00263A26" w:rsidTr="00252B02">
        <w:trPr>
          <w:trHeight w:val="281"/>
        </w:trPr>
        <w:tc>
          <w:tcPr>
            <w:tcW w:w="540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OT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14ITO01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Internet of Thing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K.Sangeetha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9943070702</w:t>
            </w:r>
          </w:p>
        </w:tc>
        <w:tc>
          <w:tcPr>
            <w:tcW w:w="3969" w:type="dxa"/>
            <w:tcBorders>
              <w:left w:val="single" w:sz="4" w:space="0" w:color="auto"/>
              <w:right w:val="single" w:sz="4" w:space="0" w:color="auto"/>
            </w:tcBorders>
          </w:tcPr>
          <w:p w:rsidR="00D5071C" w:rsidRPr="00263A26" w:rsidRDefault="00DA2237" w:rsidP="00FA58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34" w:history="1">
              <w:r w:rsidR="00D5071C" w:rsidRPr="00263A2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fkdy5mdq4v</w:t>
              </w:r>
            </w:hyperlink>
          </w:p>
        </w:tc>
        <w:tc>
          <w:tcPr>
            <w:tcW w:w="479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D5071C" w:rsidRPr="00263A26" w:rsidTr="00252B02">
        <w:trPr>
          <w:trHeight w:val="260"/>
        </w:trPr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D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14ITO04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Mobile Application Development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r.K.R.Prasanna Kumar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9715020150</w:t>
            </w:r>
          </w:p>
        </w:tc>
        <w:tc>
          <w:tcPr>
            <w:tcW w:w="39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A2237" w:rsidP="00FA58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35" w:history="1">
              <w:r w:rsidR="00D5071C" w:rsidRPr="00263A2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gczc2pt27a</w:t>
              </w:r>
            </w:hyperlink>
          </w:p>
        </w:tc>
        <w:tc>
          <w:tcPr>
            <w:tcW w:w="4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071C" w:rsidRPr="00263A26" w:rsidTr="00252B02">
        <w:trPr>
          <w:trHeight w:val="260"/>
        </w:trPr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S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14EEO04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Energy Storage System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r.M.S.Kamales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978913050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5071C" w:rsidRPr="00263A26" w:rsidRDefault="00DA2237" w:rsidP="00FA58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36" w:history="1">
              <w:r w:rsidR="00D5071C" w:rsidRPr="00263A2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ek4cwdatvh</w:t>
              </w:r>
            </w:hyperlink>
          </w:p>
        </w:tc>
        <w:tc>
          <w:tcPr>
            <w:tcW w:w="4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ind w:left="-108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5071C" w:rsidRPr="00263A26" w:rsidTr="00252B02">
        <w:trPr>
          <w:trHeight w:val="260"/>
        </w:trPr>
        <w:tc>
          <w:tcPr>
            <w:tcW w:w="5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L </w:t>
            </w:r>
            <w:r w:rsidRPr="00263A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LAB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4CSL71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 xml:space="preserve">Machine </w:t>
            </w:r>
            <w:r w:rsidRPr="00263A2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Learning Algorithm Laborator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lastRenderedPageBreak/>
              <w:t xml:space="preserve">Dr. C.S. </w:t>
            </w:r>
            <w:r w:rsidRPr="00263A2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lastRenderedPageBreak/>
              <w:t>Kanimozhiselvi</w:t>
            </w:r>
          </w:p>
          <w:p w:rsidR="00D5071C" w:rsidRPr="00263A26" w:rsidRDefault="00D5071C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 C. Sagana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9842168224</w:t>
            </w:r>
          </w:p>
          <w:p w:rsidR="00D5071C" w:rsidRPr="00263A26" w:rsidRDefault="00D5071C" w:rsidP="005A224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8144487344</w:t>
            </w:r>
          </w:p>
        </w:tc>
        <w:tc>
          <w:tcPr>
            <w:tcW w:w="3969" w:type="dxa"/>
            <w:tcBorders>
              <w:left w:val="single" w:sz="4" w:space="0" w:color="auto"/>
              <w:right w:val="single" w:sz="4" w:space="0" w:color="auto"/>
            </w:tcBorders>
          </w:tcPr>
          <w:p w:rsidR="00D5071C" w:rsidRPr="00263A26" w:rsidRDefault="00DA2237" w:rsidP="005A224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37" w:history="1">
              <w:r w:rsidR="00D5071C" w:rsidRPr="00263A2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bw5g77ym74</w:t>
              </w:r>
            </w:hyperlink>
          </w:p>
          <w:p w:rsidR="00D5071C" w:rsidRPr="00263A26" w:rsidRDefault="00DA2237" w:rsidP="00FA58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38" w:history="1">
              <w:r w:rsidR="00D5071C" w:rsidRPr="00263A2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gfdss47gsn</w:t>
              </w:r>
            </w:hyperlink>
          </w:p>
        </w:tc>
        <w:tc>
          <w:tcPr>
            <w:tcW w:w="4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5071C" w:rsidRPr="00263A26" w:rsidRDefault="00D5071C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FA581D" w:rsidRPr="00263A26" w:rsidTr="00252B02">
        <w:trPr>
          <w:trHeight w:val="260"/>
        </w:trPr>
        <w:tc>
          <w:tcPr>
            <w:tcW w:w="5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D5071C" w:rsidP="005A224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C LAB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14CSL72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Mobile Communication Laboratory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r.B.Bizu</w:t>
            </w:r>
          </w:p>
          <w:p w:rsidR="00FA581D" w:rsidRPr="00263A26" w:rsidRDefault="00FA581D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Mr. B. Krishna Kumar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8072426284</w:t>
            </w:r>
          </w:p>
          <w:p w:rsidR="00FA581D" w:rsidRPr="00263A26" w:rsidRDefault="00FA581D" w:rsidP="005A224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8072131220</w:t>
            </w:r>
          </w:p>
        </w:tc>
        <w:tc>
          <w:tcPr>
            <w:tcW w:w="3969" w:type="dxa"/>
            <w:tcBorders>
              <w:left w:val="single" w:sz="4" w:space="0" w:color="auto"/>
              <w:right w:val="single" w:sz="4" w:space="0" w:color="auto"/>
            </w:tcBorders>
          </w:tcPr>
          <w:p w:rsidR="00FA581D" w:rsidRPr="00263A26" w:rsidRDefault="00DA2237" w:rsidP="005A224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39" w:history="1">
              <w:r w:rsidR="00FA581D" w:rsidRPr="00263A2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eu2sltp5xj</w:t>
              </w:r>
            </w:hyperlink>
          </w:p>
          <w:p w:rsidR="00FA581D" w:rsidRPr="00263A26" w:rsidRDefault="00DA2237" w:rsidP="00FA58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40" w:history="1">
              <w:r w:rsidR="00FA581D" w:rsidRPr="00263A2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a5yxhqevli</w:t>
              </w:r>
            </w:hyperlink>
          </w:p>
        </w:tc>
        <w:tc>
          <w:tcPr>
            <w:tcW w:w="479" w:type="dxa"/>
            <w:tcBorders>
              <w:left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2*</w:t>
            </w:r>
          </w:p>
        </w:tc>
      </w:tr>
      <w:tr w:rsidR="00FA581D" w:rsidRPr="00263A26" w:rsidTr="00B44A89">
        <w:trPr>
          <w:trHeight w:val="260"/>
        </w:trPr>
        <w:tc>
          <w:tcPr>
            <w:tcW w:w="1095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sz w:val="20"/>
                <w:szCs w:val="20"/>
              </w:rPr>
              <w:t>Total Hours</w:t>
            </w:r>
          </w:p>
        </w:tc>
        <w:tc>
          <w:tcPr>
            <w:tcW w:w="4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581D" w:rsidRPr="00263A26" w:rsidRDefault="00FA581D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63A2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</w:tr>
    </w:tbl>
    <w:p w:rsidR="00FA581D" w:rsidRDefault="00FA581D" w:rsidP="00CB2F19">
      <w:pPr>
        <w:rPr>
          <w:rFonts w:ascii="Times New Roman" w:hAnsi="Times New Roman" w:cs="Times New Roman"/>
          <w:sz w:val="24"/>
          <w:szCs w:val="24"/>
        </w:rPr>
      </w:pPr>
    </w:p>
    <w:p w:rsidR="00FA581D" w:rsidRPr="00B64E19" w:rsidRDefault="00FA581D" w:rsidP="00CB2F19">
      <w:pPr>
        <w:rPr>
          <w:rFonts w:ascii="Times New Roman" w:hAnsi="Times New Roman" w:cs="Times New Roman"/>
          <w:sz w:val="24"/>
          <w:szCs w:val="24"/>
        </w:rPr>
      </w:pPr>
    </w:p>
    <w:p w:rsidR="00B80AAF" w:rsidRDefault="00B80AAF">
      <w:pPr>
        <w:rPr>
          <w:rFonts w:ascii="Times New Roman" w:hAnsi="Times New Roman" w:cs="Times New Roman"/>
        </w:rPr>
      </w:pPr>
    </w:p>
    <w:p w:rsidR="003378E2" w:rsidRDefault="00E93B96">
      <w:r>
        <w:rPr>
          <w:rFonts w:ascii="Times New Roman" w:hAnsi="Times New Roman" w:cs="Times New Roman"/>
        </w:rPr>
        <w:t>Timetable Incharg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HOD/CSE</w:t>
      </w:r>
    </w:p>
    <w:p w:rsidR="002018CC" w:rsidRDefault="002018CC"/>
    <w:p w:rsidR="00D5071C" w:rsidRDefault="00D5071C"/>
    <w:p w:rsidR="00D5071C" w:rsidRDefault="00D5071C"/>
    <w:p w:rsidR="003654F3" w:rsidRDefault="003654F3"/>
    <w:p w:rsidR="003654F3" w:rsidRDefault="003654F3"/>
    <w:p w:rsidR="003654F3" w:rsidRDefault="003654F3"/>
    <w:p w:rsidR="003654F3" w:rsidRDefault="003654F3"/>
    <w:p w:rsidR="003654F3" w:rsidRDefault="003654F3"/>
    <w:p w:rsidR="003654F3" w:rsidRDefault="003654F3"/>
    <w:p w:rsidR="003654F3" w:rsidRDefault="003654F3"/>
    <w:p w:rsidR="003654F3" w:rsidRDefault="003654F3"/>
    <w:p w:rsidR="003654F3" w:rsidRDefault="003654F3"/>
    <w:p w:rsidR="003654F3" w:rsidRDefault="003654F3"/>
    <w:p w:rsidR="003654F3" w:rsidRDefault="003654F3"/>
    <w:p w:rsidR="003654F3" w:rsidRDefault="003654F3"/>
    <w:p w:rsidR="003654F3" w:rsidRDefault="003654F3"/>
    <w:p w:rsidR="003654F3" w:rsidRDefault="003654F3"/>
    <w:p w:rsidR="003654F3" w:rsidRDefault="003654F3"/>
    <w:p w:rsidR="003654F3" w:rsidRDefault="003654F3"/>
    <w:p w:rsidR="003654F3" w:rsidRDefault="003654F3"/>
    <w:p w:rsidR="003654F3" w:rsidRDefault="003654F3"/>
    <w:p w:rsidR="003654F3" w:rsidRDefault="003654F3"/>
    <w:tbl>
      <w:tblPr>
        <w:tblpPr w:leftFromText="180" w:rightFromText="180" w:vertAnchor="page" w:horzAnchor="margin" w:tblpXSpec="center" w:tblpY="1257"/>
        <w:tblW w:w="10429" w:type="dxa"/>
        <w:tblLayout w:type="fixed"/>
        <w:tblLook w:val="04A0"/>
      </w:tblPr>
      <w:tblGrid>
        <w:gridCol w:w="2168"/>
        <w:gridCol w:w="1183"/>
        <w:gridCol w:w="1584"/>
        <w:gridCol w:w="1257"/>
        <w:gridCol w:w="1738"/>
        <w:gridCol w:w="1216"/>
        <w:gridCol w:w="1283"/>
      </w:tblGrid>
      <w:tr w:rsidR="003654F3" w:rsidRPr="002018CC" w:rsidTr="000A4870">
        <w:trPr>
          <w:trHeight w:val="326"/>
        </w:trPr>
        <w:tc>
          <w:tcPr>
            <w:tcW w:w="1042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lastRenderedPageBreak/>
              <w:t>KONGU ENGINEERING COLLEGE, PERUNDURAI</w:t>
            </w:r>
          </w:p>
        </w:tc>
      </w:tr>
      <w:tr w:rsidR="003654F3" w:rsidRPr="002018CC" w:rsidTr="000A4870">
        <w:trPr>
          <w:trHeight w:val="326"/>
        </w:trPr>
        <w:tc>
          <w:tcPr>
            <w:tcW w:w="1042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Academic Year 2020 - 2021 (ODD Semester)</w:t>
            </w:r>
          </w:p>
        </w:tc>
      </w:tr>
      <w:tr w:rsidR="003654F3" w:rsidRPr="002018CC" w:rsidTr="000A4870">
        <w:trPr>
          <w:trHeight w:val="549"/>
        </w:trPr>
        <w:tc>
          <w:tcPr>
            <w:tcW w:w="1042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u w:val="single"/>
                <w:lang w:eastAsia="en-IN"/>
              </w:rPr>
              <w:t>Online Class Schedule for Pre -Final Years ( BE)</w:t>
            </w:r>
          </w:p>
        </w:tc>
      </w:tr>
      <w:tr w:rsidR="003654F3" w:rsidRPr="002018CC" w:rsidTr="000A4870">
        <w:trPr>
          <w:trHeight w:val="475"/>
        </w:trPr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54F3" w:rsidRPr="002018CC" w:rsidRDefault="003654F3" w:rsidP="000A4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Programme: B.E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54F3" w:rsidRPr="002018CC" w:rsidRDefault="003654F3" w:rsidP="000A4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54F3" w:rsidRPr="002018CC" w:rsidRDefault="003654F3" w:rsidP="000A4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Branch: CSE</w:t>
            </w: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54F3" w:rsidRPr="002018CC" w:rsidRDefault="003654F3" w:rsidP="000A4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54F3" w:rsidRPr="002018CC" w:rsidRDefault="003654F3" w:rsidP="00F27B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Year:</w:t>
            </w:r>
            <w:r w:rsidR="00F27BF2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III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54F3" w:rsidRPr="002018CC" w:rsidRDefault="003654F3" w:rsidP="000A4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Section:A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54F3" w:rsidRPr="002018CC" w:rsidRDefault="003654F3" w:rsidP="000A4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  <w:p w:rsidR="003654F3" w:rsidRPr="002018CC" w:rsidRDefault="003654F3" w:rsidP="000A4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</w:tr>
      <w:tr w:rsidR="003654F3" w:rsidRPr="002018CC" w:rsidTr="000A4870">
        <w:trPr>
          <w:trHeight w:val="757"/>
        </w:trPr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AYS</w:t>
            </w: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9.00 AM - </w:t>
            </w: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>9.45 AM</w:t>
            </w:r>
          </w:p>
        </w:tc>
        <w:tc>
          <w:tcPr>
            <w:tcW w:w="15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00 AM - 10.45 AM</w:t>
            </w:r>
          </w:p>
        </w:tc>
        <w:tc>
          <w:tcPr>
            <w:tcW w:w="12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1.00 AM -</w:t>
            </w: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 xml:space="preserve"> 11.45 AM</w:t>
            </w:r>
          </w:p>
        </w:tc>
        <w:tc>
          <w:tcPr>
            <w:tcW w:w="17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00 NOON -</w:t>
            </w: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 xml:space="preserve"> 12.45 PM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2.00 PM - </w:t>
            </w: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>2.45 PM</w:t>
            </w:r>
          </w:p>
        </w:tc>
        <w:tc>
          <w:tcPr>
            <w:tcW w:w="1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00 PM -</w:t>
            </w: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>3.45 PM</w:t>
            </w:r>
          </w:p>
        </w:tc>
      </w:tr>
      <w:tr w:rsidR="003654F3" w:rsidRPr="002018CC" w:rsidTr="000A4870">
        <w:trPr>
          <w:trHeight w:val="475"/>
        </w:trPr>
        <w:tc>
          <w:tcPr>
            <w:tcW w:w="21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ONDAY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WT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JP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OC</w:t>
            </w:r>
          </w:p>
        </w:tc>
        <w:tc>
          <w:tcPr>
            <w:tcW w:w="1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S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N</w:t>
            </w:r>
          </w:p>
        </w:tc>
        <w:tc>
          <w:tcPr>
            <w:tcW w:w="128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 xml:space="preserve">Placement Test for Pre Final Year Students </w:t>
            </w:r>
          </w:p>
        </w:tc>
      </w:tr>
      <w:tr w:rsidR="003654F3" w:rsidRPr="002018CC" w:rsidTr="000A4870">
        <w:trPr>
          <w:trHeight w:val="475"/>
        </w:trPr>
        <w:tc>
          <w:tcPr>
            <w:tcW w:w="21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UESDAY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OC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WT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N</w:t>
            </w:r>
          </w:p>
        </w:tc>
        <w:tc>
          <w:tcPr>
            <w:tcW w:w="1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S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E</w:t>
            </w:r>
          </w:p>
        </w:tc>
        <w:tc>
          <w:tcPr>
            <w:tcW w:w="12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</w:tr>
      <w:tr w:rsidR="003654F3" w:rsidRPr="002018CC" w:rsidTr="000A4870">
        <w:trPr>
          <w:trHeight w:val="475"/>
        </w:trPr>
        <w:tc>
          <w:tcPr>
            <w:tcW w:w="21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WEDNESDAY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ST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JP</w:t>
            </w:r>
          </w:p>
        </w:tc>
        <w:tc>
          <w:tcPr>
            <w:tcW w:w="1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E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OC</w:t>
            </w:r>
          </w:p>
        </w:tc>
        <w:tc>
          <w:tcPr>
            <w:tcW w:w="12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</w:tr>
      <w:tr w:rsidR="003654F3" w:rsidRPr="002018CC" w:rsidTr="000A4870">
        <w:trPr>
          <w:trHeight w:val="475"/>
        </w:trPr>
        <w:tc>
          <w:tcPr>
            <w:tcW w:w="21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HURSDAY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E</w:t>
            </w:r>
          </w:p>
        </w:tc>
        <w:tc>
          <w:tcPr>
            <w:tcW w:w="284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WT LAB</w:t>
            </w:r>
          </w:p>
        </w:tc>
        <w:tc>
          <w:tcPr>
            <w:tcW w:w="1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S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N</w:t>
            </w:r>
          </w:p>
        </w:tc>
        <w:tc>
          <w:tcPr>
            <w:tcW w:w="12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</w:tr>
      <w:tr w:rsidR="003654F3" w:rsidRPr="002018CC" w:rsidTr="000A4870">
        <w:trPr>
          <w:trHeight w:val="475"/>
        </w:trPr>
        <w:tc>
          <w:tcPr>
            <w:tcW w:w="21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RIDAY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N LAB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WT</w:t>
            </w:r>
          </w:p>
        </w:tc>
        <w:tc>
          <w:tcPr>
            <w:tcW w:w="17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JP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2018C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OC</w:t>
            </w:r>
          </w:p>
        </w:tc>
        <w:tc>
          <w:tcPr>
            <w:tcW w:w="12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654F3" w:rsidRPr="002018CC" w:rsidRDefault="003654F3" w:rsidP="000A4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</w:tr>
    </w:tbl>
    <w:tbl>
      <w:tblPr>
        <w:tblW w:w="11430" w:type="dxa"/>
        <w:tblInd w:w="-1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40"/>
        <w:gridCol w:w="720"/>
        <w:gridCol w:w="1044"/>
        <w:gridCol w:w="1701"/>
        <w:gridCol w:w="1843"/>
        <w:gridCol w:w="1276"/>
        <w:gridCol w:w="3827"/>
        <w:gridCol w:w="479"/>
      </w:tblGrid>
      <w:tr w:rsidR="009E3B21" w:rsidRPr="009E3B21" w:rsidTr="00D940EE">
        <w:trPr>
          <w:trHeight w:val="1421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b/>
                <w:sz w:val="20"/>
                <w:szCs w:val="20"/>
              </w:rPr>
              <w:t>Sl.</w:t>
            </w:r>
          </w:p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b/>
                <w:sz w:val="20"/>
                <w:szCs w:val="20"/>
              </w:rPr>
              <w:t>No.</w:t>
            </w:r>
          </w:p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3B21" w:rsidRPr="009E3B21" w:rsidRDefault="009E3B21" w:rsidP="005A224B">
            <w:pPr>
              <w:tabs>
                <w:tab w:val="left" w:pos="84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b/>
                <w:sz w:val="20"/>
                <w:szCs w:val="20"/>
              </w:rPr>
              <w:t>Abb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b/>
                <w:sz w:val="20"/>
                <w:szCs w:val="20"/>
              </w:rPr>
              <w:t>Course</w:t>
            </w:r>
          </w:p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b/>
                <w:sz w:val="20"/>
                <w:szCs w:val="20"/>
              </w:rPr>
              <w:t>Cod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ind w:right="-118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b/>
                <w:sz w:val="20"/>
                <w:szCs w:val="20"/>
              </w:rPr>
              <w:t>Course Nam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ind w:right="-118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Faculty Na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b/>
                <w:sz w:val="20"/>
                <w:szCs w:val="20"/>
              </w:rPr>
              <w:t>Mobile No.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3B21" w:rsidRPr="009E3B21" w:rsidRDefault="009E3B21" w:rsidP="005A224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b/>
                <w:sz w:val="20"/>
                <w:szCs w:val="20"/>
              </w:rPr>
              <w:t>Google Meet ID</w:t>
            </w: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ind w:left="-108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b/>
                <w:sz w:val="20"/>
                <w:szCs w:val="20"/>
              </w:rPr>
              <w:t>No. of Hrs per week</w:t>
            </w:r>
          </w:p>
        </w:tc>
      </w:tr>
      <w:tr w:rsidR="009E3B21" w:rsidRPr="009E3B21" w:rsidTr="009E22AA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</w:rPr>
              <w:t>18ITT5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</w:rPr>
              <w:t>Computer Network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R.S. Lath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3B21" w:rsidRPr="009E3B21" w:rsidRDefault="009E3B21" w:rsidP="009E22A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00459161 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9E22A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cfa3z7tafx</w:t>
            </w: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9E22AA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</w:p>
        </w:tc>
      </w:tr>
      <w:tr w:rsidR="009E3B21" w:rsidRPr="009E3B21" w:rsidTr="009E22AA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T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</w:rPr>
              <w:t>18ITT5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</w:rPr>
              <w:t>Web Technology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 K. Venu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3B21" w:rsidRPr="009E3B21" w:rsidRDefault="009E3B21" w:rsidP="009E22A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00004511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DA2237" w:rsidP="009E22A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hyperlink r:id="rId41" w:history="1">
              <w:r w:rsidR="009E3B21" w:rsidRPr="009E3B21">
                <w:rPr>
                  <w:rStyle w:val="Hyperlink"/>
                  <w:rFonts w:ascii="Times New Roman" w:hAnsi="Times New Roman" w:cs="Times New Roman"/>
                  <w:color w:val="000000"/>
                  <w:sz w:val="20"/>
                  <w:szCs w:val="20"/>
                </w:rPr>
                <w:t>https://meet.google.com/lookup/dz25be6eib</w:t>
              </w:r>
            </w:hyperlink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9E22AA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</w:p>
        </w:tc>
      </w:tr>
      <w:tr w:rsidR="009E3B21" w:rsidRPr="009E3B21" w:rsidTr="009E22AA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</w:rPr>
              <w:t>18CST5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</w:rPr>
              <w:t>Software Engineerin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r. NP Saravana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3B21" w:rsidRPr="009E3B21" w:rsidRDefault="009E3B21" w:rsidP="009E22A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76874089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9E22A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dvg7jttkoj</w:t>
            </w: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9E22AA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</w:p>
        </w:tc>
      </w:tr>
      <w:tr w:rsidR="009E3B21" w:rsidRPr="009E3B21" w:rsidTr="009E22AA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C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</w:rPr>
              <w:t>18CST5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</w:rPr>
              <w:t>Theory of Comput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 PCD Kalaivaan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E3B21" w:rsidRPr="009E3B21" w:rsidRDefault="009E3B21" w:rsidP="009E22A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59447998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E3B21" w:rsidRPr="009E3B21" w:rsidRDefault="00DA2237" w:rsidP="009E22A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hyperlink r:id="rId42" w:history="1">
              <w:r w:rsidR="009E3B21" w:rsidRPr="009E3B21">
                <w:rPr>
                  <w:rStyle w:val="Hyperlink"/>
                  <w:rFonts w:ascii="Times New Roman" w:hAnsi="Times New Roman" w:cs="Times New Roman"/>
                  <w:color w:val="000000"/>
                  <w:sz w:val="20"/>
                  <w:szCs w:val="20"/>
                </w:rPr>
                <w:t>https://meet.google.com/lookup/hnq2fzkmd6</w:t>
              </w:r>
            </w:hyperlink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E3B21" w:rsidRPr="009E3B21" w:rsidRDefault="00C026B9" w:rsidP="009E22A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9E3B21" w:rsidRPr="009E3B21" w:rsidTr="009E22AA">
        <w:trPr>
          <w:trHeight w:val="260"/>
        </w:trPr>
        <w:tc>
          <w:tcPr>
            <w:tcW w:w="5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S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CST5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</w:rPr>
              <w:t>Distributed System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E. Gothai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E3B21" w:rsidRPr="009E3B21" w:rsidRDefault="009E3B21" w:rsidP="009E22A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42726627</w:t>
            </w:r>
          </w:p>
        </w:tc>
        <w:tc>
          <w:tcPr>
            <w:tcW w:w="382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DA2237" w:rsidP="009E22A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hyperlink r:id="rId43" w:history="1">
              <w:r w:rsidR="009E3B21" w:rsidRPr="009E3B21">
                <w:rPr>
                  <w:rStyle w:val="Hyperlink"/>
                  <w:rFonts w:ascii="Times New Roman" w:hAnsi="Times New Roman" w:cs="Times New Roman"/>
                  <w:color w:val="000000"/>
                  <w:sz w:val="20"/>
                  <w:szCs w:val="20"/>
                </w:rPr>
                <w:t>https://meet.google.com/lookup/brgnivccxx</w:t>
              </w:r>
            </w:hyperlink>
          </w:p>
        </w:tc>
        <w:tc>
          <w:tcPr>
            <w:tcW w:w="4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C026B9" w:rsidP="009E22AA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9E3B21" w:rsidRPr="009E3B21" w:rsidTr="009E22AA">
        <w:trPr>
          <w:trHeight w:val="338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JP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</w:rPr>
              <w:t>18ITO0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</w:rPr>
              <w:t>Advanced Java Programmin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R. Manjuladev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E3B21" w:rsidRPr="009E3B21" w:rsidRDefault="009E3B21" w:rsidP="009E22A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73727281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E3B21" w:rsidRPr="009E3B21" w:rsidRDefault="00DA2237" w:rsidP="009E22A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hyperlink r:id="rId44" w:history="1">
              <w:r w:rsidR="009E3B21" w:rsidRPr="009E3B21">
                <w:rPr>
                  <w:rStyle w:val="Hyperlink"/>
                  <w:rFonts w:ascii="Times New Roman" w:hAnsi="Times New Roman" w:cs="Times New Roman"/>
                  <w:color w:val="000000"/>
                  <w:sz w:val="20"/>
                  <w:szCs w:val="20"/>
                </w:rPr>
                <w:t>https://meet.google.com/lookup/erfr34qb4f</w:t>
              </w:r>
              <w:r w:rsidR="009E3B21" w:rsidRPr="009E3B21">
                <w:rPr>
                  <w:rFonts w:ascii="Times New Roman" w:hAnsi="Times New Roman" w:cs="Times New Roman"/>
                  <w:color w:val="000000"/>
                  <w:sz w:val="20"/>
                  <w:szCs w:val="20"/>
                </w:rPr>
                <w:br/>
              </w:r>
            </w:hyperlink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E3B21" w:rsidRPr="009E3B21" w:rsidRDefault="009E3B21" w:rsidP="009E22A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9E3B21" w:rsidRPr="009E3B21" w:rsidTr="00D940EE">
        <w:trPr>
          <w:trHeight w:val="1096"/>
        </w:trPr>
        <w:tc>
          <w:tcPr>
            <w:tcW w:w="540" w:type="dxa"/>
            <w:tcBorders>
              <w:left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N LAB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</w:rPr>
              <w:t>18ITL5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</w:rPr>
              <w:t>Computer Network Laboratory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R.S. Latha</w:t>
            </w:r>
          </w:p>
          <w:p w:rsidR="009E3B21" w:rsidRPr="009E3B21" w:rsidRDefault="009E3B21" w:rsidP="00D940EE">
            <w:pPr>
              <w:pStyle w:val="TableParagraph"/>
              <w:autoSpaceDE/>
              <w:autoSpaceDN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 P.S. Nandhini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E3B21" w:rsidRPr="009E3B21" w:rsidRDefault="009E3B21" w:rsidP="009E22A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00459161</w:t>
            </w:r>
          </w:p>
          <w:p w:rsidR="009E3B21" w:rsidRPr="009E3B21" w:rsidRDefault="009E3B21" w:rsidP="00D940E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62073299</w:t>
            </w:r>
          </w:p>
        </w:tc>
        <w:tc>
          <w:tcPr>
            <w:tcW w:w="3827" w:type="dxa"/>
            <w:tcBorders>
              <w:left w:val="single" w:sz="4" w:space="0" w:color="auto"/>
              <w:right w:val="single" w:sz="4" w:space="0" w:color="auto"/>
            </w:tcBorders>
          </w:tcPr>
          <w:p w:rsidR="009E3B21" w:rsidRPr="009E3B21" w:rsidRDefault="00DA2237" w:rsidP="009E22A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hyperlink r:id="rId45" w:history="1">
              <w:r w:rsidR="009E3B21" w:rsidRPr="009E3B21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cfa3z7tafx</w:t>
              </w:r>
            </w:hyperlink>
          </w:p>
          <w:p w:rsidR="009E3B21" w:rsidRPr="009E3B21" w:rsidRDefault="00DA2237" w:rsidP="00D940E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hyperlink r:id="rId46" w:history="1">
              <w:r w:rsidR="009E3B21" w:rsidRPr="009E3B21">
                <w:rPr>
                  <w:rStyle w:val="Hyperlink"/>
                  <w:rFonts w:ascii="Times New Roman" w:hAnsi="Times New Roman" w:cs="Times New Roman"/>
                  <w:color w:val="000000"/>
                  <w:sz w:val="20"/>
                  <w:szCs w:val="20"/>
                </w:rPr>
                <w:t>https://meet.google.com/lookup/b2sgsbpxac</w:t>
              </w:r>
            </w:hyperlink>
          </w:p>
        </w:tc>
        <w:tc>
          <w:tcPr>
            <w:tcW w:w="479" w:type="dxa"/>
            <w:tcBorders>
              <w:left w:val="single" w:sz="4" w:space="0" w:color="auto"/>
              <w:right w:val="single" w:sz="4" w:space="0" w:color="auto"/>
            </w:tcBorders>
          </w:tcPr>
          <w:p w:rsidR="009E3B21" w:rsidRPr="009E3B21" w:rsidRDefault="009E3B21" w:rsidP="009E22AA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9E3B21" w:rsidRPr="009E3B21" w:rsidTr="00D940EE">
        <w:trPr>
          <w:trHeight w:val="843"/>
        </w:trPr>
        <w:tc>
          <w:tcPr>
            <w:tcW w:w="540" w:type="dxa"/>
            <w:tcBorders>
              <w:left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WT LAB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</w:rPr>
              <w:t>18ITL5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</w:rPr>
              <w:t>Web Technology Laboratory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 K. Venu</w:t>
            </w:r>
          </w:p>
          <w:p w:rsidR="009E3B21" w:rsidRPr="009E3B21" w:rsidRDefault="009E3B21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 K. S. Kalaivan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E3B21" w:rsidRPr="009E3B21" w:rsidRDefault="009E3B21" w:rsidP="009E22A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00004511</w:t>
            </w:r>
          </w:p>
          <w:p w:rsidR="009E3B21" w:rsidRPr="009E3B21" w:rsidRDefault="009E3B21" w:rsidP="00D940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43208794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E3B21" w:rsidRPr="009E3B21" w:rsidRDefault="00DA2237" w:rsidP="009E22A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hyperlink r:id="rId47" w:history="1">
              <w:r w:rsidR="009E3B21" w:rsidRPr="009E3B21">
                <w:rPr>
                  <w:rStyle w:val="Hyperlink"/>
                  <w:rFonts w:ascii="Times New Roman" w:hAnsi="Times New Roman" w:cs="Times New Roman"/>
                  <w:color w:val="000000"/>
                  <w:sz w:val="20"/>
                  <w:szCs w:val="20"/>
                </w:rPr>
                <w:t>https://meet.google.com/lookup/dz25be6eib</w:t>
              </w:r>
            </w:hyperlink>
          </w:p>
          <w:p w:rsidR="009E3B21" w:rsidRPr="009E3B21" w:rsidRDefault="00DA2237" w:rsidP="00D940E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48" w:history="1">
              <w:r w:rsidR="009E3B21" w:rsidRPr="009E3B21">
                <w:rPr>
                  <w:rStyle w:val="Hyperlink"/>
                  <w:rFonts w:ascii="Times New Roman" w:hAnsi="Times New Roman" w:cs="Times New Roman"/>
                  <w:color w:val="000000"/>
                  <w:sz w:val="20"/>
                  <w:szCs w:val="20"/>
                </w:rPr>
                <w:t>https://meet.google.com/lookup/fxp4joxzyk</w:t>
              </w:r>
            </w:hyperlink>
          </w:p>
        </w:tc>
        <w:tc>
          <w:tcPr>
            <w:tcW w:w="479" w:type="dxa"/>
            <w:tcBorders>
              <w:left w:val="single" w:sz="4" w:space="0" w:color="auto"/>
              <w:right w:val="single" w:sz="4" w:space="0" w:color="auto"/>
            </w:tcBorders>
          </w:tcPr>
          <w:p w:rsidR="009E3B21" w:rsidRPr="009E3B21" w:rsidRDefault="009E3B21" w:rsidP="009E22AA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9E3B21" w:rsidRPr="009E3B21" w:rsidTr="00794AEE">
        <w:trPr>
          <w:trHeight w:val="281"/>
        </w:trPr>
        <w:tc>
          <w:tcPr>
            <w:tcW w:w="540" w:type="dxa"/>
            <w:tcBorders>
              <w:left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ST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</w:rPr>
              <w:t>Professional Skills Trainin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794AEE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r. C. Paramasivam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9E3B21" w:rsidRPr="009E3B21" w:rsidRDefault="009E3B21" w:rsidP="00794AE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94008323</w:t>
            </w:r>
          </w:p>
        </w:tc>
        <w:tc>
          <w:tcPr>
            <w:tcW w:w="3827" w:type="dxa"/>
            <w:tcBorders>
              <w:left w:val="single" w:sz="4" w:space="0" w:color="auto"/>
              <w:right w:val="single" w:sz="4" w:space="0" w:color="auto"/>
            </w:tcBorders>
          </w:tcPr>
          <w:p w:rsidR="009E3B21" w:rsidRPr="009E3B21" w:rsidRDefault="00DA2237" w:rsidP="00794AEE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hyperlink r:id="rId49" w:history="1">
              <w:r w:rsidR="009E3B21" w:rsidRPr="009E3B21">
                <w:rPr>
                  <w:rStyle w:val="Hyperlink"/>
                  <w:rFonts w:ascii="Times New Roman" w:hAnsi="Times New Roman" w:cs="Times New Roman"/>
                  <w:color w:val="000000"/>
                  <w:sz w:val="20"/>
                  <w:szCs w:val="20"/>
                </w:rPr>
                <w:t>https://meet.google.com/lookup/ehcny7gu5v</w:t>
              </w:r>
            </w:hyperlink>
          </w:p>
        </w:tc>
        <w:tc>
          <w:tcPr>
            <w:tcW w:w="479" w:type="dxa"/>
            <w:tcBorders>
              <w:left w:val="single" w:sz="4" w:space="0" w:color="auto"/>
              <w:right w:val="single" w:sz="4" w:space="0" w:color="auto"/>
            </w:tcBorders>
          </w:tcPr>
          <w:p w:rsidR="009E3B21" w:rsidRPr="009E3B21" w:rsidRDefault="009E3B21" w:rsidP="009E22AA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9E3B21" w:rsidRPr="009E3B21" w:rsidTr="009E22AA">
        <w:trPr>
          <w:trHeight w:val="260"/>
        </w:trPr>
        <w:tc>
          <w:tcPr>
            <w:tcW w:w="1095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9E3B21" w:rsidP="005A224B">
            <w:pPr>
              <w:tabs>
                <w:tab w:val="left" w:pos="720"/>
              </w:tabs>
              <w:spacing w:after="0" w:line="360" w:lineRule="auto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E3B21">
              <w:rPr>
                <w:rFonts w:ascii="Times New Roman" w:hAnsi="Times New Roman" w:cs="Times New Roman"/>
                <w:sz w:val="20"/>
                <w:szCs w:val="20"/>
              </w:rPr>
              <w:t>Total Hours</w:t>
            </w:r>
          </w:p>
        </w:tc>
        <w:tc>
          <w:tcPr>
            <w:tcW w:w="4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3B21" w:rsidRPr="009E3B21" w:rsidRDefault="00C026B9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</w:tr>
    </w:tbl>
    <w:p w:rsidR="00D940EE" w:rsidRDefault="00D940EE">
      <w:pPr>
        <w:rPr>
          <w:rFonts w:ascii="Times New Roman" w:hAnsi="Times New Roman" w:cs="Times New Roman"/>
        </w:rPr>
      </w:pPr>
    </w:p>
    <w:p w:rsidR="002018CC" w:rsidRDefault="00E93B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Timetable Incharg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HOD/CSE</w:t>
      </w:r>
      <w:r w:rsidR="002018CC">
        <w:rPr>
          <w:rFonts w:ascii="Times New Roman" w:hAnsi="Times New Roman" w:cs="Times New Roman"/>
          <w:sz w:val="24"/>
          <w:szCs w:val="24"/>
        </w:rPr>
        <w:br w:type="page"/>
      </w:r>
    </w:p>
    <w:p w:rsidR="00FA5F42" w:rsidRPr="00B64E19" w:rsidRDefault="00FA5F42" w:rsidP="0070431A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11602" w:type="dxa"/>
        <w:jc w:val="center"/>
        <w:tblInd w:w="-1062" w:type="dxa"/>
        <w:tblLook w:val="04A0"/>
      </w:tblPr>
      <w:tblGrid>
        <w:gridCol w:w="511"/>
        <w:gridCol w:w="601"/>
        <w:gridCol w:w="15"/>
        <w:gridCol w:w="1061"/>
        <w:gridCol w:w="1092"/>
        <w:gridCol w:w="541"/>
        <w:gridCol w:w="646"/>
        <w:gridCol w:w="1065"/>
        <w:gridCol w:w="525"/>
        <w:gridCol w:w="750"/>
        <w:gridCol w:w="516"/>
        <w:gridCol w:w="30"/>
        <w:gridCol w:w="1699"/>
        <w:gridCol w:w="1216"/>
        <w:gridCol w:w="560"/>
        <w:gridCol w:w="620"/>
        <w:gridCol w:w="154"/>
      </w:tblGrid>
      <w:tr w:rsidR="0070431A" w:rsidRPr="00B64E19" w:rsidTr="00647178">
        <w:trPr>
          <w:gridBefore w:val="2"/>
          <w:wBefore w:w="1112" w:type="dxa"/>
          <w:trHeight w:val="326"/>
          <w:jc w:val="center"/>
        </w:trPr>
        <w:tc>
          <w:tcPr>
            <w:tcW w:w="10490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KONGU ENGINEERING COLLEGE, PERUNDURAI</w:t>
            </w:r>
          </w:p>
        </w:tc>
      </w:tr>
      <w:tr w:rsidR="0070431A" w:rsidRPr="00B64E19" w:rsidTr="00647178">
        <w:trPr>
          <w:gridBefore w:val="2"/>
          <w:wBefore w:w="1112" w:type="dxa"/>
          <w:trHeight w:val="326"/>
          <w:jc w:val="center"/>
        </w:trPr>
        <w:tc>
          <w:tcPr>
            <w:tcW w:w="10490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Academic Year 2020 - 2021 (ODD Semester)</w:t>
            </w:r>
          </w:p>
        </w:tc>
      </w:tr>
      <w:tr w:rsidR="0070431A" w:rsidRPr="00B64E19" w:rsidTr="00647178">
        <w:trPr>
          <w:gridBefore w:val="2"/>
          <w:wBefore w:w="1112" w:type="dxa"/>
          <w:trHeight w:val="549"/>
          <w:jc w:val="center"/>
        </w:trPr>
        <w:tc>
          <w:tcPr>
            <w:tcW w:w="10490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431A" w:rsidRPr="00B64E19" w:rsidRDefault="0070431A" w:rsidP="00E50C8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  <w:t>Online Class Schedule for Pre -Final Years ( BE)</w:t>
            </w:r>
          </w:p>
        </w:tc>
      </w:tr>
      <w:tr w:rsidR="0070431A" w:rsidRPr="00B64E19" w:rsidTr="00647178">
        <w:trPr>
          <w:gridBefore w:val="2"/>
          <w:wBefore w:w="1112" w:type="dxa"/>
          <w:trHeight w:val="475"/>
          <w:jc w:val="center"/>
        </w:trPr>
        <w:tc>
          <w:tcPr>
            <w:tcW w:w="21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rogramme: B.E</w:t>
            </w:r>
          </w:p>
        </w:tc>
        <w:tc>
          <w:tcPr>
            <w:tcW w:w="11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5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Branch: CSE</w:t>
            </w:r>
          </w:p>
        </w:tc>
        <w:tc>
          <w:tcPr>
            <w:tcW w:w="1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70431A" w:rsidP="00F27B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Year:</w:t>
            </w:r>
            <w:r w:rsidR="00F27B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III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2434C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ection:B</w:t>
            </w:r>
          </w:p>
        </w:tc>
        <w:tc>
          <w:tcPr>
            <w:tcW w:w="133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</w:tr>
      <w:tr w:rsidR="0070431A" w:rsidRPr="00B64E19" w:rsidTr="00647178">
        <w:trPr>
          <w:gridBefore w:val="2"/>
          <w:wBefore w:w="1112" w:type="dxa"/>
          <w:trHeight w:val="757"/>
          <w:jc w:val="center"/>
        </w:trPr>
        <w:tc>
          <w:tcPr>
            <w:tcW w:w="21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YS</w:t>
            </w:r>
          </w:p>
        </w:tc>
        <w:tc>
          <w:tcPr>
            <w:tcW w:w="11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9.00 AM - 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>9.45 AM</w:t>
            </w:r>
          </w:p>
        </w:tc>
        <w:tc>
          <w:tcPr>
            <w:tcW w:w="15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0.00 AM - 10.45 AM</w:t>
            </w:r>
          </w:p>
        </w:tc>
        <w:tc>
          <w:tcPr>
            <w:tcW w:w="12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.00 AM -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 xml:space="preserve"> 11.45 AM</w:t>
            </w:r>
          </w:p>
        </w:tc>
        <w:tc>
          <w:tcPr>
            <w:tcW w:w="17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.00 NOON -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 xml:space="preserve"> 12.45 PM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2.00 PM - 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>2.45 PM</w:t>
            </w:r>
          </w:p>
        </w:tc>
        <w:tc>
          <w:tcPr>
            <w:tcW w:w="133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00 PM -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>3.45 PM</w:t>
            </w:r>
          </w:p>
        </w:tc>
      </w:tr>
      <w:tr w:rsidR="0070431A" w:rsidRPr="00B64E19" w:rsidTr="00647178">
        <w:trPr>
          <w:gridBefore w:val="2"/>
          <w:wBefore w:w="1112" w:type="dxa"/>
          <w:trHeight w:val="475"/>
          <w:jc w:val="center"/>
        </w:trPr>
        <w:tc>
          <w:tcPr>
            <w:tcW w:w="216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ONDAY</w:t>
            </w:r>
          </w:p>
        </w:tc>
        <w:tc>
          <w:tcPr>
            <w:tcW w:w="118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T</w:t>
            </w:r>
          </w:p>
        </w:tc>
        <w:tc>
          <w:tcPr>
            <w:tcW w:w="15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FA5F42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JP / RES</w:t>
            </w:r>
          </w:p>
        </w:tc>
        <w:tc>
          <w:tcPr>
            <w:tcW w:w="12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OC</w:t>
            </w:r>
          </w:p>
        </w:tc>
        <w:tc>
          <w:tcPr>
            <w:tcW w:w="1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N</w:t>
            </w:r>
          </w:p>
        </w:tc>
        <w:tc>
          <w:tcPr>
            <w:tcW w:w="1334" w:type="dxa"/>
            <w:gridSpan w:val="3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Placement Test for Pre Final Year Students </w:t>
            </w:r>
          </w:p>
        </w:tc>
      </w:tr>
      <w:tr w:rsidR="0070431A" w:rsidRPr="00B64E19" w:rsidTr="00647178">
        <w:trPr>
          <w:gridBefore w:val="2"/>
          <w:wBefore w:w="1112" w:type="dxa"/>
          <w:trHeight w:val="475"/>
          <w:jc w:val="center"/>
        </w:trPr>
        <w:tc>
          <w:tcPr>
            <w:tcW w:w="216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UESDAY</w:t>
            </w:r>
          </w:p>
        </w:tc>
        <w:tc>
          <w:tcPr>
            <w:tcW w:w="118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OC</w:t>
            </w:r>
          </w:p>
        </w:tc>
        <w:tc>
          <w:tcPr>
            <w:tcW w:w="159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2018CC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T</w:t>
            </w:r>
          </w:p>
        </w:tc>
        <w:tc>
          <w:tcPr>
            <w:tcW w:w="129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N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70431A" w:rsidRPr="00B64E19" w:rsidRDefault="002018CC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</w:t>
            </w:r>
          </w:p>
        </w:tc>
        <w:tc>
          <w:tcPr>
            <w:tcW w:w="1334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</w:tr>
      <w:tr w:rsidR="0070431A" w:rsidRPr="00B64E19" w:rsidTr="00647178">
        <w:trPr>
          <w:gridBefore w:val="2"/>
          <w:wBefore w:w="1112" w:type="dxa"/>
          <w:trHeight w:val="475"/>
          <w:jc w:val="center"/>
        </w:trPr>
        <w:tc>
          <w:tcPr>
            <w:tcW w:w="216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EDNESDAY</w:t>
            </w:r>
          </w:p>
        </w:tc>
        <w:tc>
          <w:tcPr>
            <w:tcW w:w="277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FA5F42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ST</w:t>
            </w:r>
          </w:p>
        </w:tc>
        <w:tc>
          <w:tcPr>
            <w:tcW w:w="12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FA5F42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JP / RES</w:t>
            </w:r>
          </w:p>
        </w:tc>
        <w:tc>
          <w:tcPr>
            <w:tcW w:w="1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OC</w:t>
            </w:r>
          </w:p>
        </w:tc>
        <w:tc>
          <w:tcPr>
            <w:tcW w:w="1334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</w:tr>
      <w:tr w:rsidR="0070431A" w:rsidRPr="00B64E19" w:rsidTr="00647178">
        <w:trPr>
          <w:gridBefore w:val="2"/>
          <w:wBefore w:w="1112" w:type="dxa"/>
          <w:trHeight w:val="475"/>
          <w:jc w:val="center"/>
        </w:trPr>
        <w:tc>
          <w:tcPr>
            <w:tcW w:w="216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URSDAY</w:t>
            </w:r>
          </w:p>
        </w:tc>
        <w:tc>
          <w:tcPr>
            <w:tcW w:w="118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</w:t>
            </w:r>
          </w:p>
        </w:tc>
        <w:tc>
          <w:tcPr>
            <w:tcW w:w="2886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T LAB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N</w:t>
            </w:r>
          </w:p>
        </w:tc>
        <w:tc>
          <w:tcPr>
            <w:tcW w:w="1334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</w:tr>
      <w:tr w:rsidR="0070431A" w:rsidRPr="00B64E19" w:rsidTr="00647178">
        <w:trPr>
          <w:gridBefore w:val="2"/>
          <w:wBefore w:w="1112" w:type="dxa"/>
          <w:trHeight w:val="475"/>
          <w:jc w:val="center"/>
        </w:trPr>
        <w:tc>
          <w:tcPr>
            <w:tcW w:w="2168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RIDAY</w:t>
            </w:r>
          </w:p>
        </w:tc>
        <w:tc>
          <w:tcPr>
            <w:tcW w:w="277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N LAB</w:t>
            </w:r>
          </w:p>
        </w:tc>
        <w:tc>
          <w:tcPr>
            <w:tcW w:w="12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T</w:t>
            </w:r>
          </w:p>
        </w:tc>
        <w:tc>
          <w:tcPr>
            <w:tcW w:w="17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FA5F42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JP / RES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OC</w:t>
            </w:r>
          </w:p>
        </w:tc>
        <w:tc>
          <w:tcPr>
            <w:tcW w:w="1334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</w:tr>
      <w:tr w:rsidR="00647178" w:rsidRPr="00647178" w:rsidTr="00647178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4" w:type="dxa"/>
          <w:trHeight w:val="1987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26B9" w:rsidRPr="00647178" w:rsidRDefault="00C026B9" w:rsidP="00647178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C026B9" w:rsidRPr="00647178" w:rsidRDefault="00C026B9" w:rsidP="00647178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b/>
                <w:sz w:val="20"/>
                <w:szCs w:val="20"/>
              </w:rPr>
              <w:t>Sl.</w:t>
            </w:r>
          </w:p>
          <w:p w:rsidR="00C026B9" w:rsidRPr="00647178" w:rsidRDefault="00C026B9" w:rsidP="00647178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b/>
                <w:sz w:val="20"/>
                <w:szCs w:val="20"/>
              </w:rPr>
              <w:t>No.</w:t>
            </w:r>
          </w:p>
          <w:p w:rsidR="00C026B9" w:rsidRPr="00647178" w:rsidRDefault="00C026B9" w:rsidP="00647178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26B9" w:rsidRPr="00647178" w:rsidRDefault="00C026B9" w:rsidP="00647178">
            <w:pPr>
              <w:tabs>
                <w:tab w:val="left" w:pos="84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b/>
                <w:sz w:val="20"/>
                <w:szCs w:val="20"/>
              </w:rPr>
              <w:t>Abb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26B9" w:rsidRPr="00647178" w:rsidRDefault="00C026B9" w:rsidP="00647178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b/>
                <w:sz w:val="20"/>
                <w:szCs w:val="20"/>
              </w:rPr>
              <w:t>Course</w:t>
            </w:r>
          </w:p>
          <w:p w:rsidR="00C026B9" w:rsidRPr="00647178" w:rsidRDefault="00C026B9" w:rsidP="00647178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b/>
                <w:sz w:val="20"/>
                <w:szCs w:val="20"/>
              </w:rPr>
              <w:t>Code</w:t>
            </w:r>
          </w:p>
        </w:tc>
        <w:tc>
          <w:tcPr>
            <w:tcW w:w="1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26B9" w:rsidRPr="00647178" w:rsidRDefault="00C026B9" w:rsidP="00647178">
            <w:pPr>
              <w:tabs>
                <w:tab w:val="left" w:pos="720"/>
              </w:tabs>
              <w:spacing w:after="0" w:line="360" w:lineRule="auto"/>
              <w:ind w:right="-118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b/>
                <w:sz w:val="20"/>
                <w:szCs w:val="20"/>
              </w:rPr>
              <w:t>Course Name</w:t>
            </w: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26B9" w:rsidRPr="00647178" w:rsidRDefault="00C026B9" w:rsidP="00647178">
            <w:pPr>
              <w:tabs>
                <w:tab w:val="left" w:pos="720"/>
              </w:tabs>
              <w:spacing w:after="0" w:line="360" w:lineRule="auto"/>
              <w:ind w:right="-118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Faculty Name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26B9" w:rsidRPr="00647178" w:rsidRDefault="00C026B9" w:rsidP="00647178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b/>
                <w:sz w:val="20"/>
                <w:szCs w:val="20"/>
              </w:rPr>
              <w:t>Mobile No.</w:t>
            </w:r>
          </w:p>
        </w:tc>
        <w:tc>
          <w:tcPr>
            <w:tcW w:w="402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26B9" w:rsidRPr="00647178" w:rsidRDefault="00C026B9" w:rsidP="0064717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b/>
                <w:sz w:val="20"/>
                <w:szCs w:val="20"/>
              </w:rPr>
              <w:t>Google Meet ID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26B9" w:rsidRPr="00647178" w:rsidRDefault="00C026B9" w:rsidP="00647178">
            <w:pPr>
              <w:tabs>
                <w:tab w:val="left" w:pos="720"/>
              </w:tabs>
              <w:spacing w:after="0" w:line="360" w:lineRule="auto"/>
              <w:ind w:left="-108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b/>
                <w:sz w:val="20"/>
                <w:szCs w:val="20"/>
              </w:rPr>
              <w:t>No. of Hrs per week</w:t>
            </w:r>
            <w:r w:rsidR="00647178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</w:p>
        </w:tc>
      </w:tr>
      <w:tr w:rsidR="00647178" w:rsidRPr="00647178" w:rsidTr="00647178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4" w:type="dxa"/>
          <w:trHeight w:val="260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>18ITT51</w:t>
            </w:r>
          </w:p>
        </w:tc>
        <w:tc>
          <w:tcPr>
            <w:tcW w:w="1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>Computer Networks</w:t>
            </w: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>Dr.C.S.Kanimozhi</w:t>
            </w:r>
            <w:r w:rsidR="00647178" w:rsidRPr="0064717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>selv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64717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42168224</w:t>
            </w:r>
          </w:p>
        </w:tc>
        <w:tc>
          <w:tcPr>
            <w:tcW w:w="402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64717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gwnkehyy2i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647178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</w:p>
        </w:tc>
      </w:tr>
      <w:tr w:rsidR="00647178" w:rsidRPr="00647178" w:rsidTr="00647178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4" w:type="dxa"/>
          <w:trHeight w:val="260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T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>18ITT52</w:t>
            </w:r>
          </w:p>
        </w:tc>
        <w:tc>
          <w:tcPr>
            <w:tcW w:w="1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>Web Technology</w:t>
            </w: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P. Keerthika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64717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42225687</w:t>
            </w:r>
          </w:p>
        </w:tc>
        <w:tc>
          <w:tcPr>
            <w:tcW w:w="402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64717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gcvbg2ccst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647178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</w:p>
        </w:tc>
      </w:tr>
      <w:tr w:rsidR="00647178" w:rsidRPr="00647178" w:rsidTr="00647178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4" w:type="dxa"/>
          <w:trHeight w:val="260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>18CST52</w:t>
            </w:r>
          </w:p>
        </w:tc>
        <w:tc>
          <w:tcPr>
            <w:tcW w:w="1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>Software Engineering</w:t>
            </w: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R. S. Mohana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64717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12187005</w:t>
            </w:r>
          </w:p>
        </w:tc>
        <w:tc>
          <w:tcPr>
            <w:tcW w:w="402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64717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a7spbl35rh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647178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</w:p>
        </w:tc>
      </w:tr>
      <w:tr w:rsidR="00647178" w:rsidRPr="00647178" w:rsidTr="00647178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4" w:type="dxa"/>
          <w:trHeight w:val="260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C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>18CST51</w:t>
            </w:r>
          </w:p>
        </w:tc>
        <w:tc>
          <w:tcPr>
            <w:tcW w:w="1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>Theory of Computation</w:t>
            </w: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R. S. Latha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026B9" w:rsidRPr="00647178" w:rsidRDefault="00C026B9" w:rsidP="0064717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00459161</w:t>
            </w:r>
          </w:p>
        </w:tc>
        <w:tc>
          <w:tcPr>
            <w:tcW w:w="4021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026B9" w:rsidRPr="00647178" w:rsidRDefault="00C026B9" w:rsidP="0064717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bvxzggkjas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026B9" w:rsidRPr="00647178" w:rsidRDefault="00C026B9" w:rsidP="0064717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647178" w:rsidRPr="00647178" w:rsidTr="00647178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4" w:type="dxa"/>
          <w:trHeight w:val="260"/>
        </w:trPr>
        <w:tc>
          <w:tcPr>
            <w:tcW w:w="511" w:type="dxa"/>
            <w:tcBorders>
              <w:left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S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CST53</w:t>
            </w:r>
          </w:p>
        </w:tc>
        <w:tc>
          <w:tcPr>
            <w:tcW w:w="1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>Distributed Systems</w:t>
            </w: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 K.S. Kalaivani</w:t>
            </w:r>
          </w:p>
        </w:tc>
        <w:tc>
          <w:tcPr>
            <w:tcW w:w="127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64717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43208794</w:t>
            </w:r>
          </w:p>
        </w:tc>
        <w:tc>
          <w:tcPr>
            <w:tcW w:w="4021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64717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aqxa2w2gm4</w:t>
            </w:r>
          </w:p>
        </w:tc>
        <w:tc>
          <w:tcPr>
            <w:tcW w:w="620" w:type="dxa"/>
            <w:tcBorders>
              <w:left w:val="single" w:sz="4" w:space="0" w:color="auto"/>
              <w:right w:val="single" w:sz="4" w:space="0" w:color="auto"/>
            </w:tcBorders>
          </w:tcPr>
          <w:p w:rsidR="00C026B9" w:rsidRPr="00647178" w:rsidRDefault="00C026B9" w:rsidP="00647178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647178" w:rsidRPr="00647178" w:rsidTr="00647178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4" w:type="dxa"/>
          <w:trHeight w:val="260"/>
        </w:trPr>
        <w:tc>
          <w:tcPr>
            <w:tcW w:w="511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JP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>18ITO02</w:t>
            </w:r>
          </w:p>
        </w:tc>
        <w:tc>
          <w:tcPr>
            <w:tcW w:w="1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>Advanced Java Programming</w:t>
            </w: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S.K. Nivetha</w:t>
            </w:r>
          </w:p>
        </w:tc>
        <w:tc>
          <w:tcPr>
            <w:tcW w:w="127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64717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65038739</w:t>
            </w:r>
          </w:p>
        </w:tc>
        <w:tc>
          <w:tcPr>
            <w:tcW w:w="4021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64717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etttrw7ded</w:t>
            </w:r>
          </w:p>
        </w:tc>
        <w:tc>
          <w:tcPr>
            <w:tcW w:w="620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C026B9" w:rsidRPr="00647178" w:rsidRDefault="00C026B9" w:rsidP="0064717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647178" w:rsidRPr="00647178" w:rsidTr="00647178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4" w:type="dxa"/>
          <w:trHeight w:val="338"/>
        </w:trPr>
        <w:tc>
          <w:tcPr>
            <w:tcW w:w="51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S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MEO01</w:t>
            </w:r>
          </w:p>
        </w:tc>
        <w:tc>
          <w:tcPr>
            <w:tcW w:w="1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newable Energy Sources</w:t>
            </w: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  <w:t>Mr.A.Saravanan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026B9" w:rsidRPr="00647178" w:rsidRDefault="00C026B9" w:rsidP="0064717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89467617</w:t>
            </w:r>
          </w:p>
        </w:tc>
        <w:tc>
          <w:tcPr>
            <w:tcW w:w="4021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C026B9" w:rsidRPr="00647178" w:rsidRDefault="00C026B9" w:rsidP="0064717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gbjp6nqkqr</w:t>
            </w:r>
          </w:p>
        </w:tc>
        <w:tc>
          <w:tcPr>
            <w:tcW w:w="62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C026B9" w:rsidRPr="00647178" w:rsidRDefault="00C026B9" w:rsidP="00647178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7178" w:rsidRPr="00647178" w:rsidTr="00647178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4" w:type="dxa"/>
          <w:trHeight w:val="966"/>
        </w:trPr>
        <w:tc>
          <w:tcPr>
            <w:tcW w:w="511" w:type="dxa"/>
            <w:tcBorders>
              <w:left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N LAB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>18ITL51</w:t>
            </w:r>
          </w:p>
        </w:tc>
        <w:tc>
          <w:tcPr>
            <w:tcW w:w="1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>Computer Network Laboratory</w:t>
            </w: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r.S.Selvaraj</w:t>
            </w:r>
          </w:p>
          <w:p w:rsidR="00C026B9" w:rsidRPr="00647178" w:rsidRDefault="00C026B9" w:rsidP="00C026B9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>Ms. K. Tamilselvi</w:t>
            </w:r>
          </w:p>
        </w:tc>
        <w:tc>
          <w:tcPr>
            <w:tcW w:w="1275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647178" w:rsidRPr="00647178" w:rsidRDefault="00647178" w:rsidP="0064717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94284106</w:t>
            </w:r>
          </w:p>
          <w:p w:rsidR="005C11C1" w:rsidRPr="00647178" w:rsidRDefault="00647178" w:rsidP="0064717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44412462</w:t>
            </w:r>
          </w:p>
        </w:tc>
        <w:tc>
          <w:tcPr>
            <w:tcW w:w="4021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:rsidR="005C11C1" w:rsidRPr="00647178" w:rsidRDefault="00DA2237" w:rsidP="0064717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hyperlink r:id="rId50" w:history="1">
              <w:r w:rsidR="005C11C1" w:rsidRPr="00647178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bid3rwznag</w:t>
              </w:r>
            </w:hyperlink>
          </w:p>
          <w:p w:rsidR="005C11C1" w:rsidRPr="00647178" w:rsidRDefault="005C11C1" w:rsidP="0064717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gxob55dgfe</w:t>
            </w:r>
          </w:p>
        </w:tc>
        <w:tc>
          <w:tcPr>
            <w:tcW w:w="620" w:type="dxa"/>
            <w:tcBorders>
              <w:left w:val="single" w:sz="4" w:space="0" w:color="auto"/>
              <w:right w:val="single" w:sz="4" w:space="0" w:color="auto"/>
            </w:tcBorders>
          </w:tcPr>
          <w:p w:rsidR="00C026B9" w:rsidRPr="00647178" w:rsidRDefault="00C026B9" w:rsidP="00647178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647178" w:rsidRPr="00647178" w:rsidTr="00647178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4" w:type="dxa"/>
          <w:trHeight w:val="260"/>
        </w:trPr>
        <w:tc>
          <w:tcPr>
            <w:tcW w:w="511" w:type="dxa"/>
            <w:tcBorders>
              <w:left w:val="single" w:sz="4" w:space="0" w:color="auto"/>
              <w:right w:val="single" w:sz="4" w:space="0" w:color="auto"/>
            </w:tcBorders>
          </w:tcPr>
          <w:p w:rsidR="005C11C1" w:rsidRPr="00647178" w:rsidRDefault="005C11C1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47178" w:rsidRDefault="005C11C1" w:rsidP="00C026B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WT LAB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47178" w:rsidRDefault="005C11C1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>18ITL52</w:t>
            </w:r>
          </w:p>
        </w:tc>
        <w:tc>
          <w:tcPr>
            <w:tcW w:w="1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47178" w:rsidRDefault="005C11C1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>Web Technology Laboratory</w:t>
            </w: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47178" w:rsidRDefault="005C11C1" w:rsidP="00C026B9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P. Keerthika</w:t>
            </w:r>
          </w:p>
          <w:p w:rsidR="005C11C1" w:rsidRPr="00647178" w:rsidRDefault="005C11C1" w:rsidP="00C026B9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>Ms. M. Sangeetha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C11C1" w:rsidRPr="00647178" w:rsidRDefault="005C11C1" w:rsidP="0064717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42225687</w:t>
            </w:r>
          </w:p>
          <w:p w:rsidR="005C11C1" w:rsidRPr="00647178" w:rsidRDefault="005C11C1" w:rsidP="0064717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73727254</w:t>
            </w:r>
          </w:p>
        </w:tc>
        <w:tc>
          <w:tcPr>
            <w:tcW w:w="4021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C11C1" w:rsidRPr="00647178" w:rsidRDefault="00DA2237" w:rsidP="0064717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hyperlink r:id="rId51" w:history="1">
              <w:r w:rsidR="005C11C1" w:rsidRPr="00647178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gcvbg2ccst</w:t>
              </w:r>
            </w:hyperlink>
          </w:p>
          <w:p w:rsidR="005C11C1" w:rsidRPr="00647178" w:rsidRDefault="005C11C1" w:rsidP="0064717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gsfo5ivmoe</w:t>
            </w:r>
          </w:p>
        </w:tc>
        <w:tc>
          <w:tcPr>
            <w:tcW w:w="620" w:type="dxa"/>
            <w:tcBorders>
              <w:left w:val="single" w:sz="4" w:space="0" w:color="auto"/>
              <w:right w:val="single" w:sz="4" w:space="0" w:color="auto"/>
            </w:tcBorders>
          </w:tcPr>
          <w:p w:rsidR="005C11C1" w:rsidRPr="00647178" w:rsidRDefault="005C11C1" w:rsidP="00647178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647178" w:rsidRPr="00647178" w:rsidTr="00647178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4" w:type="dxa"/>
          <w:trHeight w:val="281"/>
        </w:trPr>
        <w:tc>
          <w:tcPr>
            <w:tcW w:w="511" w:type="dxa"/>
            <w:tcBorders>
              <w:left w:val="single" w:sz="4" w:space="0" w:color="auto"/>
              <w:right w:val="single" w:sz="4" w:space="0" w:color="auto"/>
            </w:tcBorders>
          </w:tcPr>
          <w:p w:rsidR="005C11C1" w:rsidRPr="00647178" w:rsidRDefault="005C11C1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  <w:p w:rsidR="005C11C1" w:rsidRPr="00647178" w:rsidRDefault="005C11C1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47178" w:rsidRDefault="005C11C1" w:rsidP="00C026B9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ST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47178" w:rsidRDefault="005C11C1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6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47178" w:rsidRDefault="005C11C1" w:rsidP="00C026B9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>Professional Skills Training</w:t>
            </w: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47178" w:rsidRDefault="005C11C1" w:rsidP="00C026B9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s. D. Ramya</w:t>
            </w:r>
          </w:p>
        </w:tc>
        <w:tc>
          <w:tcPr>
            <w:tcW w:w="1275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5C11C1" w:rsidRPr="00647178" w:rsidRDefault="005C11C1" w:rsidP="0064717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26233699</w:t>
            </w:r>
          </w:p>
        </w:tc>
        <w:tc>
          <w:tcPr>
            <w:tcW w:w="4021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:rsidR="005C11C1" w:rsidRPr="00647178" w:rsidRDefault="005C11C1" w:rsidP="00647178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an6zhxwewz</w:t>
            </w:r>
          </w:p>
        </w:tc>
        <w:tc>
          <w:tcPr>
            <w:tcW w:w="620" w:type="dxa"/>
            <w:tcBorders>
              <w:left w:val="single" w:sz="4" w:space="0" w:color="auto"/>
              <w:right w:val="single" w:sz="4" w:space="0" w:color="auto"/>
            </w:tcBorders>
          </w:tcPr>
          <w:p w:rsidR="005C11C1" w:rsidRPr="00647178" w:rsidRDefault="005C11C1" w:rsidP="00647178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C026B9" w:rsidRPr="00647178" w:rsidTr="00647178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4" w:type="dxa"/>
          <w:trHeight w:val="260"/>
        </w:trPr>
        <w:tc>
          <w:tcPr>
            <w:tcW w:w="10828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sz w:val="20"/>
                <w:szCs w:val="20"/>
              </w:rPr>
              <w:t>Total Hours</w:t>
            </w:r>
          </w:p>
        </w:tc>
        <w:tc>
          <w:tcPr>
            <w:tcW w:w="6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026B9" w:rsidRPr="00647178" w:rsidRDefault="00C026B9" w:rsidP="00C026B9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4717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</w:tr>
    </w:tbl>
    <w:p w:rsidR="00314317" w:rsidRDefault="00314317" w:rsidP="0070431A">
      <w:pPr>
        <w:rPr>
          <w:rFonts w:ascii="Times New Roman" w:hAnsi="Times New Roman" w:cs="Times New Roman"/>
          <w:sz w:val="24"/>
          <w:szCs w:val="24"/>
        </w:rPr>
      </w:pPr>
    </w:p>
    <w:p w:rsidR="00B64E19" w:rsidRDefault="00E93B96" w:rsidP="007043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Timetable Incharg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HOD/CSE</w:t>
      </w:r>
    </w:p>
    <w:tbl>
      <w:tblPr>
        <w:tblW w:w="11619" w:type="dxa"/>
        <w:jc w:val="center"/>
        <w:tblInd w:w="-1062" w:type="dxa"/>
        <w:tblLook w:val="04A0"/>
      </w:tblPr>
      <w:tblGrid>
        <w:gridCol w:w="511"/>
        <w:gridCol w:w="511"/>
        <w:gridCol w:w="105"/>
        <w:gridCol w:w="1061"/>
        <w:gridCol w:w="1160"/>
        <w:gridCol w:w="541"/>
        <w:gridCol w:w="642"/>
        <w:gridCol w:w="1200"/>
        <w:gridCol w:w="384"/>
        <w:gridCol w:w="892"/>
        <w:gridCol w:w="374"/>
        <w:gridCol w:w="30"/>
        <w:gridCol w:w="1699"/>
        <w:gridCol w:w="1216"/>
        <w:gridCol w:w="597"/>
        <w:gridCol w:w="542"/>
        <w:gridCol w:w="154"/>
      </w:tblGrid>
      <w:tr w:rsidR="0070431A" w:rsidRPr="00B64E19" w:rsidTr="00631596">
        <w:trPr>
          <w:gridBefore w:val="2"/>
          <w:wBefore w:w="1022" w:type="dxa"/>
          <w:trHeight w:val="326"/>
          <w:jc w:val="center"/>
        </w:trPr>
        <w:tc>
          <w:tcPr>
            <w:tcW w:w="10597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lastRenderedPageBreak/>
              <w:t>KONGU ENGINEERING COLLEGE, PERUNDURAI</w:t>
            </w:r>
          </w:p>
        </w:tc>
      </w:tr>
      <w:tr w:rsidR="0070431A" w:rsidRPr="00B64E19" w:rsidTr="00631596">
        <w:trPr>
          <w:gridBefore w:val="2"/>
          <w:wBefore w:w="1022" w:type="dxa"/>
          <w:trHeight w:val="326"/>
          <w:jc w:val="center"/>
        </w:trPr>
        <w:tc>
          <w:tcPr>
            <w:tcW w:w="10597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Academic Year 2020 - 2021 (ODD Semester)</w:t>
            </w:r>
          </w:p>
        </w:tc>
      </w:tr>
      <w:tr w:rsidR="0070431A" w:rsidRPr="00B64E19" w:rsidTr="00631596">
        <w:trPr>
          <w:gridBefore w:val="2"/>
          <w:wBefore w:w="1022" w:type="dxa"/>
          <w:trHeight w:val="549"/>
          <w:jc w:val="center"/>
        </w:trPr>
        <w:tc>
          <w:tcPr>
            <w:tcW w:w="10597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  <w:t>Online Class Schedule for Pre -Final Years ( BE)</w:t>
            </w:r>
          </w:p>
        </w:tc>
      </w:tr>
      <w:tr w:rsidR="0070431A" w:rsidRPr="00B64E19" w:rsidTr="00631596">
        <w:trPr>
          <w:gridBefore w:val="2"/>
          <w:wBefore w:w="1022" w:type="dxa"/>
          <w:trHeight w:val="475"/>
          <w:jc w:val="center"/>
        </w:trPr>
        <w:tc>
          <w:tcPr>
            <w:tcW w:w="23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rogramme: B.E</w:t>
            </w:r>
          </w:p>
        </w:tc>
        <w:tc>
          <w:tcPr>
            <w:tcW w:w="11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58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Branch: CSE</w:t>
            </w:r>
          </w:p>
        </w:tc>
        <w:tc>
          <w:tcPr>
            <w:tcW w:w="1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70431A" w:rsidP="00F27B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Year:</w:t>
            </w:r>
            <w:r w:rsidR="00F27B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III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E00F56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ection:C</w:t>
            </w:r>
          </w:p>
        </w:tc>
        <w:tc>
          <w:tcPr>
            <w:tcW w:w="129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</w:tr>
      <w:tr w:rsidR="0070431A" w:rsidRPr="00B64E19" w:rsidTr="00631596">
        <w:trPr>
          <w:gridBefore w:val="2"/>
          <w:wBefore w:w="1022" w:type="dxa"/>
          <w:trHeight w:val="757"/>
          <w:jc w:val="center"/>
        </w:trPr>
        <w:tc>
          <w:tcPr>
            <w:tcW w:w="23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YS</w:t>
            </w:r>
          </w:p>
        </w:tc>
        <w:tc>
          <w:tcPr>
            <w:tcW w:w="11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9.00 AM - 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>9.45 AM</w:t>
            </w:r>
          </w:p>
        </w:tc>
        <w:tc>
          <w:tcPr>
            <w:tcW w:w="15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0.00 AM - 10.45 AM</w:t>
            </w:r>
          </w:p>
        </w:tc>
        <w:tc>
          <w:tcPr>
            <w:tcW w:w="12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.00 AM -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 xml:space="preserve"> 11.45 AM</w:t>
            </w:r>
          </w:p>
        </w:tc>
        <w:tc>
          <w:tcPr>
            <w:tcW w:w="17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.00 NOON -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 xml:space="preserve"> 12.45 PM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2.00 PM - 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>2.45 PM</w:t>
            </w:r>
          </w:p>
        </w:tc>
        <w:tc>
          <w:tcPr>
            <w:tcW w:w="129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00 PM -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>3.45 PM</w:t>
            </w:r>
          </w:p>
        </w:tc>
      </w:tr>
      <w:tr w:rsidR="0070431A" w:rsidRPr="00B64E19" w:rsidTr="00631596">
        <w:trPr>
          <w:gridBefore w:val="2"/>
          <w:wBefore w:w="1022" w:type="dxa"/>
          <w:trHeight w:val="475"/>
          <w:jc w:val="center"/>
        </w:trPr>
        <w:tc>
          <w:tcPr>
            <w:tcW w:w="232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ONDAY</w:t>
            </w: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T</w:t>
            </w:r>
          </w:p>
        </w:tc>
        <w:tc>
          <w:tcPr>
            <w:tcW w:w="15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FA5F42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JP / RES</w:t>
            </w:r>
          </w:p>
        </w:tc>
        <w:tc>
          <w:tcPr>
            <w:tcW w:w="12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OC</w:t>
            </w:r>
          </w:p>
        </w:tc>
        <w:tc>
          <w:tcPr>
            <w:tcW w:w="1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N</w:t>
            </w:r>
          </w:p>
        </w:tc>
        <w:tc>
          <w:tcPr>
            <w:tcW w:w="1293" w:type="dxa"/>
            <w:gridSpan w:val="3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Placement Test for Pre Final Year Students </w:t>
            </w:r>
          </w:p>
        </w:tc>
      </w:tr>
      <w:tr w:rsidR="0070431A" w:rsidRPr="00B64E19" w:rsidTr="00631596">
        <w:trPr>
          <w:gridBefore w:val="2"/>
          <w:wBefore w:w="1022" w:type="dxa"/>
          <w:trHeight w:val="475"/>
          <w:jc w:val="center"/>
        </w:trPr>
        <w:tc>
          <w:tcPr>
            <w:tcW w:w="232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UESDAY</w:t>
            </w: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OC</w:t>
            </w:r>
          </w:p>
        </w:tc>
        <w:tc>
          <w:tcPr>
            <w:tcW w:w="158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2018CC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T</w:t>
            </w:r>
          </w:p>
        </w:tc>
        <w:tc>
          <w:tcPr>
            <w:tcW w:w="129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N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70431A" w:rsidRPr="00B64E19" w:rsidRDefault="002018CC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</w:t>
            </w:r>
          </w:p>
        </w:tc>
        <w:tc>
          <w:tcPr>
            <w:tcW w:w="1293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</w:tr>
      <w:tr w:rsidR="0070431A" w:rsidRPr="00B64E19" w:rsidTr="00631596">
        <w:trPr>
          <w:gridBefore w:val="2"/>
          <w:wBefore w:w="1022" w:type="dxa"/>
          <w:trHeight w:val="475"/>
          <w:jc w:val="center"/>
        </w:trPr>
        <w:tc>
          <w:tcPr>
            <w:tcW w:w="232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EDNESDAY</w:t>
            </w:r>
          </w:p>
        </w:tc>
        <w:tc>
          <w:tcPr>
            <w:tcW w:w="276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FA5F42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ST</w:t>
            </w:r>
          </w:p>
        </w:tc>
        <w:tc>
          <w:tcPr>
            <w:tcW w:w="12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FA5F42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JP / RES</w:t>
            </w:r>
          </w:p>
        </w:tc>
        <w:tc>
          <w:tcPr>
            <w:tcW w:w="1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OC</w:t>
            </w:r>
          </w:p>
        </w:tc>
        <w:tc>
          <w:tcPr>
            <w:tcW w:w="1293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</w:tr>
      <w:tr w:rsidR="0070431A" w:rsidRPr="00B64E19" w:rsidTr="00631596">
        <w:trPr>
          <w:gridBefore w:val="2"/>
          <w:wBefore w:w="1022" w:type="dxa"/>
          <w:trHeight w:val="475"/>
          <w:jc w:val="center"/>
        </w:trPr>
        <w:tc>
          <w:tcPr>
            <w:tcW w:w="232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URSDAY</w:t>
            </w:r>
          </w:p>
        </w:tc>
        <w:tc>
          <w:tcPr>
            <w:tcW w:w="118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</w:t>
            </w:r>
          </w:p>
        </w:tc>
        <w:tc>
          <w:tcPr>
            <w:tcW w:w="2880" w:type="dxa"/>
            <w:gridSpan w:val="5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T LAB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N</w:t>
            </w:r>
          </w:p>
        </w:tc>
        <w:tc>
          <w:tcPr>
            <w:tcW w:w="1293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</w:tr>
      <w:tr w:rsidR="0070431A" w:rsidRPr="00B64E19" w:rsidTr="00631596">
        <w:trPr>
          <w:gridBefore w:val="2"/>
          <w:wBefore w:w="1022" w:type="dxa"/>
          <w:trHeight w:val="475"/>
          <w:jc w:val="center"/>
        </w:trPr>
        <w:tc>
          <w:tcPr>
            <w:tcW w:w="232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RIDAY</w:t>
            </w:r>
          </w:p>
        </w:tc>
        <w:tc>
          <w:tcPr>
            <w:tcW w:w="2767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N LAB</w:t>
            </w:r>
          </w:p>
        </w:tc>
        <w:tc>
          <w:tcPr>
            <w:tcW w:w="126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T</w:t>
            </w:r>
          </w:p>
        </w:tc>
        <w:tc>
          <w:tcPr>
            <w:tcW w:w="17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FA5F42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JP / RES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143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OC</w:t>
            </w:r>
          </w:p>
        </w:tc>
        <w:tc>
          <w:tcPr>
            <w:tcW w:w="1293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</w:tr>
      <w:tr w:rsidR="00631596" w:rsidRPr="00631596" w:rsidTr="00631596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4" w:type="dxa"/>
          <w:trHeight w:val="1079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b/>
                <w:sz w:val="20"/>
                <w:szCs w:val="20"/>
              </w:rPr>
              <w:t>Sl.</w:t>
            </w:r>
          </w:p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b/>
                <w:sz w:val="20"/>
                <w:szCs w:val="20"/>
              </w:rPr>
              <w:t>No.</w:t>
            </w:r>
          </w:p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C11C1" w:rsidRPr="00631596" w:rsidRDefault="005C11C1" w:rsidP="005A224B">
            <w:pPr>
              <w:tabs>
                <w:tab w:val="left" w:pos="84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b/>
                <w:sz w:val="20"/>
                <w:szCs w:val="20"/>
              </w:rPr>
              <w:t>Abb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b/>
                <w:sz w:val="20"/>
                <w:szCs w:val="20"/>
              </w:rPr>
              <w:t>Course</w:t>
            </w:r>
          </w:p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b/>
                <w:sz w:val="20"/>
                <w:szCs w:val="20"/>
              </w:rPr>
              <w:t>Code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ind w:right="-118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b/>
                <w:sz w:val="20"/>
                <w:szCs w:val="20"/>
              </w:rPr>
              <w:t>Course Name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ind w:right="-118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Faculty Name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b/>
                <w:sz w:val="20"/>
                <w:szCs w:val="20"/>
              </w:rPr>
              <w:t>Mobile No.</w:t>
            </w:r>
          </w:p>
        </w:tc>
        <w:tc>
          <w:tcPr>
            <w:tcW w:w="39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C11C1" w:rsidRPr="00631596" w:rsidRDefault="005C11C1" w:rsidP="005A224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b/>
                <w:sz w:val="20"/>
                <w:szCs w:val="20"/>
              </w:rPr>
              <w:t>Google Meet ID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65B4D" w:rsidRDefault="005C11C1" w:rsidP="005A224B">
            <w:pPr>
              <w:tabs>
                <w:tab w:val="left" w:pos="720"/>
              </w:tabs>
              <w:spacing w:after="0" w:line="360" w:lineRule="auto"/>
              <w:ind w:left="-108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No. </w:t>
            </w:r>
          </w:p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ind w:left="-108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b/>
                <w:sz w:val="20"/>
                <w:szCs w:val="20"/>
              </w:rPr>
              <w:t>of Hrs per week</w:t>
            </w:r>
          </w:p>
        </w:tc>
      </w:tr>
      <w:tr w:rsidR="00631596" w:rsidRPr="00631596" w:rsidTr="00631596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4" w:type="dxa"/>
          <w:trHeight w:val="260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18ITT51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Computer Networks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C11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r. S. Shanthi</w:t>
            </w:r>
          </w:p>
          <w:p w:rsidR="005C11C1" w:rsidRPr="00631596" w:rsidRDefault="005C11C1" w:rsidP="005A224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42911551</w:t>
            </w:r>
          </w:p>
        </w:tc>
        <w:tc>
          <w:tcPr>
            <w:tcW w:w="39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ho2427x5wm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</w:p>
        </w:tc>
      </w:tr>
      <w:tr w:rsidR="00631596" w:rsidRPr="00631596" w:rsidTr="00631596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4" w:type="dxa"/>
          <w:trHeight w:val="425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T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18ITT52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Web Technology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s.Vani</w:t>
            </w:r>
            <w:r w:rsidR="00F27BF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jasekar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59902769</w:t>
            </w:r>
          </w:p>
        </w:tc>
        <w:tc>
          <w:tcPr>
            <w:tcW w:w="39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henvv2tkex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</w:p>
        </w:tc>
      </w:tr>
      <w:tr w:rsidR="00631596" w:rsidRPr="00631596" w:rsidTr="00631596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4" w:type="dxa"/>
          <w:trHeight w:val="260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18CST52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Software Engineering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r. P. Vishnu Raja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65277122</w:t>
            </w:r>
          </w:p>
        </w:tc>
        <w:tc>
          <w:tcPr>
            <w:tcW w:w="391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fdm3aosbhf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</w:p>
        </w:tc>
      </w:tr>
      <w:tr w:rsidR="00631596" w:rsidRPr="00631596" w:rsidTr="00631596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4" w:type="dxa"/>
          <w:trHeight w:val="260"/>
        </w:trPr>
        <w:tc>
          <w:tcPr>
            <w:tcW w:w="5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C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18CST51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Theory of Computation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C11C1" w:rsidRPr="00631596" w:rsidRDefault="005C11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r. K. Devendran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42504690</w:t>
            </w:r>
          </w:p>
        </w:tc>
        <w:tc>
          <w:tcPr>
            <w:tcW w:w="3916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hcrc3eg5br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631596" w:rsidRPr="00631596" w:rsidTr="00631596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4" w:type="dxa"/>
          <w:trHeight w:val="260"/>
        </w:trPr>
        <w:tc>
          <w:tcPr>
            <w:tcW w:w="511" w:type="dxa"/>
            <w:tcBorders>
              <w:left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S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CST53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Distributed Systems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C11C1" w:rsidRPr="00631596" w:rsidRDefault="005C11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r. NP Saravanan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76874089</w:t>
            </w:r>
          </w:p>
        </w:tc>
        <w:tc>
          <w:tcPr>
            <w:tcW w:w="3916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elggjnshfl</w:t>
            </w:r>
          </w:p>
        </w:tc>
        <w:tc>
          <w:tcPr>
            <w:tcW w:w="542" w:type="dxa"/>
            <w:tcBorders>
              <w:left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631596" w:rsidRPr="00631596" w:rsidTr="00631596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4" w:type="dxa"/>
          <w:trHeight w:val="260"/>
        </w:trPr>
        <w:tc>
          <w:tcPr>
            <w:tcW w:w="511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JP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18ITO02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Advanced Java Programming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5C11C1" w:rsidRPr="00631596" w:rsidRDefault="005C11C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r. B. Krishna Kumar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88642524</w:t>
            </w:r>
          </w:p>
        </w:tc>
        <w:tc>
          <w:tcPr>
            <w:tcW w:w="3916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e73szaffe3</w:t>
            </w:r>
          </w:p>
        </w:tc>
        <w:tc>
          <w:tcPr>
            <w:tcW w:w="542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631596" w:rsidRPr="00631596" w:rsidTr="00631596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4" w:type="dxa"/>
          <w:trHeight w:val="338"/>
        </w:trPr>
        <w:tc>
          <w:tcPr>
            <w:tcW w:w="51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S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MEO01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newable Energy Sources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r.A.Saravanan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89467617</w:t>
            </w:r>
          </w:p>
        </w:tc>
        <w:tc>
          <w:tcPr>
            <w:tcW w:w="3916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gbjp6nqkqr</w:t>
            </w:r>
          </w:p>
        </w:tc>
        <w:tc>
          <w:tcPr>
            <w:tcW w:w="542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31596" w:rsidRPr="00631596" w:rsidTr="00631596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4" w:type="dxa"/>
          <w:trHeight w:val="260"/>
        </w:trPr>
        <w:tc>
          <w:tcPr>
            <w:tcW w:w="511" w:type="dxa"/>
            <w:tcBorders>
              <w:left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N LAB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18ITL51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Computer Network Laboratory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pStyle w:val="TableParagraph"/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S. Shanthi</w:t>
            </w:r>
          </w:p>
          <w:p w:rsidR="005C11C1" w:rsidRPr="00631596" w:rsidRDefault="005C11C1" w:rsidP="005C11C1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K.Venu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42911551</w:t>
            </w:r>
          </w:p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00004511</w:t>
            </w:r>
          </w:p>
        </w:tc>
        <w:tc>
          <w:tcPr>
            <w:tcW w:w="3916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ho2427x5wm</w:t>
            </w:r>
          </w:p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c7fpti2riu</w:t>
            </w:r>
          </w:p>
        </w:tc>
        <w:tc>
          <w:tcPr>
            <w:tcW w:w="542" w:type="dxa"/>
            <w:tcBorders>
              <w:left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631596" w:rsidRPr="00631596" w:rsidTr="00631596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4" w:type="dxa"/>
          <w:trHeight w:val="260"/>
        </w:trPr>
        <w:tc>
          <w:tcPr>
            <w:tcW w:w="511" w:type="dxa"/>
            <w:tcBorders>
              <w:left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WT LAB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18ITL52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Web Technology Laboratory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pStyle w:val="TableParagraph"/>
              <w:spacing w:line="360" w:lineRule="auto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Vani</w:t>
            </w:r>
            <w:r w:rsidR="00F27BF2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</w:t>
            </w:r>
            <w:r w:rsidRPr="0063159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Rajasekar</w:t>
            </w:r>
          </w:p>
          <w:p w:rsidR="005C11C1" w:rsidRPr="00631596" w:rsidRDefault="005C11C1" w:rsidP="005C11C1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R.Manjula Devi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59902769</w:t>
            </w:r>
          </w:p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73727281</w:t>
            </w:r>
          </w:p>
        </w:tc>
        <w:tc>
          <w:tcPr>
            <w:tcW w:w="3916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henvv2tkex</w:t>
            </w:r>
          </w:p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edvllme5gi</w:t>
            </w:r>
          </w:p>
        </w:tc>
        <w:tc>
          <w:tcPr>
            <w:tcW w:w="542" w:type="dxa"/>
            <w:tcBorders>
              <w:left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631596" w:rsidRPr="00631596" w:rsidTr="00631596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4" w:type="dxa"/>
          <w:trHeight w:val="281"/>
        </w:trPr>
        <w:tc>
          <w:tcPr>
            <w:tcW w:w="511" w:type="dxa"/>
            <w:tcBorders>
              <w:left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ST</w:t>
            </w:r>
          </w:p>
        </w:tc>
        <w:tc>
          <w:tcPr>
            <w:tcW w:w="1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Professional Skills Training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r.K.Jefferson</w:t>
            </w:r>
          </w:p>
        </w:tc>
        <w:tc>
          <w:tcPr>
            <w:tcW w:w="127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89339638</w:t>
            </w:r>
          </w:p>
        </w:tc>
        <w:tc>
          <w:tcPr>
            <w:tcW w:w="3916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gh2isyrbxl</w:t>
            </w:r>
          </w:p>
        </w:tc>
        <w:tc>
          <w:tcPr>
            <w:tcW w:w="542" w:type="dxa"/>
            <w:tcBorders>
              <w:left w:val="single" w:sz="4" w:space="0" w:color="auto"/>
              <w:right w:val="single" w:sz="4" w:space="0" w:color="auto"/>
            </w:tcBorders>
          </w:tcPr>
          <w:p w:rsidR="005C11C1" w:rsidRPr="00631596" w:rsidRDefault="005C11C1" w:rsidP="0063159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5C11C1" w:rsidRPr="00631596" w:rsidTr="00631596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154" w:type="dxa"/>
          <w:trHeight w:val="260"/>
        </w:trPr>
        <w:tc>
          <w:tcPr>
            <w:tcW w:w="1092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Total Hours</w:t>
            </w:r>
          </w:p>
        </w:tc>
        <w:tc>
          <w:tcPr>
            <w:tcW w:w="54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11C1" w:rsidRPr="00631596" w:rsidRDefault="005C11C1" w:rsidP="005A224B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</w:tr>
    </w:tbl>
    <w:p w:rsidR="005C11C1" w:rsidRDefault="005C11C1" w:rsidP="0070431A">
      <w:pPr>
        <w:rPr>
          <w:rFonts w:ascii="Times New Roman" w:hAnsi="Times New Roman" w:cs="Times New Roman"/>
          <w:sz w:val="24"/>
          <w:szCs w:val="24"/>
        </w:rPr>
      </w:pPr>
    </w:p>
    <w:p w:rsidR="0060505C" w:rsidRDefault="0060505C" w:rsidP="0070431A">
      <w:pPr>
        <w:rPr>
          <w:rFonts w:ascii="Times New Roman" w:hAnsi="Times New Roman" w:cs="Times New Roman"/>
        </w:rPr>
      </w:pPr>
    </w:p>
    <w:p w:rsidR="003410BA" w:rsidRDefault="00E93B96" w:rsidP="007043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Timetable Incharg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HOD/CSE</w:t>
      </w:r>
    </w:p>
    <w:tbl>
      <w:tblPr>
        <w:tblW w:w="10429" w:type="dxa"/>
        <w:jc w:val="center"/>
        <w:tblInd w:w="93" w:type="dxa"/>
        <w:tblLook w:val="04A0"/>
      </w:tblPr>
      <w:tblGrid>
        <w:gridCol w:w="2168"/>
        <w:gridCol w:w="1183"/>
        <w:gridCol w:w="1584"/>
        <w:gridCol w:w="1266"/>
        <w:gridCol w:w="30"/>
        <w:gridCol w:w="1699"/>
        <w:gridCol w:w="1216"/>
        <w:gridCol w:w="1283"/>
      </w:tblGrid>
      <w:tr w:rsidR="0070431A" w:rsidRPr="00B64E19" w:rsidTr="0070431A">
        <w:trPr>
          <w:trHeight w:val="326"/>
          <w:jc w:val="center"/>
        </w:trPr>
        <w:tc>
          <w:tcPr>
            <w:tcW w:w="1042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lastRenderedPageBreak/>
              <w:t>KONGU ENGINEERING COLLEGE, PERUNDURAI</w:t>
            </w:r>
          </w:p>
        </w:tc>
      </w:tr>
      <w:tr w:rsidR="0070431A" w:rsidRPr="00B64E19" w:rsidTr="0070431A">
        <w:trPr>
          <w:trHeight w:val="326"/>
          <w:jc w:val="center"/>
        </w:trPr>
        <w:tc>
          <w:tcPr>
            <w:tcW w:w="1042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Academic Year 2020 - 2021 (ODD Semester)</w:t>
            </w:r>
          </w:p>
        </w:tc>
      </w:tr>
      <w:tr w:rsidR="0070431A" w:rsidRPr="00B64E19" w:rsidTr="0070431A">
        <w:trPr>
          <w:trHeight w:val="549"/>
          <w:jc w:val="center"/>
        </w:trPr>
        <w:tc>
          <w:tcPr>
            <w:tcW w:w="1042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0431A" w:rsidRPr="00B64E19" w:rsidRDefault="0070431A" w:rsidP="00215C4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  <w:t>Online Class Schedule for Pre -Final Years ( BE</w:t>
            </w:r>
            <w:r w:rsidR="00215C4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  <w:t>)</w:t>
            </w:r>
          </w:p>
        </w:tc>
      </w:tr>
      <w:tr w:rsidR="0070431A" w:rsidRPr="00B64E19" w:rsidTr="0070431A">
        <w:trPr>
          <w:trHeight w:val="475"/>
          <w:jc w:val="center"/>
        </w:trPr>
        <w:tc>
          <w:tcPr>
            <w:tcW w:w="2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rogramme: B.E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Branch: CSE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7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70431A" w:rsidP="00F27B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Year:</w:t>
            </w:r>
            <w:r w:rsidR="00F27B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III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301505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ection:D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</w:tr>
      <w:tr w:rsidR="0070431A" w:rsidRPr="00B64E19" w:rsidTr="0070431A">
        <w:trPr>
          <w:trHeight w:val="757"/>
          <w:jc w:val="center"/>
        </w:trPr>
        <w:tc>
          <w:tcPr>
            <w:tcW w:w="2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YS</w:t>
            </w:r>
          </w:p>
        </w:tc>
        <w:tc>
          <w:tcPr>
            <w:tcW w:w="11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9.00 AM - 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>9.45 AM</w:t>
            </w:r>
          </w:p>
        </w:tc>
        <w:tc>
          <w:tcPr>
            <w:tcW w:w="15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0.00 AM - 10.45 AM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.00 AM -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 xml:space="preserve"> 11.45 AM</w:t>
            </w:r>
          </w:p>
        </w:tc>
        <w:tc>
          <w:tcPr>
            <w:tcW w:w="17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.00 NOON -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 xml:space="preserve"> 12.45 PM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2.00 PM - 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>2.45 PM</w:t>
            </w:r>
          </w:p>
        </w:tc>
        <w:tc>
          <w:tcPr>
            <w:tcW w:w="1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00 PM -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>3.45 PM</w:t>
            </w:r>
          </w:p>
        </w:tc>
      </w:tr>
      <w:tr w:rsidR="0070431A" w:rsidRPr="00B64E19" w:rsidTr="003410BA">
        <w:trPr>
          <w:trHeight w:val="475"/>
          <w:jc w:val="center"/>
        </w:trPr>
        <w:tc>
          <w:tcPr>
            <w:tcW w:w="21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ONDAY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410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T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FA5F42" w:rsidP="003410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JP / RES</w:t>
            </w:r>
          </w:p>
        </w:tc>
        <w:tc>
          <w:tcPr>
            <w:tcW w:w="1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410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OC</w:t>
            </w:r>
          </w:p>
        </w:tc>
        <w:tc>
          <w:tcPr>
            <w:tcW w:w="1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410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410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N</w:t>
            </w:r>
          </w:p>
        </w:tc>
        <w:tc>
          <w:tcPr>
            <w:tcW w:w="128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Placement Test for Pre Final Year Students </w:t>
            </w:r>
          </w:p>
        </w:tc>
      </w:tr>
      <w:tr w:rsidR="0070431A" w:rsidRPr="00B64E19" w:rsidTr="003410BA">
        <w:trPr>
          <w:trHeight w:val="475"/>
          <w:jc w:val="center"/>
        </w:trPr>
        <w:tc>
          <w:tcPr>
            <w:tcW w:w="21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UESDAY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410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OC</w:t>
            </w:r>
          </w:p>
        </w:tc>
        <w:tc>
          <w:tcPr>
            <w:tcW w:w="1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2018CC" w:rsidP="003410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T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410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N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70431A" w:rsidRPr="00B64E19" w:rsidRDefault="002018CC" w:rsidP="003410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410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</w:t>
            </w:r>
          </w:p>
        </w:tc>
        <w:tc>
          <w:tcPr>
            <w:tcW w:w="12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</w:tr>
      <w:tr w:rsidR="0070431A" w:rsidRPr="00B64E19" w:rsidTr="003410BA">
        <w:trPr>
          <w:trHeight w:val="475"/>
          <w:jc w:val="center"/>
        </w:trPr>
        <w:tc>
          <w:tcPr>
            <w:tcW w:w="21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EDNESDAY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FA5F42" w:rsidP="003410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ST</w:t>
            </w:r>
          </w:p>
        </w:tc>
        <w:tc>
          <w:tcPr>
            <w:tcW w:w="1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FA5F42" w:rsidP="003410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JP / RES</w:t>
            </w:r>
          </w:p>
        </w:tc>
        <w:tc>
          <w:tcPr>
            <w:tcW w:w="172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410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410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OC</w:t>
            </w:r>
          </w:p>
        </w:tc>
        <w:tc>
          <w:tcPr>
            <w:tcW w:w="12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</w:tr>
      <w:tr w:rsidR="0070431A" w:rsidRPr="00B64E19" w:rsidTr="003410BA">
        <w:trPr>
          <w:trHeight w:val="475"/>
          <w:jc w:val="center"/>
        </w:trPr>
        <w:tc>
          <w:tcPr>
            <w:tcW w:w="21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URSDAY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410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E</w:t>
            </w:r>
          </w:p>
        </w:tc>
        <w:tc>
          <w:tcPr>
            <w:tcW w:w="288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410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T LAB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70431A" w:rsidRPr="00B64E19" w:rsidRDefault="0070431A" w:rsidP="003410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410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N</w:t>
            </w:r>
          </w:p>
        </w:tc>
        <w:tc>
          <w:tcPr>
            <w:tcW w:w="12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</w:tr>
      <w:tr w:rsidR="0070431A" w:rsidRPr="00B64E19" w:rsidTr="003410BA">
        <w:trPr>
          <w:trHeight w:val="475"/>
          <w:jc w:val="center"/>
        </w:trPr>
        <w:tc>
          <w:tcPr>
            <w:tcW w:w="21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RIDAY</w:t>
            </w:r>
          </w:p>
        </w:tc>
        <w:tc>
          <w:tcPr>
            <w:tcW w:w="276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410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N LAB</w:t>
            </w:r>
          </w:p>
        </w:tc>
        <w:tc>
          <w:tcPr>
            <w:tcW w:w="12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410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T</w:t>
            </w:r>
          </w:p>
        </w:tc>
        <w:tc>
          <w:tcPr>
            <w:tcW w:w="172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FA5F42" w:rsidP="003410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JP / RES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70431A" w:rsidRPr="00B64E19" w:rsidRDefault="0070431A" w:rsidP="003410B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OC</w:t>
            </w:r>
          </w:p>
        </w:tc>
        <w:tc>
          <w:tcPr>
            <w:tcW w:w="12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0431A" w:rsidRPr="00B64E19" w:rsidRDefault="0070431A" w:rsidP="007043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</w:tr>
    </w:tbl>
    <w:p w:rsidR="0070431A" w:rsidRDefault="0070431A" w:rsidP="0070431A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11430" w:type="dxa"/>
        <w:tblInd w:w="-1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40"/>
        <w:gridCol w:w="720"/>
        <w:gridCol w:w="1080"/>
        <w:gridCol w:w="1800"/>
        <w:gridCol w:w="1708"/>
        <w:gridCol w:w="1276"/>
        <w:gridCol w:w="3827"/>
        <w:gridCol w:w="479"/>
      </w:tblGrid>
      <w:tr w:rsidR="005A224B" w:rsidRPr="00631596" w:rsidTr="00631596">
        <w:trPr>
          <w:trHeight w:val="1079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b/>
                <w:sz w:val="20"/>
                <w:szCs w:val="20"/>
              </w:rPr>
              <w:t>Sl.</w:t>
            </w:r>
          </w:p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b/>
                <w:sz w:val="20"/>
                <w:szCs w:val="20"/>
              </w:rPr>
              <w:t>No.</w:t>
            </w:r>
          </w:p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224B" w:rsidRPr="00631596" w:rsidRDefault="005A224B" w:rsidP="00631596">
            <w:pPr>
              <w:tabs>
                <w:tab w:val="left" w:pos="84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b/>
                <w:sz w:val="20"/>
                <w:szCs w:val="20"/>
              </w:rPr>
              <w:t>Abb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b/>
                <w:sz w:val="20"/>
                <w:szCs w:val="20"/>
              </w:rPr>
              <w:t>Course</w:t>
            </w:r>
          </w:p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b/>
                <w:sz w:val="20"/>
                <w:szCs w:val="20"/>
              </w:rPr>
              <w:t>Cod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ind w:right="-118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b/>
                <w:sz w:val="20"/>
                <w:szCs w:val="20"/>
              </w:rPr>
              <w:t>Course Name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ind w:right="-118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lang w:val="en-US"/>
              </w:rPr>
              <w:t>Faculty Na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b/>
                <w:sz w:val="20"/>
                <w:szCs w:val="20"/>
              </w:rPr>
              <w:t>Mobile No.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224B" w:rsidRPr="00631596" w:rsidRDefault="005A224B" w:rsidP="0063159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b/>
                <w:sz w:val="20"/>
                <w:szCs w:val="20"/>
              </w:rPr>
              <w:t>Google Meet ID</w:t>
            </w: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ind w:left="-108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b/>
                <w:sz w:val="20"/>
                <w:szCs w:val="20"/>
              </w:rPr>
              <w:t>No. of Hrs per week</w:t>
            </w:r>
          </w:p>
        </w:tc>
      </w:tr>
      <w:tr w:rsidR="005A224B" w:rsidRPr="00631596" w:rsidTr="00631596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N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18ITT51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Computer Networks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pStyle w:val="TableParagraph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Dr.S.K.Niveth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65038739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fqfbb7evkr</w:t>
            </w: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</w:p>
        </w:tc>
      </w:tr>
      <w:tr w:rsidR="005A224B" w:rsidRPr="00631596" w:rsidTr="00631596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T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18ITT52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Web Technology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pStyle w:val="TableParagraph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r. K. Devendra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42504690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hwryznlfsd</w:t>
            </w: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</w:p>
        </w:tc>
      </w:tr>
      <w:tr w:rsidR="005A224B" w:rsidRPr="00631596" w:rsidTr="00631596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E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18CST52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Software Engineering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pStyle w:val="TableParagraph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E.Gotha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42726627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afmgqgioyg</w:t>
            </w: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</w:p>
        </w:tc>
      </w:tr>
      <w:tr w:rsidR="005A224B" w:rsidRPr="00631596" w:rsidTr="00631596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OC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18CST51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Theory of Computation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pStyle w:val="TableParagraph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R.C. Suganth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42350051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ekfqu37rid</w:t>
            </w:r>
          </w:p>
        </w:tc>
        <w:tc>
          <w:tcPr>
            <w:tcW w:w="4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5A224B" w:rsidRPr="00631596" w:rsidTr="00631596">
        <w:trPr>
          <w:trHeight w:val="260"/>
        </w:trPr>
        <w:tc>
          <w:tcPr>
            <w:tcW w:w="540" w:type="dxa"/>
            <w:tcBorders>
              <w:left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CST53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Distributed Systems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pStyle w:val="TableParagraph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 M. Sangeetha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73727254</w:t>
            </w:r>
          </w:p>
        </w:tc>
        <w:tc>
          <w:tcPr>
            <w:tcW w:w="382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geqvboaeft</w:t>
            </w:r>
          </w:p>
        </w:tc>
        <w:tc>
          <w:tcPr>
            <w:tcW w:w="479" w:type="dxa"/>
            <w:tcBorders>
              <w:left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5A224B" w:rsidRPr="00631596" w:rsidTr="00631596">
        <w:trPr>
          <w:trHeight w:val="260"/>
        </w:trPr>
        <w:tc>
          <w:tcPr>
            <w:tcW w:w="540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JP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18ITO02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Advanced Java Programming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pStyle w:val="TableParagraph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 M. Geetha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89241573</w:t>
            </w:r>
          </w:p>
        </w:tc>
        <w:tc>
          <w:tcPr>
            <w:tcW w:w="382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hrudtygzfa</w:t>
            </w:r>
          </w:p>
        </w:tc>
        <w:tc>
          <w:tcPr>
            <w:tcW w:w="479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5A224B" w:rsidRPr="00631596" w:rsidTr="00631596">
        <w:trPr>
          <w:trHeight w:val="338"/>
        </w:trPr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MEO01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newable Energy Sources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pStyle w:val="TableParagraph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  <w:lang w:val="en-IN"/>
              </w:rPr>
              <w:t>Mr.A.Saravana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89467617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gbjp6nqkqr</w:t>
            </w:r>
          </w:p>
        </w:tc>
        <w:tc>
          <w:tcPr>
            <w:tcW w:w="47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A224B" w:rsidRPr="00631596" w:rsidTr="00631596">
        <w:trPr>
          <w:trHeight w:val="260"/>
        </w:trPr>
        <w:tc>
          <w:tcPr>
            <w:tcW w:w="540" w:type="dxa"/>
            <w:tcBorders>
              <w:left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CN LAB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18ITL51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Computer Network Laboratory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pStyle w:val="TableParagraph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S.K. Nivetha</w:t>
            </w:r>
          </w:p>
          <w:p w:rsidR="005A224B" w:rsidRPr="00631596" w:rsidRDefault="005A224B" w:rsidP="00631596">
            <w:pPr>
              <w:pStyle w:val="TableParagraph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Ms. S. Ramya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65038739</w:t>
            </w:r>
          </w:p>
          <w:p w:rsidR="005A224B" w:rsidRPr="00631596" w:rsidRDefault="005A224B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87080129</w:t>
            </w:r>
          </w:p>
        </w:tc>
        <w:tc>
          <w:tcPr>
            <w:tcW w:w="3827" w:type="dxa"/>
            <w:tcBorders>
              <w:left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fqfbb7evkr</w:t>
            </w:r>
          </w:p>
          <w:p w:rsidR="005A224B" w:rsidRPr="00631596" w:rsidRDefault="005A224B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aazarlbnjh</w:t>
            </w:r>
          </w:p>
        </w:tc>
        <w:tc>
          <w:tcPr>
            <w:tcW w:w="479" w:type="dxa"/>
            <w:tcBorders>
              <w:left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5A224B" w:rsidRPr="00631596" w:rsidTr="00631596">
        <w:trPr>
          <w:trHeight w:val="260"/>
        </w:trPr>
        <w:tc>
          <w:tcPr>
            <w:tcW w:w="540" w:type="dxa"/>
            <w:tcBorders>
              <w:left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WT LAB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18ITL52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Web Technology Laboratory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pStyle w:val="TableParagraph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r. K. Devendran</w:t>
            </w:r>
          </w:p>
          <w:p w:rsidR="005A224B" w:rsidRPr="00631596" w:rsidRDefault="005A224B" w:rsidP="00631596">
            <w:pPr>
              <w:pStyle w:val="TableParagraph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Ms.N.Sasipriy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42504690</w:t>
            </w:r>
          </w:p>
          <w:p w:rsidR="005A224B" w:rsidRPr="00631596" w:rsidRDefault="005A224B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76798392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hwryznlfsd</w:t>
            </w:r>
          </w:p>
          <w:p w:rsidR="005A224B" w:rsidRPr="00631596" w:rsidRDefault="005A224B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et6mte37ph</w:t>
            </w:r>
          </w:p>
        </w:tc>
        <w:tc>
          <w:tcPr>
            <w:tcW w:w="479" w:type="dxa"/>
            <w:tcBorders>
              <w:left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ind w:left="-108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992421" w:rsidRPr="00631596" w:rsidTr="00631596">
        <w:trPr>
          <w:trHeight w:val="281"/>
        </w:trPr>
        <w:tc>
          <w:tcPr>
            <w:tcW w:w="540" w:type="dxa"/>
            <w:tcBorders>
              <w:left w:val="single" w:sz="4" w:space="0" w:color="auto"/>
              <w:right w:val="single" w:sz="4" w:space="0" w:color="auto"/>
            </w:tcBorders>
          </w:tcPr>
          <w:p w:rsidR="00992421" w:rsidRPr="00631596" w:rsidRDefault="00992421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  <w:p w:rsidR="00992421" w:rsidRPr="00631596" w:rsidRDefault="00992421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2421" w:rsidRPr="00631596" w:rsidRDefault="00992421" w:rsidP="00631596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PST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2421" w:rsidRPr="00631596" w:rsidRDefault="00992421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2421" w:rsidRPr="00631596" w:rsidRDefault="00992421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Professional Skills Training</w:t>
            </w: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2421" w:rsidRPr="00631596" w:rsidRDefault="00992421" w:rsidP="0063159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r. S. Senthilkumar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992421" w:rsidRPr="00631596" w:rsidRDefault="0099242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44319025</w:t>
            </w:r>
          </w:p>
        </w:tc>
        <w:tc>
          <w:tcPr>
            <w:tcW w:w="3827" w:type="dxa"/>
            <w:tcBorders>
              <w:left w:val="single" w:sz="4" w:space="0" w:color="auto"/>
              <w:right w:val="single" w:sz="4" w:space="0" w:color="auto"/>
            </w:tcBorders>
          </w:tcPr>
          <w:p w:rsidR="00992421" w:rsidRPr="00631596" w:rsidRDefault="00992421" w:rsidP="0063159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ttps://meet.google.com/lookup/fqbx65jtv3</w:t>
            </w:r>
          </w:p>
        </w:tc>
        <w:tc>
          <w:tcPr>
            <w:tcW w:w="479" w:type="dxa"/>
            <w:tcBorders>
              <w:left w:val="single" w:sz="4" w:space="0" w:color="auto"/>
              <w:right w:val="single" w:sz="4" w:space="0" w:color="auto"/>
            </w:tcBorders>
          </w:tcPr>
          <w:p w:rsidR="00992421" w:rsidRPr="00631596" w:rsidRDefault="00992421" w:rsidP="0063159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5A224B" w:rsidRPr="00631596" w:rsidTr="00631596">
        <w:trPr>
          <w:trHeight w:val="260"/>
        </w:trPr>
        <w:tc>
          <w:tcPr>
            <w:tcW w:w="1095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sz w:val="20"/>
                <w:szCs w:val="20"/>
              </w:rPr>
              <w:t>Total Hours</w:t>
            </w:r>
          </w:p>
        </w:tc>
        <w:tc>
          <w:tcPr>
            <w:tcW w:w="4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A224B" w:rsidRPr="00631596" w:rsidRDefault="005A224B" w:rsidP="00631596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3159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</w:tr>
    </w:tbl>
    <w:p w:rsidR="005A224B" w:rsidRDefault="005A224B" w:rsidP="0070431A">
      <w:pPr>
        <w:rPr>
          <w:rFonts w:ascii="Times New Roman" w:hAnsi="Times New Roman" w:cs="Times New Roman"/>
          <w:sz w:val="24"/>
          <w:szCs w:val="24"/>
        </w:rPr>
      </w:pPr>
    </w:p>
    <w:p w:rsidR="00631596" w:rsidRDefault="00631596" w:rsidP="006315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Timetable Incharg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HOD/CSE</w:t>
      </w:r>
    </w:p>
    <w:tbl>
      <w:tblPr>
        <w:tblW w:w="10314" w:type="dxa"/>
        <w:jc w:val="center"/>
        <w:tblLayout w:type="fixed"/>
        <w:tblLook w:val="04A0"/>
      </w:tblPr>
      <w:tblGrid>
        <w:gridCol w:w="1890"/>
        <w:gridCol w:w="1676"/>
        <w:gridCol w:w="1614"/>
        <w:gridCol w:w="1651"/>
        <w:gridCol w:w="1807"/>
        <w:gridCol w:w="1676"/>
      </w:tblGrid>
      <w:tr w:rsidR="00E00F56" w:rsidRPr="00B64E19" w:rsidTr="001E4D7A">
        <w:trPr>
          <w:trHeight w:val="349"/>
          <w:jc w:val="center"/>
        </w:trPr>
        <w:tc>
          <w:tcPr>
            <w:tcW w:w="1031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992421" w:rsidRDefault="00992421" w:rsidP="00B762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lastRenderedPageBreak/>
              <w:t>KONGU ENGINEERING COLLEGE, PERUNDURAI</w:t>
            </w:r>
          </w:p>
          <w:p w:rsidR="00E00F56" w:rsidRPr="00B64E19" w:rsidRDefault="00E00F56" w:rsidP="00B762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Academic Year 2020 - 2021 (ODD Semester)</w:t>
            </w:r>
          </w:p>
        </w:tc>
      </w:tr>
      <w:tr w:rsidR="00E00F56" w:rsidRPr="00B64E19" w:rsidTr="001E4D7A">
        <w:trPr>
          <w:trHeight w:val="768"/>
          <w:jc w:val="center"/>
        </w:trPr>
        <w:tc>
          <w:tcPr>
            <w:tcW w:w="1031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E00F56" w:rsidRPr="00215C47" w:rsidRDefault="00E00F56" w:rsidP="00B762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</w:pPr>
            <w:r w:rsidRPr="00215C4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  <w:t>Online Class Schedule  for Second  Year ( BE)</w:t>
            </w:r>
          </w:p>
        </w:tc>
      </w:tr>
      <w:tr w:rsidR="00E00F56" w:rsidRPr="00B64E19" w:rsidTr="001E4D7A">
        <w:trPr>
          <w:trHeight w:val="349"/>
          <w:jc w:val="center"/>
        </w:trPr>
        <w:tc>
          <w:tcPr>
            <w:tcW w:w="35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00F56" w:rsidRPr="00B64E19" w:rsidRDefault="00E00F56" w:rsidP="00B7622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rogramme : BE</w:t>
            </w:r>
          </w:p>
        </w:tc>
        <w:tc>
          <w:tcPr>
            <w:tcW w:w="3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00F56" w:rsidRPr="00B64E19" w:rsidRDefault="00E00F56" w:rsidP="00B7622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Branch: CSE</w:t>
            </w:r>
          </w:p>
        </w:tc>
        <w:tc>
          <w:tcPr>
            <w:tcW w:w="1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00F56" w:rsidRPr="00B64E19" w:rsidRDefault="00E00F56" w:rsidP="00F27BF2">
            <w:pPr>
              <w:spacing w:after="0" w:line="240" w:lineRule="auto"/>
              <w:ind w:left="-142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Year: </w:t>
            </w:r>
            <w:r w:rsidR="00F27BF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II</w:t>
            </w:r>
          </w:p>
        </w:tc>
        <w:tc>
          <w:tcPr>
            <w:tcW w:w="16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E00F56" w:rsidRPr="00B64E19" w:rsidRDefault="00E00F56" w:rsidP="00B7622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ection: A</w:t>
            </w:r>
          </w:p>
        </w:tc>
      </w:tr>
      <w:tr w:rsidR="00E00F56" w:rsidRPr="00B64E19" w:rsidTr="001E4D7A">
        <w:trPr>
          <w:trHeight w:val="654"/>
          <w:jc w:val="center"/>
        </w:trPr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:rsidR="00E00F56" w:rsidRPr="00B64E19" w:rsidRDefault="00E00F56" w:rsidP="00B7622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YS</w:t>
            </w:r>
          </w:p>
        </w:tc>
        <w:tc>
          <w:tcPr>
            <w:tcW w:w="16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E00F56" w:rsidRPr="00B64E19" w:rsidRDefault="00E00F56" w:rsidP="00B7622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9.00 AM - 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>9.45 AM</w:t>
            </w:r>
          </w:p>
        </w:tc>
        <w:tc>
          <w:tcPr>
            <w:tcW w:w="16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E00F56" w:rsidRPr="00B64E19" w:rsidRDefault="00E00F56" w:rsidP="00B7622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0.00 AM - 10.45 AM</w:t>
            </w:r>
          </w:p>
        </w:tc>
        <w:tc>
          <w:tcPr>
            <w:tcW w:w="16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E00F56" w:rsidRPr="00B64E19" w:rsidRDefault="00E00F56" w:rsidP="00B7622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.00 AM -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 xml:space="preserve"> 11.45 AM</w:t>
            </w:r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E00F56" w:rsidRPr="00B64E19" w:rsidRDefault="00E00F56" w:rsidP="00B7622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.00 NOON -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 xml:space="preserve"> 12.45 PM</w:t>
            </w:r>
          </w:p>
        </w:tc>
        <w:tc>
          <w:tcPr>
            <w:tcW w:w="16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hideMark/>
          </w:tcPr>
          <w:p w:rsidR="00E00F56" w:rsidRPr="00B64E19" w:rsidRDefault="00E00F56" w:rsidP="00B7622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2.00 PM - 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>2.45 PM</w:t>
            </w:r>
          </w:p>
        </w:tc>
      </w:tr>
      <w:tr w:rsidR="00E00F56" w:rsidRPr="00B64E19" w:rsidTr="001E4D7A">
        <w:trPr>
          <w:trHeight w:val="654"/>
          <w:jc w:val="center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:rsidR="00E00F56" w:rsidRPr="00B64E19" w:rsidRDefault="00E00F56" w:rsidP="00B7622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ONDAY</w:t>
            </w:r>
          </w:p>
        </w:tc>
        <w:tc>
          <w:tcPr>
            <w:tcW w:w="16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0F56" w:rsidRPr="00B64E19" w:rsidRDefault="00E00F56" w:rsidP="00030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PD</w:t>
            </w:r>
          </w:p>
        </w:tc>
        <w:tc>
          <w:tcPr>
            <w:tcW w:w="1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00F56" w:rsidRPr="00B64E19" w:rsidRDefault="00E00F56" w:rsidP="00030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00F56" w:rsidRPr="00B64E19" w:rsidRDefault="00E00F56" w:rsidP="00030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M</w:t>
            </w:r>
          </w:p>
        </w:tc>
        <w:tc>
          <w:tcPr>
            <w:tcW w:w="1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00F56" w:rsidRPr="00B64E19" w:rsidRDefault="00E00F56" w:rsidP="00030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</w:p>
        </w:tc>
        <w:tc>
          <w:tcPr>
            <w:tcW w:w="16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0F56" w:rsidRPr="00B64E19" w:rsidRDefault="00E00F56" w:rsidP="00030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OPS</w:t>
            </w:r>
          </w:p>
        </w:tc>
      </w:tr>
      <w:tr w:rsidR="00E00F56" w:rsidRPr="00B64E19" w:rsidTr="001E4D7A">
        <w:trPr>
          <w:trHeight w:val="654"/>
          <w:jc w:val="center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:rsidR="00E00F56" w:rsidRPr="00B64E19" w:rsidRDefault="00E00F56" w:rsidP="00B7622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UESDAY</w:t>
            </w:r>
          </w:p>
        </w:tc>
        <w:tc>
          <w:tcPr>
            <w:tcW w:w="16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0F56" w:rsidRPr="00B64E19" w:rsidRDefault="00E00F56" w:rsidP="00030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</w:p>
        </w:tc>
        <w:tc>
          <w:tcPr>
            <w:tcW w:w="1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00F56" w:rsidRPr="00B64E19" w:rsidRDefault="00E00F56" w:rsidP="00030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M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00F56" w:rsidRPr="00B64E19" w:rsidRDefault="00E00F56" w:rsidP="00030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OPS</w:t>
            </w:r>
          </w:p>
        </w:tc>
        <w:tc>
          <w:tcPr>
            <w:tcW w:w="18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00F56" w:rsidRPr="00B64E19" w:rsidRDefault="00E00F56" w:rsidP="00030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6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0F56" w:rsidRPr="00B64E19" w:rsidRDefault="00E00F56" w:rsidP="00030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PD</w:t>
            </w:r>
          </w:p>
        </w:tc>
      </w:tr>
      <w:tr w:rsidR="00BC23C9" w:rsidRPr="00B64E19" w:rsidTr="001E4D7A">
        <w:trPr>
          <w:trHeight w:val="654"/>
          <w:jc w:val="center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:rsidR="00BC23C9" w:rsidRPr="00B64E19" w:rsidRDefault="00BC23C9" w:rsidP="00B7622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EDNESDAY</w:t>
            </w:r>
          </w:p>
        </w:tc>
        <w:tc>
          <w:tcPr>
            <w:tcW w:w="16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C23C9" w:rsidRPr="00B64E19" w:rsidRDefault="00BC23C9" w:rsidP="00030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M</w:t>
            </w:r>
          </w:p>
        </w:tc>
        <w:tc>
          <w:tcPr>
            <w:tcW w:w="1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C23C9" w:rsidRPr="00B64E19" w:rsidRDefault="00BC23C9" w:rsidP="00030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345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BC23C9" w:rsidRDefault="00BC23C9" w:rsidP="00BC23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  <w:p w:rsidR="00BC23C9" w:rsidRPr="00B64E19" w:rsidRDefault="00BC23C9" w:rsidP="00BC23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OPS LAB</w:t>
            </w:r>
          </w:p>
        </w:tc>
        <w:tc>
          <w:tcPr>
            <w:tcW w:w="16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C23C9" w:rsidRPr="00B64E19" w:rsidRDefault="00BC23C9" w:rsidP="00030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PD</w:t>
            </w:r>
          </w:p>
        </w:tc>
      </w:tr>
      <w:tr w:rsidR="00B47780" w:rsidRPr="00B64E19" w:rsidTr="001E4D7A">
        <w:trPr>
          <w:trHeight w:val="654"/>
          <w:jc w:val="center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:rsidR="00B47780" w:rsidRPr="00B64E19" w:rsidRDefault="00B47780" w:rsidP="00B7622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URSDAY</w:t>
            </w:r>
          </w:p>
        </w:tc>
        <w:tc>
          <w:tcPr>
            <w:tcW w:w="16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7780" w:rsidRPr="00B64E19" w:rsidRDefault="00BC23C9" w:rsidP="00030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PD</w:t>
            </w:r>
          </w:p>
        </w:tc>
        <w:tc>
          <w:tcPr>
            <w:tcW w:w="1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47780" w:rsidRPr="00B64E19" w:rsidRDefault="00BC23C9" w:rsidP="00030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OPS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47780" w:rsidRPr="00B64E19" w:rsidRDefault="00B47780" w:rsidP="00030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</w:p>
        </w:tc>
        <w:tc>
          <w:tcPr>
            <w:tcW w:w="18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B47780" w:rsidRPr="00B64E19" w:rsidRDefault="00B47780" w:rsidP="00030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6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B47780" w:rsidRPr="00B64E19" w:rsidRDefault="00B47780" w:rsidP="00030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OPS</w:t>
            </w:r>
          </w:p>
        </w:tc>
      </w:tr>
      <w:tr w:rsidR="00E00F56" w:rsidRPr="00B64E19" w:rsidTr="001E4D7A">
        <w:trPr>
          <w:trHeight w:val="654"/>
          <w:jc w:val="center"/>
        </w:trPr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hideMark/>
          </w:tcPr>
          <w:p w:rsidR="00E00F56" w:rsidRPr="00B64E19" w:rsidRDefault="00E00F56" w:rsidP="00B7622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RIDAY</w:t>
            </w:r>
          </w:p>
        </w:tc>
        <w:tc>
          <w:tcPr>
            <w:tcW w:w="16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0F56" w:rsidRPr="00B64E19" w:rsidRDefault="00E00F56" w:rsidP="00030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M</w:t>
            </w:r>
          </w:p>
        </w:tc>
        <w:tc>
          <w:tcPr>
            <w:tcW w:w="1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00F56" w:rsidRPr="00B64E19" w:rsidRDefault="00E00F56" w:rsidP="00030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PD</w:t>
            </w:r>
          </w:p>
        </w:tc>
        <w:tc>
          <w:tcPr>
            <w:tcW w:w="34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00F56" w:rsidRPr="00B64E19" w:rsidRDefault="00E00F56" w:rsidP="00030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 LAB</w:t>
            </w:r>
          </w:p>
        </w:tc>
        <w:tc>
          <w:tcPr>
            <w:tcW w:w="16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00F56" w:rsidRPr="00B64E19" w:rsidRDefault="00E00F56" w:rsidP="00030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</w:p>
        </w:tc>
      </w:tr>
    </w:tbl>
    <w:tbl>
      <w:tblPr>
        <w:tblpPr w:leftFromText="180" w:rightFromText="180" w:vertAnchor="text" w:horzAnchor="margin" w:tblpXSpec="center" w:tblpY="335"/>
        <w:tblW w:w="11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12"/>
        <w:gridCol w:w="732"/>
        <w:gridCol w:w="991"/>
        <w:gridCol w:w="1559"/>
        <w:gridCol w:w="1559"/>
        <w:gridCol w:w="1276"/>
        <w:gridCol w:w="3969"/>
        <w:gridCol w:w="567"/>
      </w:tblGrid>
      <w:tr w:rsidR="000160E1" w:rsidRPr="00B91E13" w:rsidTr="001E4D7A"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b/>
                <w:sz w:val="20"/>
                <w:szCs w:val="20"/>
              </w:rPr>
              <w:t>Sl.</w:t>
            </w:r>
          </w:p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b/>
                <w:sz w:val="20"/>
                <w:szCs w:val="20"/>
              </w:rPr>
              <w:t>No.</w:t>
            </w:r>
          </w:p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60E1" w:rsidRPr="00B91E13" w:rsidRDefault="000160E1" w:rsidP="001E4D7A">
            <w:pPr>
              <w:tabs>
                <w:tab w:val="left" w:pos="84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b/>
                <w:sz w:val="20"/>
                <w:szCs w:val="20"/>
              </w:rPr>
              <w:t>Abb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b/>
                <w:sz w:val="20"/>
                <w:szCs w:val="20"/>
              </w:rPr>
              <w:t>Course</w:t>
            </w:r>
          </w:p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b/>
                <w:sz w:val="20"/>
                <w:szCs w:val="20"/>
              </w:rPr>
              <w:t>Cod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ind w:right="-118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b/>
                <w:sz w:val="20"/>
                <w:szCs w:val="20"/>
              </w:rPr>
              <w:t>Course Nam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60E1" w:rsidRPr="00B91E13" w:rsidRDefault="000160E1" w:rsidP="001E4D7A">
            <w:pPr>
              <w:pStyle w:val="Default"/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/>
            </w:tblPr>
            <w:tblGrid>
              <w:gridCol w:w="2267"/>
              <w:gridCol w:w="2267"/>
            </w:tblGrid>
            <w:tr w:rsidR="000160E1" w:rsidRPr="00B91E13" w:rsidTr="000A4870">
              <w:trPr>
                <w:trHeight w:val="84"/>
              </w:trPr>
              <w:tc>
                <w:tcPr>
                  <w:tcW w:w="2267" w:type="dxa"/>
                </w:tcPr>
                <w:p w:rsidR="000160E1" w:rsidRPr="00B91E13" w:rsidRDefault="000160E1" w:rsidP="001E4D7A">
                  <w:pPr>
                    <w:pStyle w:val="Default"/>
                    <w:framePr w:hSpace="180" w:wrap="around" w:vAnchor="text" w:hAnchor="margin" w:xAlign="center" w:y="335"/>
                    <w:spacing w:line="360" w:lineRule="auto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B91E1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Faculty Name</w:t>
                  </w:r>
                </w:p>
              </w:tc>
              <w:tc>
                <w:tcPr>
                  <w:tcW w:w="2267" w:type="dxa"/>
                </w:tcPr>
                <w:p w:rsidR="000160E1" w:rsidRPr="00B91E13" w:rsidRDefault="000160E1" w:rsidP="001E4D7A">
                  <w:pPr>
                    <w:pStyle w:val="Default"/>
                    <w:framePr w:hSpace="180" w:wrap="around" w:vAnchor="text" w:hAnchor="margin" w:xAlign="center" w:y="335"/>
                    <w:spacing w:line="360" w:lineRule="auto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</w:p>
              </w:tc>
            </w:tr>
          </w:tbl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ind w:right="-118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b/>
                <w:sz w:val="20"/>
                <w:szCs w:val="20"/>
              </w:rPr>
              <w:t>Mobile No.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160E1" w:rsidRPr="00B91E13" w:rsidRDefault="000160E1" w:rsidP="001E4D7A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b/>
                <w:sz w:val="20"/>
                <w:szCs w:val="20"/>
              </w:rPr>
              <w:t>Google Meet ID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b/>
                <w:sz w:val="20"/>
                <w:szCs w:val="20"/>
              </w:rPr>
              <w:t>No. of Hrs per week</w:t>
            </w:r>
          </w:p>
        </w:tc>
      </w:tr>
      <w:tr w:rsidR="000160E1" w:rsidRPr="00B91E13" w:rsidTr="001E4D7A">
        <w:trPr>
          <w:trHeight w:val="26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M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MAT3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Discrete Mathematic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pStyle w:val="TableParagraph"/>
              <w:spacing w:before="143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A. Manimara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9965398712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https://meet.google.com/lookup/gigirrgulh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0160E1" w:rsidRPr="00B91E13" w:rsidTr="001E4D7A">
        <w:trPr>
          <w:trHeight w:val="26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PD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18ITC3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Digital Principles and Desig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pStyle w:val="TableParagraph"/>
              <w:spacing w:before="143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r. T. Kumarave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9842739296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https://meet.google.com/lookup/cqtob2joex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9273E2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0160E1" w:rsidRPr="00B91E13" w:rsidTr="001E4D7A">
        <w:trPr>
          <w:trHeight w:val="26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S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18CST3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Data Structur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pStyle w:val="TableParagraph"/>
              <w:spacing w:before="143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 S. Mohana</w:t>
            </w:r>
            <w:r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</w:t>
            </w:r>
            <w:r w:rsidRPr="00B91E1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Sarany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994297449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https://meet.google.com/lookup/hlmsouwkdb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0160E1" w:rsidRPr="00B91E13" w:rsidTr="001E4D7A">
        <w:trPr>
          <w:trHeight w:val="260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18CST3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Computer Organiza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pStyle w:val="TableParagraph"/>
              <w:spacing w:before="143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S.Mallig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984227878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60E1" w:rsidRPr="00B91E13" w:rsidRDefault="00DA2237" w:rsidP="001E4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52" w:tgtFrame="_blank" w:history="1">
              <w:r w:rsidR="000160E1" w:rsidRPr="00B91E13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do4vpikzbx</w:t>
              </w:r>
            </w:hyperlink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0160E1" w:rsidRPr="00B91E13" w:rsidTr="001E4D7A">
        <w:trPr>
          <w:trHeight w:val="260"/>
        </w:trPr>
        <w:tc>
          <w:tcPr>
            <w:tcW w:w="51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OPS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18CST3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Object Oriented Programming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pStyle w:val="TableParagraph"/>
              <w:spacing w:before="143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 PCD Kalaivaani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9659447988</w:t>
            </w:r>
          </w:p>
        </w:tc>
        <w:tc>
          <w:tcPr>
            <w:tcW w:w="39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DA2237" w:rsidP="001E4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53" w:tgtFrame="_blank" w:history="1">
              <w:r w:rsidR="000160E1" w:rsidRPr="00B91E13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chdtgkhpqk</w:t>
              </w:r>
            </w:hyperlink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0160E1" w:rsidRPr="00B91E13" w:rsidTr="001E4D7A">
        <w:trPr>
          <w:trHeight w:val="338"/>
        </w:trPr>
        <w:tc>
          <w:tcPr>
            <w:tcW w:w="5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S LAB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18CSL3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Data Structures Laborator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pStyle w:val="TableParagraph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 S. MohanaSaranya</w:t>
            </w:r>
          </w:p>
          <w:p w:rsidR="000160E1" w:rsidRPr="00B91E13" w:rsidRDefault="000160E1" w:rsidP="001E4D7A">
            <w:pPr>
              <w:pStyle w:val="TableParagraph"/>
              <w:spacing w:before="28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K.Dines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9942974490</w:t>
            </w:r>
          </w:p>
          <w:p w:rsidR="000160E1" w:rsidRPr="00B91E13" w:rsidRDefault="000160E1" w:rsidP="001E4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9944846480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https://meet.google.com/lookup/hlmsouwkdb</w:t>
            </w:r>
          </w:p>
          <w:p w:rsidR="000160E1" w:rsidRPr="00B91E13" w:rsidRDefault="000160E1" w:rsidP="001E4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https://meet.google.com/lookup/g3owx3tpib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0160E1" w:rsidRPr="00B91E13" w:rsidTr="001E4D7A">
        <w:trPr>
          <w:trHeight w:val="260"/>
        </w:trPr>
        <w:tc>
          <w:tcPr>
            <w:tcW w:w="512" w:type="dxa"/>
            <w:tcBorders>
              <w:left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OPS LAB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18CSL3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Object Oriented Programming Laborator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pStyle w:val="TableParagraph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Ms. PCD Kalaivaani</w:t>
            </w:r>
          </w:p>
          <w:p w:rsidR="000160E1" w:rsidRPr="00B91E13" w:rsidRDefault="000160E1" w:rsidP="001E4D7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Ms.Van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Rajasekar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9659447988</w:t>
            </w:r>
          </w:p>
          <w:p w:rsidR="000160E1" w:rsidRPr="00B91E13" w:rsidRDefault="000160E1" w:rsidP="001E4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9489453214</w:t>
            </w:r>
          </w:p>
        </w:tc>
        <w:tc>
          <w:tcPr>
            <w:tcW w:w="3969" w:type="dxa"/>
            <w:tcBorders>
              <w:left w:val="single" w:sz="4" w:space="0" w:color="auto"/>
              <w:right w:val="single" w:sz="4" w:space="0" w:color="auto"/>
            </w:tcBorders>
          </w:tcPr>
          <w:p w:rsidR="000160E1" w:rsidRPr="00B91E13" w:rsidRDefault="00DA2237" w:rsidP="001E4D7A">
            <w:pPr>
              <w:rPr>
                <w:rStyle w:val="Hyperlink"/>
                <w:rFonts w:ascii="Times New Roman" w:hAnsi="Times New Roman" w:cs="Times New Roman"/>
                <w:sz w:val="20"/>
                <w:szCs w:val="20"/>
              </w:rPr>
            </w:pPr>
            <w:hyperlink r:id="rId54" w:tgtFrame="_blank" w:history="1">
              <w:r w:rsidR="000160E1" w:rsidRPr="00B91E13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chdtgkhpqk</w:t>
              </w:r>
            </w:hyperlink>
          </w:p>
          <w:p w:rsidR="000160E1" w:rsidRPr="00B91E13" w:rsidRDefault="00DA2237" w:rsidP="001E4D7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hyperlink r:id="rId55" w:tgtFrame="_blank" w:history="1">
              <w:r w:rsidR="000160E1" w:rsidRPr="00B91E13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atqpcgisc4</w:t>
              </w:r>
            </w:hyperlink>
          </w:p>
        </w:tc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</w:tcPr>
          <w:p w:rsidR="000160E1" w:rsidRPr="00B91E13" w:rsidRDefault="009273E2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0160E1" w:rsidRPr="00B91E13" w:rsidTr="001E4D7A">
        <w:trPr>
          <w:trHeight w:val="260"/>
        </w:trPr>
        <w:tc>
          <w:tcPr>
            <w:tcW w:w="1059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sz w:val="20"/>
                <w:szCs w:val="20"/>
              </w:rPr>
              <w:t>Total Hours</w:t>
            </w: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160E1" w:rsidRPr="00B91E13" w:rsidRDefault="000160E1" w:rsidP="001E4D7A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91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</w:tr>
    </w:tbl>
    <w:p w:rsidR="00194F2E" w:rsidRDefault="00194F2E" w:rsidP="00194F2E">
      <w:pPr>
        <w:rPr>
          <w:rFonts w:ascii="Times New Roman" w:hAnsi="Times New Roman" w:cs="Times New Roman"/>
        </w:rPr>
      </w:pPr>
    </w:p>
    <w:p w:rsidR="00194F2E" w:rsidRDefault="00194F2E" w:rsidP="00194F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metable Incharg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HOD/CSE</w:t>
      </w:r>
    </w:p>
    <w:p w:rsidR="00280E13" w:rsidRDefault="00280E13" w:rsidP="00194F2E">
      <w:pPr>
        <w:rPr>
          <w:rFonts w:ascii="Times New Roman" w:hAnsi="Times New Roman" w:cs="Times New Roman"/>
        </w:rPr>
      </w:pPr>
    </w:p>
    <w:p w:rsidR="00280E13" w:rsidRDefault="00280E13">
      <w:pPr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80" w:rightFromText="180" w:vertAnchor="text" w:horzAnchor="margin" w:tblpXSpec="center" w:tblpY="-6424"/>
        <w:tblW w:w="10138" w:type="dxa"/>
        <w:tblLayout w:type="fixed"/>
        <w:tblLook w:val="04A0"/>
      </w:tblPr>
      <w:tblGrid>
        <w:gridCol w:w="1025"/>
        <w:gridCol w:w="1670"/>
        <w:gridCol w:w="1481"/>
        <w:gridCol w:w="1451"/>
        <w:gridCol w:w="10"/>
        <w:gridCol w:w="1424"/>
        <w:gridCol w:w="1622"/>
        <w:gridCol w:w="1455"/>
      </w:tblGrid>
      <w:tr w:rsidR="00280E13" w:rsidRPr="00B64E19" w:rsidTr="00C8174E">
        <w:trPr>
          <w:trHeight w:val="293"/>
        </w:trPr>
        <w:tc>
          <w:tcPr>
            <w:tcW w:w="1013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80E13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  <w:p w:rsidR="00280E13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  <w:p w:rsidR="00280E13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KONGU ENGINEERING COLLEGE, PERUNDURAI</w:t>
            </w:r>
          </w:p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Academic Year 2020 - 2021 (ODD Semester)</w:t>
            </w:r>
          </w:p>
        </w:tc>
      </w:tr>
      <w:tr w:rsidR="00280E13" w:rsidRPr="00215C47" w:rsidTr="00C8174E">
        <w:trPr>
          <w:trHeight w:val="645"/>
        </w:trPr>
        <w:tc>
          <w:tcPr>
            <w:tcW w:w="1013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80E13" w:rsidRPr="00215C47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</w:pPr>
            <w:r w:rsidRPr="00215C4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  <w:t>Online Class Schedule  for Second  Year ( BE)</w:t>
            </w:r>
          </w:p>
        </w:tc>
      </w:tr>
      <w:tr w:rsidR="00280E13" w:rsidRPr="00B64E19" w:rsidTr="00C8174E">
        <w:trPr>
          <w:gridBefore w:val="1"/>
          <w:wBefore w:w="1025" w:type="dxa"/>
          <w:trHeight w:val="293"/>
        </w:trPr>
        <w:tc>
          <w:tcPr>
            <w:tcW w:w="31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80E13" w:rsidRPr="00B64E19" w:rsidRDefault="00280E13" w:rsidP="00280E1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rogramme : BE</w:t>
            </w:r>
          </w:p>
        </w:tc>
        <w:tc>
          <w:tcPr>
            <w:tcW w:w="288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80E13" w:rsidRPr="00B64E19" w:rsidRDefault="00280E13" w:rsidP="00280E1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Branch: CSE</w:t>
            </w:r>
          </w:p>
        </w:tc>
        <w:tc>
          <w:tcPr>
            <w:tcW w:w="1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80E13" w:rsidRPr="00B64E19" w:rsidRDefault="00280E13" w:rsidP="00280E1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Year: II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80E13" w:rsidRPr="00B64E19" w:rsidRDefault="00280E13" w:rsidP="00280E1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Section: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B</w:t>
            </w:r>
          </w:p>
        </w:tc>
      </w:tr>
      <w:tr w:rsidR="00280E13" w:rsidRPr="00B64E19" w:rsidTr="00C8174E">
        <w:trPr>
          <w:gridBefore w:val="1"/>
          <w:wBefore w:w="1025" w:type="dxa"/>
          <w:trHeight w:val="548"/>
        </w:trPr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YS</w:t>
            </w:r>
          </w:p>
        </w:tc>
        <w:tc>
          <w:tcPr>
            <w:tcW w:w="14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9.00 AM - 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>9.45 AM</w:t>
            </w:r>
          </w:p>
        </w:tc>
        <w:tc>
          <w:tcPr>
            <w:tcW w:w="146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0.00 AM - 10.45 AM</w:t>
            </w:r>
          </w:p>
        </w:tc>
        <w:tc>
          <w:tcPr>
            <w:tcW w:w="1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.00 AM -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 xml:space="preserve"> 11.45 AM</w:t>
            </w:r>
          </w:p>
        </w:tc>
        <w:tc>
          <w:tcPr>
            <w:tcW w:w="16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.00 NOON -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 xml:space="preserve"> 12.45 PM</w:t>
            </w:r>
          </w:p>
        </w:tc>
        <w:tc>
          <w:tcPr>
            <w:tcW w:w="14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2.00 PM - 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>2.45 PM</w:t>
            </w:r>
          </w:p>
        </w:tc>
      </w:tr>
      <w:tr w:rsidR="00280E13" w:rsidRPr="00B64E19" w:rsidTr="00C8174E">
        <w:trPr>
          <w:gridBefore w:val="1"/>
          <w:wBefore w:w="1025" w:type="dxa"/>
          <w:trHeight w:val="548"/>
        </w:trPr>
        <w:tc>
          <w:tcPr>
            <w:tcW w:w="16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ONDAY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PD</w:t>
            </w:r>
          </w:p>
        </w:tc>
        <w:tc>
          <w:tcPr>
            <w:tcW w:w="14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M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OPS</w:t>
            </w:r>
          </w:p>
        </w:tc>
      </w:tr>
      <w:tr w:rsidR="00280E13" w:rsidRPr="00B64E19" w:rsidTr="00C8174E">
        <w:trPr>
          <w:gridBefore w:val="1"/>
          <w:wBefore w:w="1025" w:type="dxa"/>
          <w:trHeight w:val="548"/>
        </w:trPr>
        <w:tc>
          <w:tcPr>
            <w:tcW w:w="16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UESDAY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</w:p>
        </w:tc>
        <w:tc>
          <w:tcPr>
            <w:tcW w:w="14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M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OPS</w:t>
            </w:r>
          </w:p>
        </w:tc>
        <w:tc>
          <w:tcPr>
            <w:tcW w:w="16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PD</w:t>
            </w:r>
          </w:p>
        </w:tc>
      </w:tr>
      <w:tr w:rsidR="006F72A3" w:rsidRPr="00B64E19" w:rsidTr="00C8174E">
        <w:trPr>
          <w:gridBefore w:val="1"/>
          <w:wBefore w:w="1025" w:type="dxa"/>
          <w:trHeight w:val="548"/>
        </w:trPr>
        <w:tc>
          <w:tcPr>
            <w:tcW w:w="16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6F72A3" w:rsidRPr="00B64E19" w:rsidRDefault="006F72A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EDNESDAY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2A3" w:rsidRPr="00B64E19" w:rsidRDefault="006F72A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M</w:t>
            </w:r>
          </w:p>
        </w:tc>
        <w:tc>
          <w:tcPr>
            <w:tcW w:w="14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6F72A3" w:rsidRPr="00B64E19" w:rsidRDefault="006F72A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305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6F72A3" w:rsidRPr="00B64E19" w:rsidRDefault="006F72A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OPS LAB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72A3" w:rsidRPr="00B64E19" w:rsidRDefault="006F72A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PD</w:t>
            </w:r>
          </w:p>
        </w:tc>
      </w:tr>
      <w:tr w:rsidR="00280E13" w:rsidRPr="00B64E19" w:rsidTr="00C8174E">
        <w:trPr>
          <w:gridBefore w:val="1"/>
          <w:wBefore w:w="1025" w:type="dxa"/>
          <w:trHeight w:val="548"/>
        </w:trPr>
        <w:tc>
          <w:tcPr>
            <w:tcW w:w="16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URSDAY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0E13" w:rsidRPr="00B64E19" w:rsidRDefault="006F72A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PD</w:t>
            </w:r>
          </w:p>
        </w:tc>
        <w:tc>
          <w:tcPr>
            <w:tcW w:w="14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280E13" w:rsidRPr="00B64E19" w:rsidRDefault="006F72A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OPS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</w:p>
        </w:tc>
        <w:tc>
          <w:tcPr>
            <w:tcW w:w="16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4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OPS</w:t>
            </w:r>
          </w:p>
        </w:tc>
      </w:tr>
      <w:tr w:rsidR="00280E13" w:rsidRPr="00B64E19" w:rsidTr="00C8174E">
        <w:trPr>
          <w:gridBefore w:val="1"/>
          <w:wBefore w:w="1025" w:type="dxa"/>
          <w:trHeight w:val="548"/>
        </w:trPr>
        <w:tc>
          <w:tcPr>
            <w:tcW w:w="16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RIDAY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M</w:t>
            </w:r>
          </w:p>
        </w:tc>
        <w:tc>
          <w:tcPr>
            <w:tcW w:w="14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PD</w:t>
            </w:r>
          </w:p>
        </w:tc>
        <w:tc>
          <w:tcPr>
            <w:tcW w:w="304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 LAB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0E13" w:rsidRPr="00B64E19" w:rsidRDefault="00280E13" w:rsidP="00280E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</w:p>
        </w:tc>
      </w:tr>
    </w:tbl>
    <w:tbl>
      <w:tblPr>
        <w:tblW w:w="11248" w:type="dxa"/>
        <w:tblInd w:w="-1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67"/>
        <w:gridCol w:w="710"/>
        <w:gridCol w:w="992"/>
        <w:gridCol w:w="1701"/>
        <w:gridCol w:w="1559"/>
        <w:gridCol w:w="1276"/>
        <w:gridCol w:w="3827"/>
        <w:gridCol w:w="616"/>
      </w:tblGrid>
      <w:tr w:rsidR="000A4870" w:rsidRPr="00280E13" w:rsidTr="001403F0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80E13" w:rsidRPr="00280E13" w:rsidRDefault="00280E13" w:rsidP="000B6212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280E13" w:rsidRPr="00280E13" w:rsidRDefault="00280E13" w:rsidP="000B6212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b/>
                <w:sz w:val="20"/>
                <w:szCs w:val="20"/>
              </w:rPr>
              <w:t>Sl.</w:t>
            </w:r>
          </w:p>
          <w:p w:rsidR="00280E13" w:rsidRPr="00280E13" w:rsidRDefault="00280E13" w:rsidP="000B6212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b/>
                <w:sz w:val="20"/>
                <w:szCs w:val="20"/>
              </w:rPr>
              <w:t>No.</w:t>
            </w:r>
          </w:p>
          <w:p w:rsidR="00280E13" w:rsidRPr="00280E13" w:rsidRDefault="00280E13" w:rsidP="000B6212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80E13" w:rsidRPr="00280E13" w:rsidRDefault="00280E13" w:rsidP="000B6212">
            <w:pPr>
              <w:tabs>
                <w:tab w:val="left" w:pos="84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b/>
                <w:sz w:val="20"/>
                <w:szCs w:val="20"/>
              </w:rPr>
              <w:t>Abb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80E13" w:rsidRPr="00280E13" w:rsidRDefault="00280E13" w:rsidP="000B6212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b/>
                <w:sz w:val="20"/>
                <w:szCs w:val="20"/>
              </w:rPr>
              <w:t>Course</w:t>
            </w:r>
          </w:p>
          <w:p w:rsidR="00280E13" w:rsidRPr="00280E13" w:rsidRDefault="00280E13" w:rsidP="000B6212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b/>
                <w:sz w:val="20"/>
                <w:szCs w:val="20"/>
              </w:rPr>
              <w:t>Cod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80E13" w:rsidRPr="00280E13" w:rsidRDefault="00280E13" w:rsidP="000B6212">
            <w:pPr>
              <w:tabs>
                <w:tab w:val="left" w:pos="720"/>
              </w:tabs>
              <w:spacing w:after="0" w:line="360" w:lineRule="auto"/>
              <w:ind w:right="-118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b/>
                <w:sz w:val="20"/>
                <w:szCs w:val="20"/>
              </w:rPr>
              <w:t>Course Nam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80E13" w:rsidRPr="00280E13" w:rsidRDefault="00280E13" w:rsidP="000B6212">
            <w:pPr>
              <w:pStyle w:val="Default"/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/>
            </w:tblPr>
            <w:tblGrid>
              <w:gridCol w:w="2267"/>
              <w:gridCol w:w="2267"/>
            </w:tblGrid>
            <w:tr w:rsidR="00280E13" w:rsidRPr="00280E13" w:rsidTr="000A4870">
              <w:trPr>
                <w:trHeight w:val="84"/>
              </w:trPr>
              <w:tc>
                <w:tcPr>
                  <w:tcW w:w="2267" w:type="dxa"/>
                </w:tcPr>
                <w:p w:rsidR="00280E13" w:rsidRPr="00280E13" w:rsidRDefault="00280E13" w:rsidP="000B6212">
                  <w:pPr>
                    <w:pStyle w:val="Default"/>
                    <w:spacing w:line="360" w:lineRule="auto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280E1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Faculty Name</w:t>
                  </w:r>
                </w:p>
              </w:tc>
              <w:tc>
                <w:tcPr>
                  <w:tcW w:w="2267" w:type="dxa"/>
                </w:tcPr>
                <w:p w:rsidR="00280E13" w:rsidRPr="00280E13" w:rsidRDefault="00280E13" w:rsidP="000B6212">
                  <w:pPr>
                    <w:pStyle w:val="Default"/>
                    <w:spacing w:line="360" w:lineRule="auto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</w:p>
              </w:tc>
            </w:tr>
          </w:tbl>
          <w:p w:rsidR="00280E13" w:rsidRPr="00280E13" w:rsidRDefault="00280E13" w:rsidP="000B6212">
            <w:pPr>
              <w:tabs>
                <w:tab w:val="left" w:pos="720"/>
              </w:tabs>
              <w:spacing w:after="0" w:line="360" w:lineRule="auto"/>
              <w:ind w:right="-118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80E13" w:rsidRPr="00280E13" w:rsidRDefault="00280E13" w:rsidP="000B6212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b/>
                <w:sz w:val="20"/>
                <w:szCs w:val="20"/>
              </w:rPr>
              <w:t>Mobile No.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80E13" w:rsidRPr="00280E13" w:rsidRDefault="00280E13" w:rsidP="000B621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b/>
                <w:sz w:val="20"/>
                <w:szCs w:val="20"/>
              </w:rPr>
              <w:t>Google Meet ID</w:t>
            </w: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80E13" w:rsidRPr="00280E13" w:rsidRDefault="00280E13" w:rsidP="000B6212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b/>
                <w:sz w:val="20"/>
                <w:szCs w:val="20"/>
              </w:rPr>
              <w:t>No. of Hrs per week</w:t>
            </w:r>
          </w:p>
        </w:tc>
      </w:tr>
      <w:tr w:rsidR="000A4870" w:rsidRPr="00280E13" w:rsidTr="001403F0">
        <w:trPr>
          <w:trHeight w:val="26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MAT3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Discrete Mathematic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pStyle w:val="TableParagraph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 N. Suganya Bab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94923773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r w:rsidRPr="00280E13">
              <w:rPr>
                <w:rFonts w:ascii="Times New Roman" w:eastAsia="Times New Roman" w:hAnsi="Times New Roman" w:cs="Times New Roman"/>
                <w:sz w:val="20"/>
                <w:szCs w:val="20"/>
              </w:rPr>
              <w:t>https://meet.google.com/lookup/cr56szt5jc</w:t>
            </w: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0A4870" w:rsidRPr="00280E13" w:rsidTr="001403F0">
        <w:trPr>
          <w:trHeight w:val="26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PD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18ITC3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Digital Principles and Desig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pStyle w:val="TableParagraph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N. Krishnamoorth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86904557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r w:rsidRPr="00280E13">
              <w:rPr>
                <w:rFonts w:ascii="Times New Roman" w:eastAsia="Times New Roman" w:hAnsi="Times New Roman" w:cs="Times New Roman"/>
                <w:sz w:val="20"/>
                <w:szCs w:val="20"/>
              </w:rPr>
              <w:t>https://meet.google.com/lookup/fgaxvwubjv</w:t>
            </w: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3A5C84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0A4870" w:rsidRPr="00280E13" w:rsidTr="001403F0">
        <w:trPr>
          <w:trHeight w:val="26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18CST3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Data Structure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pStyle w:val="TableParagraph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K. Kousaly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42214795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80E13">
              <w:rPr>
                <w:rFonts w:ascii="Times New Roman" w:eastAsia="Times New Roman" w:hAnsi="Times New Roman" w:cs="Times New Roman"/>
                <w:sz w:val="20"/>
                <w:szCs w:val="20"/>
              </w:rPr>
              <w:t>https://meet.google.com/lookup/cffmtx6hfe</w:t>
            </w: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0A4870" w:rsidRPr="00280E13" w:rsidTr="001403F0">
        <w:trPr>
          <w:trHeight w:val="26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18CST3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Computer Organiza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pStyle w:val="TableParagraph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 S. Ramy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87080129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80E13">
              <w:rPr>
                <w:rFonts w:ascii="Times New Roman" w:eastAsia="Times New Roman" w:hAnsi="Times New Roman" w:cs="Times New Roman"/>
                <w:sz w:val="20"/>
                <w:szCs w:val="20"/>
              </w:rPr>
              <w:t>https://meet.google.com/lookup/evvpwkbirk</w:t>
            </w: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0A4870" w:rsidRPr="00280E13" w:rsidTr="001403F0">
        <w:trPr>
          <w:trHeight w:val="260"/>
        </w:trPr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OP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18CST3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Object Oriented Programming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Dr.P.Jayanthi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73898953</w:t>
            </w:r>
          </w:p>
        </w:tc>
        <w:tc>
          <w:tcPr>
            <w:tcW w:w="382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80E13">
              <w:rPr>
                <w:rFonts w:ascii="Times New Roman" w:eastAsia="Times New Roman" w:hAnsi="Times New Roman" w:cs="Times New Roman"/>
                <w:sz w:val="20"/>
                <w:szCs w:val="20"/>
              </w:rPr>
              <w:t>https://meet.google.com/lookup/hlf4uu47f4</w:t>
            </w:r>
          </w:p>
        </w:tc>
        <w:tc>
          <w:tcPr>
            <w:tcW w:w="6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0A4870" w:rsidRPr="00280E13" w:rsidTr="001403F0">
        <w:trPr>
          <w:trHeight w:val="338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S LAB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18CSL3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Data Structures Laborator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pStyle w:val="TableParagraph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K. Kousalya</w:t>
            </w:r>
          </w:p>
          <w:p w:rsidR="00280E13" w:rsidRPr="00280E13" w:rsidRDefault="00280E13" w:rsidP="00280E13">
            <w:pPr>
              <w:pStyle w:val="TableParagraph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E.Gothai</w:t>
            </w:r>
          </w:p>
          <w:p w:rsidR="00280E13" w:rsidRPr="00280E13" w:rsidRDefault="00280E13" w:rsidP="00280E13">
            <w:pPr>
              <w:pStyle w:val="TableParagraph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42214795</w:t>
            </w:r>
          </w:p>
          <w:p w:rsidR="00280E13" w:rsidRPr="00280E13" w:rsidRDefault="00280E13" w:rsidP="00280E1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4272667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B6212" w:rsidRDefault="00DA2237" w:rsidP="000B6212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56" w:history="1">
              <w:r w:rsidR="000B6212" w:rsidRPr="00016AFD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meet.google.com/lookup/c2spaadwfb</w:t>
              </w:r>
            </w:hyperlink>
          </w:p>
          <w:p w:rsidR="00280E13" w:rsidRPr="00280E13" w:rsidRDefault="001159EB" w:rsidP="00DA0E62">
            <w:pPr>
              <w:spacing w:after="0"/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ttps://meet.google.com/lookup/</w:t>
            </w:r>
            <w:r w:rsidR="00280E13" w:rsidRPr="00280E13">
              <w:rPr>
                <w:rFonts w:ascii="Times New Roman" w:eastAsia="Times New Roman" w:hAnsi="Times New Roman" w:cs="Times New Roman"/>
                <w:sz w:val="20"/>
                <w:szCs w:val="20"/>
              </w:rPr>
              <w:t>cffmtx6hfe</w:t>
            </w: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0A4870" w:rsidRPr="00280E13" w:rsidTr="001403F0">
        <w:trPr>
          <w:trHeight w:val="260"/>
        </w:trPr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OPS LAB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18CSL3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Object Oriented Programming Laborator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Dr.P.Jayanthi</w:t>
            </w:r>
          </w:p>
          <w:p w:rsidR="00280E13" w:rsidRPr="00280E13" w:rsidRDefault="00280E13" w:rsidP="00280E1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Ms.K.Venu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73898953</w:t>
            </w:r>
          </w:p>
          <w:p w:rsidR="00280E13" w:rsidRPr="00280E13" w:rsidRDefault="00280E13" w:rsidP="00280E1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00004511</w:t>
            </w:r>
          </w:p>
        </w:tc>
        <w:tc>
          <w:tcPr>
            <w:tcW w:w="3827" w:type="dxa"/>
            <w:tcBorders>
              <w:left w:val="single" w:sz="4" w:space="0" w:color="auto"/>
              <w:right w:val="single" w:sz="4" w:space="0" w:color="auto"/>
            </w:tcBorders>
          </w:tcPr>
          <w:p w:rsidR="00FD5CE3" w:rsidRDefault="00DA2237" w:rsidP="00280E1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hyperlink r:id="rId57" w:history="1">
              <w:r w:rsidR="00FD5CE3" w:rsidRPr="0082027C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0"/>
                </w:rPr>
                <w:t>https://meet.google.com/lookup/hlf4uu47f4</w:t>
              </w:r>
            </w:hyperlink>
          </w:p>
          <w:p w:rsidR="00280E13" w:rsidRPr="00280E13" w:rsidRDefault="00DA2237" w:rsidP="00FD5CE3">
            <w:pPr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hyperlink r:id="rId58">
              <w:r w:rsidR="00FD5CE3" w:rsidRPr="00280E13">
                <w:rPr>
                  <w:rFonts w:ascii="Times New Roman" w:eastAsia="Times New Roman" w:hAnsi="Times New Roman" w:cs="Times New Roman"/>
                  <w:color w:val="0563C1"/>
                  <w:sz w:val="20"/>
                  <w:szCs w:val="20"/>
                  <w:u w:val="single"/>
                </w:rPr>
                <w:t>https://meet.google.com/lookup/</w:t>
              </w:r>
            </w:hyperlink>
            <w:r w:rsidR="00FD5CE3" w:rsidRPr="00280E13">
              <w:rPr>
                <w:rFonts w:ascii="Times New Roman" w:eastAsia="Times New Roman" w:hAnsi="Times New Roman" w:cs="Times New Roman"/>
                <w:sz w:val="20"/>
                <w:szCs w:val="20"/>
              </w:rPr>
              <w:t>gjitokmc4g</w:t>
            </w:r>
            <w:r w:rsidR="00280E13" w:rsidRPr="00280E1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616" w:type="dxa"/>
            <w:tcBorders>
              <w:left w:val="single" w:sz="4" w:space="0" w:color="auto"/>
              <w:right w:val="single" w:sz="4" w:space="0" w:color="auto"/>
            </w:tcBorders>
          </w:tcPr>
          <w:p w:rsidR="00280E13" w:rsidRPr="00280E13" w:rsidRDefault="003A5C84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280E13" w:rsidRPr="00280E13" w:rsidTr="001403F0">
        <w:trPr>
          <w:trHeight w:val="260"/>
        </w:trPr>
        <w:tc>
          <w:tcPr>
            <w:tcW w:w="1063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Total Hours</w:t>
            </w:r>
          </w:p>
        </w:tc>
        <w:tc>
          <w:tcPr>
            <w:tcW w:w="6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</w:tr>
    </w:tbl>
    <w:p w:rsidR="000B6212" w:rsidRDefault="00280E13" w:rsidP="00280E13">
      <w:pPr>
        <w:tabs>
          <w:tab w:val="left" w:pos="96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280E13" w:rsidRDefault="00280E13" w:rsidP="00280E13">
      <w:pPr>
        <w:tabs>
          <w:tab w:val="left" w:pos="968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metable Incharg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HOD/CSE</w:t>
      </w:r>
    </w:p>
    <w:p w:rsidR="000160E1" w:rsidRDefault="000160E1" w:rsidP="00296E59">
      <w:pPr>
        <w:tabs>
          <w:tab w:val="left" w:pos="1521"/>
        </w:tabs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80" w:rightFromText="180" w:vertAnchor="text" w:horzAnchor="margin" w:tblpXSpec="center" w:tblpY="-95"/>
        <w:tblW w:w="11431" w:type="dxa"/>
        <w:tblLayout w:type="fixed"/>
        <w:tblLook w:val="04A0"/>
      </w:tblPr>
      <w:tblGrid>
        <w:gridCol w:w="1155"/>
        <w:gridCol w:w="1883"/>
        <w:gridCol w:w="1670"/>
        <w:gridCol w:w="1637"/>
        <w:gridCol w:w="11"/>
        <w:gridCol w:w="1605"/>
        <w:gridCol w:w="1829"/>
        <w:gridCol w:w="1641"/>
      </w:tblGrid>
      <w:tr w:rsidR="000160E1" w:rsidRPr="00B64E19" w:rsidTr="000A4870">
        <w:trPr>
          <w:trHeight w:val="375"/>
        </w:trPr>
        <w:tc>
          <w:tcPr>
            <w:tcW w:w="1143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160E1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lastRenderedPageBreak/>
              <w:t>KONGU ENGINEERING COLLEGE, PERUNDURAI</w:t>
            </w:r>
          </w:p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Academic Year 2020 - 2021 (ODD Semester)</w:t>
            </w:r>
          </w:p>
        </w:tc>
      </w:tr>
      <w:tr w:rsidR="000160E1" w:rsidRPr="00215C47" w:rsidTr="000A4870">
        <w:trPr>
          <w:trHeight w:val="825"/>
        </w:trPr>
        <w:tc>
          <w:tcPr>
            <w:tcW w:w="1143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160E1" w:rsidRPr="00215C47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</w:pPr>
            <w:r w:rsidRPr="00215C4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  <w:t>Online Class Schedule  for Second  Year ( BE)</w:t>
            </w:r>
          </w:p>
        </w:tc>
      </w:tr>
      <w:tr w:rsidR="000160E1" w:rsidRPr="00B64E19" w:rsidTr="000A4870">
        <w:trPr>
          <w:gridBefore w:val="1"/>
          <w:wBefore w:w="1155" w:type="dxa"/>
          <w:trHeight w:val="375"/>
        </w:trPr>
        <w:tc>
          <w:tcPr>
            <w:tcW w:w="35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160E1" w:rsidRPr="00B64E19" w:rsidRDefault="000160E1" w:rsidP="000A4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rogramme : BE</w:t>
            </w:r>
          </w:p>
        </w:tc>
        <w:tc>
          <w:tcPr>
            <w:tcW w:w="3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160E1" w:rsidRPr="00B64E19" w:rsidRDefault="000160E1" w:rsidP="000A4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Branch: CSE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160E1" w:rsidRPr="00B64E19" w:rsidRDefault="000160E1" w:rsidP="000A4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Year: II</w:t>
            </w:r>
          </w:p>
        </w:tc>
        <w:tc>
          <w:tcPr>
            <w:tcW w:w="16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160E1" w:rsidRPr="00B64E19" w:rsidRDefault="000160E1" w:rsidP="000A4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ection: C</w:t>
            </w:r>
          </w:p>
        </w:tc>
      </w:tr>
      <w:tr w:rsidR="000160E1" w:rsidRPr="00B64E19" w:rsidTr="000A4870">
        <w:trPr>
          <w:gridBefore w:val="1"/>
          <w:wBefore w:w="1155" w:type="dxa"/>
          <w:trHeight w:val="702"/>
        </w:trPr>
        <w:tc>
          <w:tcPr>
            <w:tcW w:w="1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YS</w:t>
            </w:r>
          </w:p>
        </w:tc>
        <w:tc>
          <w:tcPr>
            <w:tcW w:w="1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9.00 AM - 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>9.45 AM</w:t>
            </w:r>
          </w:p>
        </w:tc>
        <w:tc>
          <w:tcPr>
            <w:tcW w:w="16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0.00 AM - 10.45 AM</w:t>
            </w:r>
          </w:p>
        </w:tc>
        <w:tc>
          <w:tcPr>
            <w:tcW w:w="16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.00 AM -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 xml:space="preserve"> 11.45 AM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.00 NOON -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 xml:space="preserve"> 12.45 PM</w:t>
            </w:r>
          </w:p>
        </w:tc>
        <w:tc>
          <w:tcPr>
            <w:tcW w:w="16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2.00 PM - 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>2.45 PM</w:t>
            </w:r>
          </w:p>
        </w:tc>
      </w:tr>
      <w:tr w:rsidR="000160E1" w:rsidRPr="00B64E19" w:rsidTr="000A4870">
        <w:trPr>
          <w:gridBefore w:val="1"/>
          <w:wBefore w:w="1155" w:type="dxa"/>
          <w:trHeight w:val="702"/>
        </w:trPr>
        <w:tc>
          <w:tcPr>
            <w:tcW w:w="18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ONDAY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PD</w:t>
            </w:r>
          </w:p>
        </w:tc>
        <w:tc>
          <w:tcPr>
            <w:tcW w:w="16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M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OPS</w:t>
            </w:r>
          </w:p>
        </w:tc>
      </w:tr>
      <w:tr w:rsidR="000160E1" w:rsidRPr="00B64E19" w:rsidTr="000A4870">
        <w:trPr>
          <w:gridBefore w:val="1"/>
          <w:wBefore w:w="1155" w:type="dxa"/>
          <w:trHeight w:val="702"/>
        </w:trPr>
        <w:tc>
          <w:tcPr>
            <w:tcW w:w="18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UESDAY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</w:p>
        </w:tc>
        <w:tc>
          <w:tcPr>
            <w:tcW w:w="16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M</w:t>
            </w:r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OPS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PD</w:t>
            </w:r>
          </w:p>
        </w:tc>
      </w:tr>
      <w:tr w:rsidR="00A75610" w:rsidRPr="00B64E19" w:rsidTr="00A75610">
        <w:trPr>
          <w:gridBefore w:val="1"/>
          <w:wBefore w:w="1155" w:type="dxa"/>
          <w:trHeight w:val="702"/>
        </w:trPr>
        <w:tc>
          <w:tcPr>
            <w:tcW w:w="18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A75610" w:rsidRPr="00B64E19" w:rsidRDefault="00A75610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EDNESDAY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5610" w:rsidRPr="00B64E19" w:rsidRDefault="00A75610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M</w:t>
            </w:r>
          </w:p>
        </w:tc>
        <w:tc>
          <w:tcPr>
            <w:tcW w:w="1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A75610" w:rsidRPr="00B64E19" w:rsidRDefault="00A75610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344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A75610" w:rsidRPr="00B64E19" w:rsidRDefault="00A75610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OPS LAB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75610" w:rsidRPr="00B64E19" w:rsidRDefault="00A75610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PD</w:t>
            </w:r>
          </w:p>
        </w:tc>
      </w:tr>
      <w:tr w:rsidR="000160E1" w:rsidRPr="00B64E19" w:rsidTr="000A4870">
        <w:trPr>
          <w:gridBefore w:val="1"/>
          <w:wBefore w:w="1155" w:type="dxa"/>
          <w:trHeight w:val="702"/>
        </w:trPr>
        <w:tc>
          <w:tcPr>
            <w:tcW w:w="18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URSDAY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160E1" w:rsidRPr="00B64E19" w:rsidRDefault="00A75610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PD</w:t>
            </w:r>
          </w:p>
        </w:tc>
        <w:tc>
          <w:tcPr>
            <w:tcW w:w="16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0160E1" w:rsidRPr="00B64E19" w:rsidRDefault="00A75610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OPS</w:t>
            </w:r>
          </w:p>
        </w:tc>
        <w:tc>
          <w:tcPr>
            <w:tcW w:w="1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6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OPS</w:t>
            </w:r>
          </w:p>
        </w:tc>
      </w:tr>
      <w:tr w:rsidR="000160E1" w:rsidRPr="00B64E19" w:rsidTr="000A4870">
        <w:trPr>
          <w:gridBefore w:val="1"/>
          <w:wBefore w:w="1155" w:type="dxa"/>
          <w:trHeight w:val="702"/>
        </w:trPr>
        <w:tc>
          <w:tcPr>
            <w:tcW w:w="18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RIDAY</w:t>
            </w:r>
          </w:p>
        </w:tc>
        <w:tc>
          <w:tcPr>
            <w:tcW w:w="1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M</w:t>
            </w:r>
          </w:p>
        </w:tc>
        <w:tc>
          <w:tcPr>
            <w:tcW w:w="16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PD</w:t>
            </w:r>
          </w:p>
        </w:tc>
        <w:tc>
          <w:tcPr>
            <w:tcW w:w="34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 LAB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160E1" w:rsidRPr="00B64E19" w:rsidRDefault="000160E1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</w:p>
        </w:tc>
      </w:tr>
    </w:tbl>
    <w:tbl>
      <w:tblPr>
        <w:tblW w:w="11253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67"/>
        <w:gridCol w:w="710"/>
        <w:gridCol w:w="992"/>
        <w:gridCol w:w="1559"/>
        <w:gridCol w:w="1560"/>
        <w:gridCol w:w="1275"/>
        <w:gridCol w:w="3828"/>
        <w:gridCol w:w="762"/>
      </w:tblGrid>
      <w:tr w:rsidR="00280E13" w:rsidRPr="00280E13" w:rsidTr="00280E13"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b/>
                <w:sz w:val="20"/>
                <w:szCs w:val="20"/>
              </w:rPr>
              <w:t>Sl.</w:t>
            </w:r>
          </w:p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b/>
                <w:sz w:val="20"/>
                <w:szCs w:val="20"/>
              </w:rPr>
              <w:t>No.</w:t>
            </w:r>
          </w:p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0E13" w:rsidRPr="00280E13" w:rsidRDefault="00280E13" w:rsidP="00280E13">
            <w:pPr>
              <w:tabs>
                <w:tab w:val="left" w:pos="84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b/>
                <w:sz w:val="20"/>
                <w:szCs w:val="20"/>
              </w:rPr>
              <w:t>Abb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b/>
                <w:sz w:val="20"/>
                <w:szCs w:val="20"/>
              </w:rPr>
              <w:t>Course</w:t>
            </w:r>
          </w:p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b/>
                <w:sz w:val="20"/>
                <w:szCs w:val="20"/>
              </w:rPr>
              <w:t>Cod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ind w:right="-118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b/>
                <w:sz w:val="20"/>
                <w:szCs w:val="20"/>
              </w:rPr>
              <w:t>Course Name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0E13" w:rsidRPr="00280E13" w:rsidRDefault="00280E13" w:rsidP="00280E13">
            <w:pPr>
              <w:pStyle w:val="Default"/>
              <w:spacing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/>
            </w:tblPr>
            <w:tblGrid>
              <w:gridCol w:w="2267"/>
              <w:gridCol w:w="2267"/>
            </w:tblGrid>
            <w:tr w:rsidR="00280E13" w:rsidRPr="00280E13" w:rsidTr="000A4870">
              <w:trPr>
                <w:trHeight w:val="84"/>
              </w:trPr>
              <w:tc>
                <w:tcPr>
                  <w:tcW w:w="2267" w:type="dxa"/>
                </w:tcPr>
                <w:p w:rsidR="00280E13" w:rsidRPr="00280E13" w:rsidRDefault="00280E13" w:rsidP="00280E13">
                  <w:pPr>
                    <w:pStyle w:val="Default"/>
                    <w:spacing w:line="360" w:lineRule="auto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280E1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Faculty Name</w:t>
                  </w:r>
                </w:p>
              </w:tc>
              <w:tc>
                <w:tcPr>
                  <w:tcW w:w="2267" w:type="dxa"/>
                </w:tcPr>
                <w:p w:rsidR="00280E13" w:rsidRPr="00280E13" w:rsidRDefault="00280E13" w:rsidP="00280E13">
                  <w:pPr>
                    <w:pStyle w:val="Default"/>
                    <w:spacing w:line="360" w:lineRule="auto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</w:p>
              </w:tc>
            </w:tr>
          </w:tbl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ind w:right="-118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b/>
                <w:sz w:val="20"/>
                <w:szCs w:val="20"/>
              </w:rPr>
              <w:t>Mobile No.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b/>
                <w:sz w:val="20"/>
                <w:szCs w:val="20"/>
              </w:rPr>
              <w:t>Google Meet ID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b/>
                <w:sz w:val="20"/>
                <w:szCs w:val="20"/>
              </w:rPr>
              <w:t>No. of Hrs per week</w:t>
            </w:r>
          </w:p>
        </w:tc>
      </w:tr>
      <w:tr w:rsidR="00280E13" w:rsidRPr="00280E13" w:rsidTr="00280E13">
        <w:trPr>
          <w:trHeight w:val="26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MAT3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Discrete Mathematic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r. D. Guru Kumaresa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9751285352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DA2237" w:rsidP="00280E13">
            <w:pPr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hyperlink r:id="rId59" w:history="1">
              <w:r w:rsidR="00280E13" w:rsidRPr="00280E13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  <w:lang w:eastAsia="en-IN"/>
                </w:rPr>
                <w:t>https://meet.google.com/lookup/hi7cyixnw3</w:t>
              </w:r>
            </w:hyperlink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280E13" w:rsidRPr="00280E13" w:rsidTr="00280E13">
        <w:trPr>
          <w:trHeight w:val="26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PD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18ITC3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Digital Principles and Design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 D. Deep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868040150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DA2237" w:rsidP="00280E13">
            <w:pPr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hyperlink r:id="rId60" w:history="1">
              <w:r w:rsidR="00280E13" w:rsidRPr="00280E13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  <w:lang w:eastAsia="en-IN"/>
                </w:rPr>
                <w:t>https://meet.google.com/lookup/fg24ncramk</w:t>
              </w:r>
            </w:hyperlink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9273E2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280E13" w:rsidRPr="00280E13" w:rsidTr="00280E13">
        <w:trPr>
          <w:trHeight w:val="26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18CST3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Data Structures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 S. Mohana</w:t>
            </w:r>
            <w:r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</w:t>
            </w:r>
            <w:r w:rsidRPr="00280E1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Priy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418825624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DA2237" w:rsidP="00280E13">
            <w:pPr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hyperlink r:id="rId61" w:history="1">
              <w:r w:rsidR="00280E13" w:rsidRPr="00280E13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  <w:lang w:eastAsia="en-IN"/>
                </w:rPr>
                <w:t>https://meet.google.com/lookup/hkyjwb3oif</w:t>
              </w:r>
            </w:hyperlink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280E13" w:rsidRPr="00280E13" w:rsidTr="00280E13">
        <w:trPr>
          <w:trHeight w:val="26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18CST3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Computer Organization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S. Shanthi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9942911551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80E13" w:rsidRPr="00280E13" w:rsidRDefault="00DA2237" w:rsidP="00280E13">
            <w:pPr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hyperlink r:id="rId62" w:history="1">
              <w:r w:rsidR="00280E13" w:rsidRPr="00280E13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  <w:lang w:eastAsia="en-IN"/>
                </w:rPr>
                <w:t>https://meet.google.com/lookup/b65cg7mq4z</w:t>
              </w:r>
            </w:hyperlink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280E13" w:rsidRPr="00280E13" w:rsidTr="00280E13">
        <w:trPr>
          <w:trHeight w:val="260"/>
        </w:trPr>
        <w:tc>
          <w:tcPr>
            <w:tcW w:w="5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OP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18CST3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Object Oriented Programmin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K. Dinesh</w:t>
            </w:r>
          </w:p>
        </w:tc>
        <w:tc>
          <w:tcPr>
            <w:tcW w:w="127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9944846480</w:t>
            </w:r>
          </w:p>
        </w:tc>
        <w:tc>
          <w:tcPr>
            <w:tcW w:w="38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DA2237" w:rsidP="00280E13">
            <w:pPr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hyperlink r:id="rId63" w:history="1">
              <w:r w:rsidR="00280E13" w:rsidRPr="00280E13">
                <w:rPr>
                  <w:rFonts w:ascii="Times New Roman" w:eastAsia="Times New Roman" w:hAnsi="Times New Roman" w:cs="Times New Roman"/>
                  <w:color w:val="0000FF"/>
                  <w:sz w:val="20"/>
                  <w:szCs w:val="20"/>
                  <w:u w:val="single"/>
                  <w:lang w:eastAsia="en-IN"/>
                </w:rPr>
                <w:t>https://meet.google.com/lookup/bnt77k65q5</w:t>
              </w:r>
            </w:hyperlink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280E13" w:rsidRPr="00280E13" w:rsidTr="00280E13">
        <w:trPr>
          <w:trHeight w:val="338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S LAB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18CSL3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Data Structures Laboratory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 S. Mohana</w:t>
            </w:r>
            <w:r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</w:t>
            </w:r>
            <w:r w:rsidRPr="00280E1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Priya</w:t>
            </w:r>
          </w:p>
          <w:p w:rsidR="00280E13" w:rsidRPr="00280E13" w:rsidRDefault="0096227E" w:rsidP="00280E13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.P.Vishnu Raja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280E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7418825624</w:t>
            </w:r>
          </w:p>
          <w:p w:rsidR="00280E13" w:rsidRPr="00280E13" w:rsidRDefault="00280E13" w:rsidP="00280E1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87080129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r w:rsidRPr="00280E13"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  <w:t>https://meet.google.com/lookup/hkyjwb3oif</w:t>
            </w:r>
          </w:p>
          <w:p w:rsidR="00280E13" w:rsidRPr="00280E13" w:rsidRDefault="00280E13" w:rsidP="00280E13">
            <w:pPr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r w:rsidRPr="00280E13"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  <w:t>https://meet.google.com/lookup/do4nsdaw3n</w:t>
            </w:r>
          </w:p>
        </w:tc>
        <w:tc>
          <w:tcPr>
            <w:tcW w:w="76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280E13" w:rsidRPr="00280E13" w:rsidTr="00280E13">
        <w:trPr>
          <w:trHeight w:val="260"/>
        </w:trPr>
        <w:tc>
          <w:tcPr>
            <w:tcW w:w="567" w:type="dxa"/>
            <w:tcBorders>
              <w:left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OPS LAB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18CSL3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Object Oriented Programming Laboratory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r. K. Dinesh</w:t>
            </w:r>
          </w:p>
          <w:p w:rsidR="00280E13" w:rsidRPr="00280E13" w:rsidRDefault="00280E13" w:rsidP="00280E13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Ms. S. Mohan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Saranya</w:t>
            </w:r>
          </w:p>
        </w:tc>
        <w:tc>
          <w:tcPr>
            <w:tcW w:w="1275" w:type="dxa"/>
            <w:tcBorders>
              <w:left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280E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9944846480</w:t>
            </w:r>
          </w:p>
          <w:p w:rsidR="00280E13" w:rsidRPr="00280E13" w:rsidRDefault="00280E13" w:rsidP="00280E13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9942974490</w:t>
            </w:r>
          </w:p>
        </w:tc>
        <w:tc>
          <w:tcPr>
            <w:tcW w:w="3828" w:type="dxa"/>
            <w:tcBorders>
              <w:left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r w:rsidRPr="00280E13"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  <w:t>https://meet.google.com/lookup/bnt77k65q5</w:t>
            </w:r>
          </w:p>
          <w:p w:rsidR="00280E13" w:rsidRPr="00280E13" w:rsidRDefault="00280E13" w:rsidP="00280E13">
            <w:pPr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r w:rsidRPr="00280E13"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  <w:t>https://meet.google.com/lookup/dolsabyibm</w:t>
            </w:r>
          </w:p>
          <w:p w:rsidR="00280E13" w:rsidRPr="00280E13" w:rsidRDefault="00280E13" w:rsidP="00280E13">
            <w:pPr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</w:pPr>
          </w:p>
        </w:tc>
        <w:tc>
          <w:tcPr>
            <w:tcW w:w="762" w:type="dxa"/>
            <w:tcBorders>
              <w:left w:val="single" w:sz="4" w:space="0" w:color="auto"/>
              <w:right w:val="single" w:sz="4" w:space="0" w:color="auto"/>
            </w:tcBorders>
          </w:tcPr>
          <w:p w:rsidR="00280E13" w:rsidRPr="00280E13" w:rsidRDefault="009273E2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280E13" w:rsidRPr="00280E13" w:rsidTr="00280E13">
        <w:trPr>
          <w:trHeight w:val="260"/>
        </w:trPr>
        <w:tc>
          <w:tcPr>
            <w:tcW w:w="1049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sz w:val="20"/>
                <w:szCs w:val="20"/>
              </w:rPr>
              <w:t>Total Hours</w:t>
            </w:r>
          </w:p>
        </w:tc>
        <w:tc>
          <w:tcPr>
            <w:tcW w:w="76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80E13" w:rsidRPr="00280E13" w:rsidRDefault="00280E13" w:rsidP="00280E13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80E1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</w:tr>
    </w:tbl>
    <w:p w:rsidR="00EF700F" w:rsidRDefault="00EF700F" w:rsidP="00296E59">
      <w:pPr>
        <w:tabs>
          <w:tab w:val="left" w:pos="1521"/>
        </w:tabs>
        <w:rPr>
          <w:rFonts w:ascii="Times New Roman" w:hAnsi="Times New Roman" w:cs="Times New Roman"/>
          <w:sz w:val="24"/>
          <w:szCs w:val="24"/>
        </w:rPr>
      </w:pPr>
    </w:p>
    <w:p w:rsidR="00280E13" w:rsidRDefault="00280E13" w:rsidP="00280E1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metable Incharg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HOD/CSE</w:t>
      </w:r>
    </w:p>
    <w:p w:rsidR="00182A41" w:rsidRDefault="00182A41" w:rsidP="00280E13">
      <w:pPr>
        <w:rPr>
          <w:rFonts w:ascii="Times New Roman" w:hAnsi="Times New Roman" w:cs="Times New Roman"/>
        </w:rPr>
      </w:pPr>
    </w:p>
    <w:p w:rsidR="00182A41" w:rsidRDefault="00182A41" w:rsidP="00280E13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11431" w:type="dxa"/>
        <w:jc w:val="center"/>
        <w:tblInd w:w="-1062" w:type="dxa"/>
        <w:tblLayout w:type="fixed"/>
        <w:tblLook w:val="04A0"/>
      </w:tblPr>
      <w:tblGrid>
        <w:gridCol w:w="540"/>
        <w:gridCol w:w="522"/>
        <w:gridCol w:w="93"/>
        <w:gridCol w:w="157"/>
        <w:gridCol w:w="992"/>
        <w:gridCol w:w="734"/>
        <w:gridCol w:w="826"/>
        <w:gridCol w:w="844"/>
        <w:gridCol w:w="857"/>
        <w:gridCol w:w="741"/>
        <w:gridCol w:w="534"/>
        <w:gridCol w:w="1121"/>
        <w:gridCol w:w="1829"/>
        <w:gridCol w:w="878"/>
        <w:gridCol w:w="672"/>
        <w:gridCol w:w="91"/>
      </w:tblGrid>
      <w:tr w:rsidR="0009510E" w:rsidRPr="00B64E19" w:rsidTr="0009510E">
        <w:trPr>
          <w:gridBefore w:val="2"/>
          <w:gridAfter w:val="1"/>
          <w:wBefore w:w="1062" w:type="dxa"/>
          <w:wAfter w:w="91" w:type="dxa"/>
          <w:trHeight w:val="375"/>
          <w:jc w:val="center"/>
        </w:trPr>
        <w:tc>
          <w:tcPr>
            <w:tcW w:w="10278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09510E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KONGU ENGINEERING COLLEGE, PERUNDURAI</w:t>
            </w:r>
          </w:p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Academic Year 2020 - 2021 (ODD Semester)</w:t>
            </w:r>
          </w:p>
        </w:tc>
      </w:tr>
      <w:tr w:rsidR="0009510E" w:rsidRPr="00215C47" w:rsidTr="0009510E">
        <w:trPr>
          <w:gridBefore w:val="2"/>
          <w:gridAfter w:val="1"/>
          <w:wBefore w:w="1062" w:type="dxa"/>
          <w:wAfter w:w="91" w:type="dxa"/>
          <w:trHeight w:val="825"/>
          <w:jc w:val="center"/>
        </w:trPr>
        <w:tc>
          <w:tcPr>
            <w:tcW w:w="10278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09510E" w:rsidRPr="00215C47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</w:pPr>
            <w:r w:rsidRPr="00215C4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  <w:t>Online Class Schedule  for Second  Year ( BE)</w:t>
            </w:r>
          </w:p>
        </w:tc>
      </w:tr>
      <w:tr w:rsidR="0009510E" w:rsidRPr="00B64E19" w:rsidTr="0009510E">
        <w:trPr>
          <w:gridBefore w:val="3"/>
          <w:wBefore w:w="1155" w:type="dxa"/>
          <w:trHeight w:val="375"/>
          <w:jc w:val="center"/>
        </w:trPr>
        <w:tc>
          <w:tcPr>
            <w:tcW w:w="355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510E" w:rsidRPr="00B64E19" w:rsidRDefault="0009510E" w:rsidP="000A4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rogramme : BE</w:t>
            </w:r>
          </w:p>
        </w:tc>
        <w:tc>
          <w:tcPr>
            <w:tcW w:w="325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510E" w:rsidRPr="00B64E19" w:rsidRDefault="0009510E" w:rsidP="000A4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Branch: CSE</w:t>
            </w:r>
          </w:p>
        </w:tc>
        <w:tc>
          <w:tcPr>
            <w:tcW w:w="18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510E" w:rsidRPr="00B64E19" w:rsidRDefault="0009510E" w:rsidP="000A4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Year: II</w:t>
            </w:r>
          </w:p>
        </w:tc>
        <w:tc>
          <w:tcPr>
            <w:tcW w:w="164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510E" w:rsidRPr="00B64E19" w:rsidRDefault="0009510E" w:rsidP="000A487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ection: D</w:t>
            </w:r>
          </w:p>
        </w:tc>
      </w:tr>
      <w:tr w:rsidR="0009510E" w:rsidRPr="00B64E19" w:rsidTr="009273E2">
        <w:trPr>
          <w:gridBefore w:val="3"/>
          <w:wBefore w:w="1155" w:type="dxa"/>
          <w:trHeight w:val="702"/>
          <w:jc w:val="center"/>
        </w:trPr>
        <w:tc>
          <w:tcPr>
            <w:tcW w:w="18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YS</w:t>
            </w:r>
          </w:p>
        </w:tc>
        <w:tc>
          <w:tcPr>
            <w:tcW w:w="16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9.00 AM - 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>9.45 AM</w:t>
            </w:r>
          </w:p>
        </w:tc>
        <w:tc>
          <w:tcPr>
            <w:tcW w:w="159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0.00 AM - 10.45 AM</w:t>
            </w:r>
          </w:p>
        </w:tc>
        <w:tc>
          <w:tcPr>
            <w:tcW w:w="16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.00 AM -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 xml:space="preserve"> 11.45 AM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.00 NOON -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 xml:space="preserve"> 12.45 PM</w:t>
            </w:r>
          </w:p>
        </w:tc>
        <w:tc>
          <w:tcPr>
            <w:tcW w:w="164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2.00 PM - 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>2.45 PM</w:t>
            </w:r>
          </w:p>
        </w:tc>
      </w:tr>
      <w:tr w:rsidR="0009510E" w:rsidRPr="00B64E19" w:rsidTr="009273E2">
        <w:trPr>
          <w:gridBefore w:val="3"/>
          <w:wBefore w:w="1155" w:type="dxa"/>
          <w:trHeight w:val="702"/>
          <w:jc w:val="center"/>
        </w:trPr>
        <w:tc>
          <w:tcPr>
            <w:tcW w:w="1883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ONDAY</w:t>
            </w:r>
          </w:p>
        </w:tc>
        <w:tc>
          <w:tcPr>
            <w:tcW w:w="16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PD</w:t>
            </w:r>
          </w:p>
        </w:tc>
        <w:tc>
          <w:tcPr>
            <w:tcW w:w="15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6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M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</w:p>
        </w:tc>
        <w:tc>
          <w:tcPr>
            <w:tcW w:w="164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OPS</w:t>
            </w:r>
          </w:p>
        </w:tc>
      </w:tr>
      <w:tr w:rsidR="0009510E" w:rsidRPr="00B64E19" w:rsidTr="009273E2">
        <w:trPr>
          <w:gridBefore w:val="3"/>
          <w:wBefore w:w="1155" w:type="dxa"/>
          <w:trHeight w:val="702"/>
          <w:jc w:val="center"/>
        </w:trPr>
        <w:tc>
          <w:tcPr>
            <w:tcW w:w="1883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UESDAY</w:t>
            </w:r>
          </w:p>
        </w:tc>
        <w:tc>
          <w:tcPr>
            <w:tcW w:w="16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</w:p>
        </w:tc>
        <w:tc>
          <w:tcPr>
            <w:tcW w:w="15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M</w:t>
            </w:r>
          </w:p>
        </w:tc>
        <w:tc>
          <w:tcPr>
            <w:tcW w:w="16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OPS</w:t>
            </w:r>
          </w:p>
        </w:tc>
        <w:tc>
          <w:tcPr>
            <w:tcW w:w="18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64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PD</w:t>
            </w:r>
          </w:p>
        </w:tc>
      </w:tr>
      <w:tr w:rsidR="00E36F19" w:rsidRPr="00B64E19" w:rsidTr="00D61D98">
        <w:trPr>
          <w:gridBefore w:val="3"/>
          <w:wBefore w:w="1155" w:type="dxa"/>
          <w:trHeight w:val="702"/>
          <w:jc w:val="center"/>
        </w:trPr>
        <w:tc>
          <w:tcPr>
            <w:tcW w:w="1883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E36F19" w:rsidRPr="00B64E19" w:rsidRDefault="00E36F19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EDNESDAY</w:t>
            </w:r>
          </w:p>
        </w:tc>
        <w:tc>
          <w:tcPr>
            <w:tcW w:w="16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6F19" w:rsidRPr="00B64E19" w:rsidRDefault="00E36F19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M</w:t>
            </w:r>
          </w:p>
        </w:tc>
        <w:tc>
          <w:tcPr>
            <w:tcW w:w="15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E36F19" w:rsidRPr="00B64E19" w:rsidRDefault="00E36F19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348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E36F19" w:rsidRPr="00B64E19" w:rsidRDefault="00E36F19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OPS LAB</w:t>
            </w:r>
          </w:p>
        </w:tc>
        <w:tc>
          <w:tcPr>
            <w:tcW w:w="164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6F19" w:rsidRPr="00B64E19" w:rsidRDefault="00E36F19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PD</w:t>
            </w:r>
          </w:p>
        </w:tc>
      </w:tr>
      <w:tr w:rsidR="0009510E" w:rsidRPr="00B64E19" w:rsidTr="009273E2">
        <w:trPr>
          <w:gridBefore w:val="3"/>
          <w:wBefore w:w="1155" w:type="dxa"/>
          <w:trHeight w:val="702"/>
          <w:jc w:val="center"/>
        </w:trPr>
        <w:tc>
          <w:tcPr>
            <w:tcW w:w="1883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URSDAY</w:t>
            </w:r>
          </w:p>
        </w:tc>
        <w:tc>
          <w:tcPr>
            <w:tcW w:w="16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510E" w:rsidRPr="00B64E19" w:rsidRDefault="00E36F19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PD</w:t>
            </w:r>
          </w:p>
        </w:tc>
        <w:tc>
          <w:tcPr>
            <w:tcW w:w="15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09510E" w:rsidRPr="00B64E19" w:rsidRDefault="00E36F19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OPS</w:t>
            </w:r>
          </w:p>
        </w:tc>
        <w:tc>
          <w:tcPr>
            <w:tcW w:w="165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</w:p>
        </w:tc>
        <w:tc>
          <w:tcPr>
            <w:tcW w:w="1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</w:t>
            </w:r>
          </w:p>
        </w:tc>
        <w:tc>
          <w:tcPr>
            <w:tcW w:w="164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OPS</w:t>
            </w:r>
          </w:p>
        </w:tc>
      </w:tr>
      <w:tr w:rsidR="0009510E" w:rsidRPr="00B64E19" w:rsidTr="009273E2">
        <w:trPr>
          <w:gridBefore w:val="3"/>
          <w:wBefore w:w="1155" w:type="dxa"/>
          <w:trHeight w:val="702"/>
          <w:jc w:val="center"/>
        </w:trPr>
        <w:tc>
          <w:tcPr>
            <w:tcW w:w="1883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RIDAY</w:t>
            </w:r>
          </w:p>
        </w:tc>
        <w:tc>
          <w:tcPr>
            <w:tcW w:w="16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510E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M</w:t>
            </w:r>
          </w:p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59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PD</w:t>
            </w:r>
          </w:p>
        </w:tc>
        <w:tc>
          <w:tcPr>
            <w:tcW w:w="348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S LAB</w:t>
            </w:r>
          </w:p>
        </w:tc>
        <w:tc>
          <w:tcPr>
            <w:tcW w:w="164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9510E" w:rsidRPr="00B64E19" w:rsidRDefault="0009510E" w:rsidP="000A48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</w:t>
            </w:r>
          </w:p>
        </w:tc>
      </w:tr>
      <w:tr w:rsidR="003561FC" w:rsidRPr="00623ADC" w:rsidTr="009A43E3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1" w:type="dxa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510E" w:rsidRPr="003561FC" w:rsidRDefault="0009510E" w:rsidP="009A43E3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09510E" w:rsidRPr="003561FC" w:rsidRDefault="0009510E" w:rsidP="009A43E3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b/>
                <w:sz w:val="20"/>
                <w:szCs w:val="20"/>
              </w:rPr>
              <w:t>Sl.</w:t>
            </w:r>
          </w:p>
          <w:p w:rsidR="0009510E" w:rsidRPr="003561FC" w:rsidRDefault="0009510E" w:rsidP="009A43E3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b/>
                <w:sz w:val="20"/>
                <w:szCs w:val="20"/>
              </w:rPr>
              <w:t>No.</w:t>
            </w:r>
          </w:p>
          <w:p w:rsidR="0009510E" w:rsidRPr="003561FC" w:rsidRDefault="0009510E" w:rsidP="009A43E3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9510E" w:rsidRPr="003561FC" w:rsidRDefault="0009510E" w:rsidP="009A43E3">
            <w:pPr>
              <w:tabs>
                <w:tab w:val="left" w:pos="84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b/>
                <w:sz w:val="20"/>
                <w:szCs w:val="20"/>
              </w:rPr>
              <w:t>Abb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9510E" w:rsidRPr="003561FC" w:rsidRDefault="0009510E" w:rsidP="009A43E3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b/>
                <w:sz w:val="20"/>
                <w:szCs w:val="20"/>
              </w:rPr>
              <w:t>Course</w:t>
            </w:r>
          </w:p>
          <w:p w:rsidR="0009510E" w:rsidRPr="003561FC" w:rsidRDefault="0009510E" w:rsidP="009A43E3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b/>
                <w:sz w:val="20"/>
                <w:szCs w:val="20"/>
              </w:rPr>
              <w:t>Code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9510E" w:rsidRPr="003561FC" w:rsidRDefault="0009510E" w:rsidP="009A43E3">
            <w:pPr>
              <w:tabs>
                <w:tab w:val="left" w:pos="720"/>
              </w:tabs>
              <w:spacing w:after="0" w:line="360" w:lineRule="auto"/>
              <w:ind w:right="-118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b/>
                <w:sz w:val="20"/>
                <w:szCs w:val="20"/>
              </w:rPr>
              <w:t>Course Name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9510E" w:rsidRPr="003561FC" w:rsidRDefault="0009510E" w:rsidP="009A43E3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/>
            </w:tblPr>
            <w:tblGrid>
              <w:gridCol w:w="2267"/>
              <w:gridCol w:w="2267"/>
            </w:tblGrid>
            <w:tr w:rsidR="0009510E" w:rsidRPr="003561FC" w:rsidTr="000A4870">
              <w:trPr>
                <w:trHeight w:val="84"/>
              </w:trPr>
              <w:tc>
                <w:tcPr>
                  <w:tcW w:w="2267" w:type="dxa"/>
                </w:tcPr>
                <w:p w:rsidR="0009510E" w:rsidRPr="003561FC" w:rsidRDefault="0009510E" w:rsidP="009A43E3">
                  <w:pPr>
                    <w:pStyle w:val="Default"/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3561FC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Faculty Name</w:t>
                  </w:r>
                </w:p>
              </w:tc>
              <w:tc>
                <w:tcPr>
                  <w:tcW w:w="2267" w:type="dxa"/>
                </w:tcPr>
                <w:p w:rsidR="0009510E" w:rsidRPr="003561FC" w:rsidRDefault="0009510E" w:rsidP="009A43E3">
                  <w:pPr>
                    <w:pStyle w:val="Default"/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</w:p>
              </w:tc>
            </w:tr>
          </w:tbl>
          <w:p w:rsidR="0009510E" w:rsidRPr="003561FC" w:rsidRDefault="0009510E" w:rsidP="009A43E3">
            <w:pPr>
              <w:tabs>
                <w:tab w:val="left" w:pos="720"/>
              </w:tabs>
              <w:spacing w:after="0" w:line="360" w:lineRule="auto"/>
              <w:ind w:right="-118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510E" w:rsidRPr="003561FC" w:rsidRDefault="0009510E" w:rsidP="009A43E3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b/>
                <w:sz w:val="20"/>
                <w:szCs w:val="20"/>
              </w:rPr>
              <w:t>Mobile No.</w:t>
            </w:r>
          </w:p>
        </w:tc>
        <w:tc>
          <w:tcPr>
            <w:tcW w:w="38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510E" w:rsidRPr="003561FC" w:rsidRDefault="0009510E" w:rsidP="009A43E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b/>
                <w:sz w:val="20"/>
                <w:szCs w:val="20"/>
              </w:rPr>
              <w:t>Google Meet ID</w:t>
            </w:r>
          </w:p>
        </w:tc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9510E" w:rsidRPr="003561FC" w:rsidRDefault="0009510E" w:rsidP="009A43E3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b/>
                <w:sz w:val="20"/>
                <w:szCs w:val="20"/>
              </w:rPr>
              <w:t>No. of Hrs per week</w:t>
            </w:r>
          </w:p>
        </w:tc>
      </w:tr>
      <w:tr w:rsidR="003561FC" w:rsidRPr="00623ADC" w:rsidTr="003561FC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1" w:type="dxa"/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M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MAT31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Discrete Mathematics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3561FC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r. S. Muthuvel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73557502</w:t>
            </w:r>
          </w:p>
        </w:tc>
        <w:tc>
          <w:tcPr>
            <w:tcW w:w="38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DA2237" w:rsidP="003561FC">
            <w:pPr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hyperlink r:id="rId64" w:history="1">
              <w:r w:rsidR="0009510E" w:rsidRPr="003561FC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b4qyitpjjl</w:t>
              </w:r>
            </w:hyperlink>
          </w:p>
        </w:tc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3561FC" w:rsidRPr="00623ADC" w:rsidTr="003561FC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1" w:type="dxa"/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PD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sz w:val="20"/>
                <w:szCs w:val="20"/>
              </w:rPr>
              <w:t>18ITC31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sz w:val="20"/>
                <w:szCs w:val="20"/>
              </w:rPr>
              <w:t>Digital Principles and Design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3561FC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r. R. Suresh Kumar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47665542</w:t>
            </w:r>
          </w:p>
        </w:tc>
        <w:tc>
          <w:tcPr>
            <w:tcW w:w="38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DA2237" w:rsidP="003561FC">
            <w:pPr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hyperlink r:id="rId65" w:history="1">
              <w:r w:rsidR="0009510E" w:rsidRPr="003561FC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cgl6gr7yez</w:t>
              </w:r>
            </w:hyperlink>
          </w:p>
        </w:tc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9273E2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3561FC" w:rsidRPr="00623ADC" w:rsidTr="003561FC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1" w:type="dxa"/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sz w:val="20"/>
                <w:szCs w:val="20"/>
              </w:rPr>
              <w:t>18CST31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sz w:val="20"/>
                <w:szCs w:val="20"/>
              </w:rPr>
              <w:t>Data Structures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3561FC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 M. K. Dharani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65531188</w:t>
            </w:r>
          </w:p>
        </w:tc>
        <w:tc>
          <w:tcPr>
            <w:tcW w:w="382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DA2237" w:rsidP="003561FC">
            <w:pPr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hyperlink r:id="rId66" w:history="1">
              <w:r w:rsidR="0009510E" w:rsidRPr="003561FC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gesud2ujzx</w:t>
              </w:r>
            </w:hyperlink>
          </w:p>
        </w:tc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3561FC" w:rsidRPr="00623ADC" w:rsidTr="003561FC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1" w:type="dxa"/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sz w:val="20"/>
                <w:szCs w:val="20"/>
              </w:rPr>
              <w:t>18CST32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sz w:val="20"/>
                <w:szCs w:val="20"/>
              </w:rPr>
              <w:t>Computer Organization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3561FC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 D. Deepa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68040150</w:t>
            </w:r>
          </w:p>
        </w:tc>
        <w:tc>
          <w:tcPr>
            <w:tcW w:w="382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9510E" w:rsidRPr="003561FC" w:rsidRDefault="00DA2237" w:rsidP="003561FC">
            <w:pPr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hyperlink r:id="rId67" w:history="1">
              <w:r w:rsidR="0009510E" w:rsidRPr="003561FC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ck2626vpc5</w:t>
              </w:r>
            </w:hyperlink>
          </w:p>
        </w:tc>
        <w:tc>
          <w:tcPr>
            <w:tcW w:w="6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3561FC" w:rsidRPr="00623ADC" w:rsidTr="003561FC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1" w:type="dxa"/>
          <w:trHeight w:val="260"/>
        </w:trPr>
        <w:tc>
          <w:tcPr>
            <w:tcW w:w="5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OP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sz w:val="20"/>
                <w:szCs w:val="20"/>
              </w:rPr>
              <w:t>18CST33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sz w:val="20"/>
                <w:szCs w:val="20"/>
              </w:rPr>
              <w:t>Object Oriented Programming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3561FC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r. P.S. Prakash</w:t>
            </w:r>
          </w:p>
        </w:tc>
        <w:tc>
          <w:tcPr>
            <w:tcW w:w="127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44333811</w:t>
            </w:r>
          </w:p>
        </w:tc>
        <w:tc>
          <w:tcPr>
            <w:tcW w:w="382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DA2237" w:rsidP="003561FC">
            <w:pPr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hyperlink r:id="rId68" w:history="1">
              <w:r w:rsidR="0009510E" w:rsidRPr="003561FC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cgduxlcsgs</w:t>
              </w:r>
            </w:hyperlink>
          </w:p>
        </w:tc>
        <w:tc>
          <w:tcPr>
            <w:tcW w:w="67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3561FC" w:rsidRPr="00623ADC" w:rsidTr="003561FC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1" w:type="dxa"/>
          <w:trHeight w:val="338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S LAB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sz w:val="20"/>
                <w:szCs w:val="20"/>
              </w:rPr>
              <w:t>18CSL31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sz w:val="20"/>
                <w:szCs w:val="20"/>
              </w:rPr>
              <w:t>Data Structures Laboratory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3561FC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M. K. Dharani</w:t>
            </w:r>
          </w:p>
          <w:p w:rsidR="0009510E" w:rsidRPr="003561FC" w:rsidRDefault="0009510E" w:rsidP="003561FC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3561FC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r. NP Saravanan</w:t>
            </w:r>
          </w:p>
          <w:p w:rsidR="0009510E" w:rsidRPr="003561FC" w:rsidRDefault="0009510E" w:rsidP="003561FC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65531188</w:t>
            </w:r>
          </w:p>
          <w:p w:rsidR="0009510E" w:rsidRPr="003561FC" w:rsidRDefault="009A43E3" w:rsidP="003561F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99768</w:t>
            </w:r>
            <w:r w:rsidR="0009510E"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089</w:t>
            </w:r>
          </w:p>
        </w:tc>
        <w:tc>
          <w:tcPr>
            <w:tcW w:w="382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9510E" w:rsidRPr="003561FC" w:rsidRDefault="00DA2237" w:rsidP="003561FC">
            <w:pPr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hyperlink r:id="rId69" w:history="1">
              <w:r w:rsidR="0009510E" w:rsidRPr="003561FC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gesud2ujzx  https://meet.google.com/lookup/a7rcn576fv</w:t>
              </w:r>
            </w:hyperlink>
          </w:p>
        </w:tc>
        <w:tc>
          <w:tcPr>
            <w:tcW w:w="6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3561FC" w:rsidRPr="00623ADC" w:rsidTr="003561FC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1" w:type="dxa"/>
          <w:trHeight w:val="260"/>
        </w:trPr>
        <w:tc>
          <w:tcPr>
            <w:tcW w:w="540" w:type="dxa"/>
            <w:tcBorders>
              <w:left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OPS LAB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sz w:val="20"/>
                <w:szCs w:val="20"/>
              </w:rPr>
              <w:t>18CSL33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sz w:val="20"/>
                <w:szCs w:val="20"/>
              </w:rPr>
              <w:t>Object Oriented Programming Laboratory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3561FC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r. P.S. Prakash</w:t>
            </w:r>
          </w:p>
          <w:p w:rsidR="0009510E" w:rsidRPr="003561FC" w:rsidRDefault="0009510E" w:rsidP="003561FC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3561FC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s. S. Mohana</w:t>
            </w:r>
            <w:r w:rsidR="003561FC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</w:t>
            </w:r>
            <w:r w:rsidRPr="003561FC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Priya</w:t>
            </w:r>
          </w:p>
        </w:tc>
        <w:tc>
          <w:tcPr>
            <w:tcW w:w="1275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44333811</w:t>
            </w:r>
          </w:p>
          <w:p w:rsidR="0009510E" w:rsidRPr="003561FC" w:rsidRDefault="0009510E" w:rsidP="003561F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188 25624</w:t>
            </w:r>
          </w:p>
        </w:tc>
        <w:tc>
          <w:tcPr>
            <w:tcW w:w="3828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09510E" w:rsidRPr="003561FC" w:rsidRDefault="00DA2237" w:rsidP="003561FC">
            <w:pPr>
              <w:rPr>
                <w:rFonts w:ascii="Times New Roman" w:hAnsi="Times New Roman" w:cs="Times New Roman"/>
                <w:color w:val="0000FF"/>
                <w:sz w:val="20"/>
                <w:szCs w:val="20"/>
                <w:u w:val="single"/>
              </w:rPr>
            </w:pPr>
            <w:hyperlink r:id="rId70" w:history="1">
              <w:r w:rsidR="0009510E" w:rsidRPr="003561FC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cgduxlcsgs  https://meet.google.com/lookup/a4vcykfvy7</w:t>
              </w:r>
            </w:hyperlink>
          </w:p>
        </w:tc>
        <w:tc>
          <w:tcPr>
            <w:tcW w:w="672" w:type="dxa"/>
            <w:tcBorders>
              <w:left w:val="single" w:sz="4" w:space="0" w:color="auto"/>
              <w:right w:val="single" w:sz="4" w:space="0" w:color="auto"/>
            </w:tcBorders>
          </w:tcPr>
          <w:p w:rsidR="0009510E" w:rsidRPr="003561FC" w:rsidRDefault="009273E2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09510E" w:rsidRPr="00623ADC" w:rsidTr="003561FC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91" w:type="dxa"/>
          <w:trHeight w:val="260"/>
        </w:trPr>
        <w:tc>
          <w:tcPr>
            <w:tcW w:w="10668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sz w:val="20"/>
                <w:szCs w:val="20"/>
              </w:rPr>
              <w:t>Total Hours</w:t>
            </w:r>
          </w:p>
        </w:tc>
        <w:tc>
          <w:tcPr>
            <w:tcW w:w="67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510E" w:rsidRPr="003561FC" w:rsidRDefault="0009510E" w:rsidP="003561FC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561F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</w:tr>
    </w:tbl>
    <w:p w:rsidR="0009510E" w:rsidRPr="00B64E19" w:rsidRDefault="0009510E" w:rsidP="0009510E">
      <w:pPr>
        <w:rPr>
          <w:rFonts w:ascii="Times New Roman" w:hAnsi="Times New Roman" w:cs="Times New Roman"/>
          <w:sz w:val="24"/>
          <w:szCs w:val="24"/>
        </w:rPr>
      </w:pPr>
    </w:p>
    <w:p w:rsidR="003561FC" w:rsidRDefault="003561FC" w:rsidP="003561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Timetable Incharg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HOD/CSE</w:t>
      </w:r>
    </w:p>
    <w:p w:rsidR="00CD30CC" w:rsidRDefault="00CD30CC" w:rsidP="00296E59">
      <w:pPr>
        <w:tabs>
          <w:tab w:val="left" w:pos="1521"/>
        </w:tabs>
        <w:rPr>
          <w:rFonts w:ascii="Times New Roman" w:hAnsi="Times New Roman" w:cs="Times New Roman"/>
          <w:sz w:val="24"/>
          <w:szCs w:val="24"/>
        </w:rPr>
      </w:pPr>
    </w:p>
    <w:p w:rsidR="005B5DAB" w:rsidRDefault="005B5DAB" w:rsidP="00296E59">
      <w:pPr>
        <w:tabs>
          <w:tab w:val="left" w:pos="1521"/>
        </w:tabs>
        <w:rPr>
          <w:rFonts w:ascii="Times New Roman" w:hAnsi="Times New Roman" w:cs="Times New Roman"/>
          <w:sz w:val="24"/>
          <w:szCs w:val="24"/>
        </w:rPr>
      </w:pPr>
    </w:p>
    <w:tbl>
      <w:tblPr>
        <w:tblW w:w="10276" w:type="dxa"/>
        <w:jc w:val="center"/>
        <w:tblInd w:w="93" w:type="dxa"/>
        <w:tblLook w:val="04A0"/>
      </w:tblPr>
      <w:tblGrid>
        <w:gridCol w:w="1736"/>
        <w:gridCol w:w="1540"/>
        <w:gridCol w:w="1523"/>
        <w:gridCol w:w="1524"/>
        <w:gridCol w:w="1560"/>
        <w:gridCol w:w="1455"/>
        <w:gridCol w:w="938"/>
      </w:tblGrid>
      <w:tr w:rsidR="00B64E19" w:rsidRPr="00B64E19" w:rsidTr="00B7622E">
        <w:trPr>
          <w:trHeight w:val="375"/>
          <w:jc w:val="center"/>
        </w:trPr>
        <w:tc>
          <w:tcPr>
            <w:tcW w:w="1027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4E19" w:rsidRPr="00B64E19" w:rsidRDefault="00B64E19" w:rsidP="00623A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  <w:p w:rsidR="00B64E19" w:rsidRPr="00B64E19" w:rsidRDefault="00B64E19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KONGU ENGINEERING COLLEGE, PERUNDURAI</w:t>
            </w:r>
          </w:p>
        </w:tc>
      </w:tr>
      <w:tr w:rsidR="00B64E19" w:rsidRPr="00B64E19" w:rsidTr="00B7622E">
        <w:trPr>
          <w:trHeight w:val="375"/>
          <w:jc w:val="center"/>
        </w:trPr>
        <w:tc>
          <w:tcPr>
            <w:tcW w:w="1027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64E19" w:rsidRPr="00B64E19" w:rsidRDefault="00B64E19" w:rsidP="002E41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Academic Year 2020 - 2021 (ODD Semester)</w:t>
            </w:r>
          </w:p>
        </w:tc>
      </w:tr>
      <w:tr w:rsidR="00B64E19" w:rsidRPr="00B64E19" w:rsidTr="00B7622E">
        <w:trPr>
          <w:trHeight w:val="825"/>
          <w:jc w:val="center"/>
        </w:trPr>
        <w:tc>
          <w:tcPr>
            <w:tcW w:w="1027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B64E19" w:rsidRPr="00164A0E" w:rsidRDefault="00B64E19" w:rsidP="00164A0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</w:pPr>
            <w:r w:rsidRPr="00164A0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  <w:t>Online Clas</w:t>
            </w:r>
            <w:r w:rsidR="002018CC" w:rsidRPr="00164A0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  <w:t>s Schedule  for Second  Year ( M</w:t>
            </w:r>
            <w:r w:rsidRPr="00164A0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  <w:t>E)</w:t>
            </w:r>
          </w:p>
        </w:tc>
      </w:tr>
      <w:tr w:rsidR="00571F4A" w:rsidRPr="00B64E19" w:rsidTr="00B7622E">
        <w:trPr>
          <w:gridAfter w:val="1"/>
          <w:wAfter w:w="938" w:type="dxa"/>
          <w:trHeight w:val="375"/>
          <w:jc w:val="center"/>
        </w:trPr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71F4A" w:rsidRPr="00B64E19" w:rsidRDefault="00571F4A" w:rsidP="00571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Programme :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71F4A" w:rsidRPr="00B64E19" w:rsidRDefault="004550F2" w:rsidP="00571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M.E</w:t>
            </w:r>
          </w:p>
        </w:tc>
        <w:tc>
          <w:tcPr>
            <w:tcW w:w="15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71F4A" w:rsidRPr="00B64E19" w:rsidRDefault="00571F4A" w:rsidP="00571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Branch:</w:t>
            </w:r>
            <w:r w:rsidR="004550F2"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CSE</w:t>
            </w:r>
          </w:p>
        </w:tc>
        <w:tc>
          <w:tcPr>
            <w:tcW w:w="15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71F4A" w:rsidRPr="00B64E19" w:rsidRDefault="00571F4A" w:rsidP="00571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71F4A" w:rsidRPr="00B64E19" w:rsidRDefault="00571F4A" w:rsidP="00CF1040">
            <w:pPr>
              <w:spacing w:after="0" w:line="240" w:lineRule="auto"/>
              <w:ind w:left="-179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Year:</w:t>
            </w:r>
            <w:r w:rsidR="00CF104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2020-21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71F4A" w:rsidRPr="00B64E19" w:rsidRDefault="00571F4A" w:rsidP="00571F4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ection:</w:t>
            </w:r>
            <w:r w:rsidR="004550F2" w:rsidRPr="00B64E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-</w:t>
            </w:r>
          </w:p>
        </w:tc>
      </w:tr>
      <w:tr w:rsidR="00571F4A" w:rsidRPr="00B64E19" w:rsidTr="00B7622E">
        <w:trPr>
          <w:gridAfter w:val="1"/>
          <w:wAfter w:w="938" w:type="dxa"/>
          <w:trHeight w:val="702"/>
          <w:jc w:val="center"/>
        </w:trPr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571F4A" w:rsidRPr="00B64E19" w:rsidRDefault="00571F4A" w:rsidP="00571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AYS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571F4A" w:rsidRPr="00B64E19" w:rsidRDefault="00571F4A" w:rsidP="00571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9.00 AM - 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>9.45 AM</w:t>
            </w:r>
          </w:p>
        </w:tc>
        <w:tc>
          <w:tcPr>
            <w:tcW w:w="15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571F4A" w:rsidRPr="00B64E19" w:rsidRDefault="00571F4A" w:rsidP="00571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0.00 AM - 10.45 AM</w:t>
            </w:r>
          </w:p>
        </w:tc>
        <w:tc>
          <w:tcPr>
            <w:tcW w:w="15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571F4A" w:rsidRPr="00B64E19" w:rsidRDefault="00571F4A" w:rsidP="00571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1.00 AM -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 xml:space="preserve"> 11.45 AM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571F4A" w:rsidRPr="00B64E19" w:rsidRDefault="00571F4A" w:rsidP="00571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.00 NOON -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 xml:space="preserve"> 12.45 PM</w:t>
            </w:r>
          </w:p>
        </w:tc>
        <w:tc>
          <w:tcPr>
            <w:tcW w:w="14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8D8D8"/>
            <w:vAlign w:val="center"/>
            <w:hideMark/>
          </w:tcPr>
          <w:p w:rsidR="00571F4A" w:rsidRPr="00B64E19" w:rsidRDefault="00571F4A" w:rsidP="00571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2.00 PM - </w:t>
            </w: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br/>
              <w:t>2.45 PM</w:t>
            </w:r>
          </w:p>
        </w:tc>
      </w:tr>
      <w:tr w:rsidR="00722B4D" w:rsidRPr="00B64E19" w:rsidTr="00B7622E">
        <w:trPr>
          <w:gridAfter w:val="1"/>
          <w:wAfter w:w="938" w:type="dxa"/>
          <w:trHeight w:val="702"/>
          <w:jc w:val="center"/>
        </w:trPr>
        <w:tc>
          <w:tcPr>
            <w:tcW w:w="17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722B4D" w:rsidRPr="00B64E19" w:rsidRDefault="00722B4D" w:rsidP="00571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ONDAY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2B4D" w:rsidRPr="00B64E19" w:rsidRDefault="00722B4D" w:rsidP="00E078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LT</w:t>
            </w: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22B4D" w:rsidRPr="00B64E19" w:rsidRDefault="00722B4D" w:rsidP="00E078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IRT</w:t>
            </w:r>
          </w:p>
        </w:tc>
        <w:tc>
          <w:tcPr>
            <w:tcW w:w="15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22B4D" w:rsidRPr="00B64E19" w:rsidRDefault="00722B4D" w:rsidP="00E078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22B4D" w:rsidRPr="00B64E19" w:rsidRDefault="00172B21" w:rsidP="00E078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IOT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722B4D" w:rsidRPr="00B64E19" w:rsidRDefault="00722B4D" w:rsidP="00E078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172B21" w:rsidRPr="00B64E19" w:rsidTr="00B7622E">
        <w:trPr>
          <w:gridAfter w:val="1"/>
          <w:wAfter w:w="938" w:type="dxa"/>
          <w:trHeight w:val="702"/>
          <w:jc w:val="center"/>
        </w:trPr>
        <w:tc>
          <w:tcPr>
            <w:tcW w:w="17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172B21" w:rsidRPr="00B64E19" w:rsidRDefault="00172B21" w:rsidP="00571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UESDAY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72B21" w:rsidRPr="00B64E19" w:rsidRDefault="00172B21" w:rsidP="00E078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IOT</w:t>
            </w: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172B21" w:rsidRPr="00B64E19" w:rsidRDefault="00172B21" w:rsidP="00E078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LT</w:t>
            </w:r>
          </w:p>
        </w:tc>
        <w:tc>
          <w:tcPr>
            <w:tcW w:w="15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172B21" w:rsidRPr="00B64E19" w:rsidRDefault="00172B21" w:rsidP="00E078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IRT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172B21" w:rsidRPr="00B64E19" w:rsidRDefault="00172B21" w:rsidP="00E078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172B21" w:rsidRPr="00B64E19" w:rsidRDefault="00172B21" w:rsidP="00E078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OJ</w:t>
            </w:r>
          </w:p>
        </w:tc>
      </w:tr>
      <w:tr w:rsidR="00172B21" w:rsidRPr="00B64E19" w:rsidTr="00B7622E">
        <w:trPr>
          <w:gridAfter w:val="1"/>
          <w:wAfter w:w="938" w:type="dxa"/>
          <w:trHeight w:val="702"/>
          <w:jc w:val="center"/>
        </w:trPr>
        <w:tc>
          <w:tcPr>
            <w:tcW w:w="17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172B21" w:rsidRPr="00B64E19" w:rsidRDefault="00172B21" w:rsidP="00571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WEDNESDAY</w:t>
            </w:r>
          </w:p>
        </w:tc>
        <w:tc>
          <w:tcPr>
            <w:tcW w:w="458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72B21" w:rsidRPr="00B64E19" w:rsidRDefault="00172B21" w:rsidP="00E078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LT LAB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172B21" w:rsidRPr="00B64E19" w:rsidRDefault="00172B21" w:rsidP="00E078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172B21" w:rsidRPr="00B64E19" w:rsidRDefault="00172B21" w:rsidP="00E078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172B21" w:rsidRPr="00B64E19" w:rsidTr="00B7622E">
        <w:trPr>
          <w:gridAfter w:val="1"/>
          <w:wAfter w:w="938" w:type="dxa"/>
          <w:trHeight w:val="702"/>
          <w:jc w:val="center"/>
        </w:trPr>
        <w:tc>
          <w:tcPr>
            <w:tcW w:w="17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172B21" w:rsidRPr="00B64E19" w:rsidRDefault="00172B21" w:rsidP="00571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URSDAY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72B21" w:rsidRPr="00B64E19" w:rsidRDefault="00172B21" w:rsidP="00E078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IOT</w:t>
            </w: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172B21" w:rsidRPr="00B64E19" w:rsidRDefault="00172B21" w:rsidP="00E078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LT</w:t>
            </w:r>
          </w:p>
        </w:tc>
        <w:tc>
          <w:tcPr>
            <w:tcW w:w="15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172B21" w:rsidRPr="00B64E19" w:rsidRDefault="00172B21" w:rsidP="00E078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172B21" w:rsidRPr="00B64E19" w:rsidRDefault="00172B21" w:rsidP="00E078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172B21" w:rsidRPr="00B64E19" w:rsidRDefault="00172B21" w:rsidP="00E078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IRT</w:t>
            </w:r>
          </w:p>
        </w:tc>
      </w:tr>
      <w:tr w:rsidR="00172B21" w:rsidRPr="00B64E19" w:rsidTr="00B7622E">
        <w:trPr>
          <w:gridAfter w:val="1"/>
          <w:wAfter w:w="938" w:type="dxa"/>
          <w:trHeight w:val="702"/>
          <w:jc w:val="center"/>
        </w:trPr>
        <w:tc>
          <w:tcPr>
            <w:tcW w:w="17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2F2F2"/>
            <w:vAlign w:val="center"/>
            <w:hideMark/>
          </w:tcPr>
          <w:p w:rsidR="00172B21" w:rsidRPr="00B64E19" w:rsidRDefault="00172B21" w:rsidP="00571F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RIDAY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72B21" w:rsidRPr="00B64E19" w:rsidRDefault="00172B21" w:rsidP="00E078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IRT</w:t>
            </w:r>
          </w:p>
        </w:tc>
        <w:tc>
          <w:tcPr>
            <w:tcW w:w="15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172B21" w:rsidRPr="00B64E19" w:rsidRDefault="00172B21" w:rsidP="00E078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B64E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IOT</w:t>
            </w:r>
          </w:p>
        </w:tc>
        <w:tc>
          <w:tcPr>
            <w:tcW w:w="15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172B21" w:rsidRPr="00B64E19" w:rsidRDefault="00172B21" w:rsidP="00E078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LT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172B21" w:rsidRPr="00B64E19" w:rsidRDefault="00172B21" w:rsidP="00E078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172B21" w:rsidRPr="00B64E19" w:rsidRDefault="00172B21" w:rsidP="00E078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</w:tbl>
    <w:p w:rsidR="00571F4A" w:rsidRDefault="00571F4A">
      <w:pPr>
        <w:rPr>
          <w:rFonts w:ascii="Times New Roman" w:hAnsi="Times New Roman" w:cs="Times New Roman"/>
          <w:sz w:val="24"/>
          <w:szCs w:val="24"/>
        </w:rPr>
      </w:pPr>
    </w:p>
    <w:p w:rsidR="001D1640" w:rsidRDefault="001D1640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11340" w:type="dxa"/>
        <w:tblInd w:w="-1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40"/>
        <w:gridCol w:w="720"/>
        <w:gridCol w:w="1044"/>
        <w:gridCol w:w="1560"/>
        <w:gridCol w:w="1842"/>
        <w:gridCol w:w="1276"/>
        <w:gridCol w:w="3827"/>
        <w:gridCol w:w="531"/>
      </w:tblGrid>
      <w:tr w:rsidR="005B5DAB" w:rsidRPr="005B5DAB" w:rsidTr="000B6212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640" w:rsidRPr="005B5DAB" w:rsidRDefault="001D1640" w:rsidP="000B6212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1D1640" w:rsidRPr="005B5DAB" w:rsidRDefault="001D1640" w:rsidP="000B6212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b/>
                <w:sz w:val="20"/>
                <w:szCs w:val="20"/>
              </w:rPr>
              <w:t>Sl.</w:t>
            </w:r>
          </w:p>
          <w:p w:rsidR="001D1640" w:rsidRPr="005B5DAB" w:rsidRDefault="001D1640" w:rsidP="000B6212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b/>
                <w:sz w:val="20"/>
                <w:szCs w:val="20"/>
              </w:rPr>
              <w:t>No.</w:t>
            </w:r>
          </w:p>
          <w:p w:rsidR="001D1640" w:rsidRPr="005B5DAB" w:rsidRDefault="001D1640" w:rsidP="000B6212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D1640" w:rsidRPr="005B5DAB" w:rsidRDefault="001D1640" w:rsidP="000B6212">
            <w:pPr>
              <w:tabs>
                <w:tab w:val="left" w:pos="84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b/>
                <w:sz w:val="20"/>
                <w:szCs w:val="20"/>
              </w:rPr>
              <w:t>Abb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D1640" w:rsidRPr="005B5DAB" w:rsidRDefault="001D1640" w:rsidP="000B6212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b/>
                <w:sz w:val="20"/>
                <w:szCs w:val="20"/>
              </w:rPr>
              <w:t>Course</w:t>
            </w:r>
          </w:p>
          <w:p w:rsidR="001D1640" w:rsidRPr="005B5DAB" w:rsidRDefault="001D1640" w:rsidP="000B6212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b/>
                <w:sz w:val="20"/>
                <w:szCs w:val="20"/>
              </w:rPr>
              <w:t>Code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D1640" w:rsidRPr="005B5DAB" w:rsidRDefault="001D1640" w:rsidP="000B6212">
            <w:pPr>
              <w:tabs>
                <w:tab w:val="left" w:pos="720"/>
              </w:tabs>
              <w:spacing w:after="0" w:line="360" w:lineRule="auto"/>
              <w:ind w:right="-118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b/>
                <w:sz w:val="20"/>
                <w:szCs w:val="20"/>
              </w:rPr>
              <w:t>Course Name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D1640" w:rsidRPr="005B5DAB" w:rsidRDefault="001D1640" w:rsidP="000B6212">
            <w:pPr>
              <w:pStyle w:val="Default"/>
              <w:spacing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/>
            </w:tblPr>
            <w:tblGrid>
              <w:gridCol w:w="2267"/>
              <w:gridCol w:w="2267"/>
            </w:tblGrid>
            <w:tr w:rsidR="001D1640" w:rsidRPr="005B5DAB" w:rsidTr="00623ADC">
              <w:trPr>
                <w:trHeight w:val="84"/>
              </w:trPr>
              <w:tc>
                <w:tcPr>
                  <w:tcW w:w="2267" w:type="dxa"/>
                </w:tcPr>
                <w:p w:rsidR="001D1640" w:rsidRPr="005B5DAB" w:rsidRDefault="001D1640" w:rsidP="000B6212">
                  <w:pPr>
                    <w:pStyle w:val="Default"/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  <w:r w:rsidRPr="005B5DA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Faculty Name</w:t>
                  </w:r>
                </w:p>
              </w:tc>
              <w:tc>
                <w:tcPr>
                  <w:tcW w:w="2267" w:type="dxa"/>
                </w:tcPr>
                <w:p w:rsidR="001D1640" w:rsidRPr="005B5DAB" w:rsidRDefault="001D1640" w:rsidP="000B6212">
                  <w:pPr>
                    <w:pStyle w:val="Default"/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</w:p>
              </w:tc>
            </w:tr>
          </w:tbl>
          <w:p w:rsidR="001D1640" w:rsidRPr="005B5DAB" w:rsidRDefault="001D1640" w:rsidP="000B6212">
            <w:pPr>
              <w:tabs>
                <w:tab w:val="left" w:pos="720"/>
              </w:tabs>
              <w:spacing w:after="0" w:line="360" w:lineRule="auto"/>
              <w:ind w:right="-118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640" w:rsidRPr="005B5DAB" w:rsidRDefault="001D1640" w:rsidP="000B6212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b/>
                <w:sz w:val="20"/>
                <w:szCs w:val="20"/>
              </w:rPr>
              <w:t>Mobile No.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D1640" w:rsidRPr="005B5DAB" w:rsidRDefault="001D1640" w:rsidP="000B6212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b/>
                <w:sz w:val="20"/>
                <w:szCs w:val="20"/>
              </w:rPr>
              <w:t>Google Meet ID</w:t>
            </w:r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D1640" w:rsidRPr="005B5DAB" w:rsidRDefault="001D1640" w:rsidP="000B6212">
            <w:pPr>
              <w:tabs>
                <w:tab w:val="left" w:pos="720"/>
              </w:tabs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b/>
                <w:sz w:val="20"/>
                <w:szCs w:val="20"/>
              </w:rPr>
              <w:t>No. of Hrs per week</w:t>
            </w:r>
          </w:p>
        </w:tc>
      </w:tr>
      <w:tr w:rsidR="005B5DAB" w:rsidRPr="005B5DAB" w:rsidTr="005B5DAB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LT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sz w:val="20"/>
                <w:szCs w:val="20"/>
              </w:rPr>
              <w:t>18MSE1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sz w:val="20"/>
                <w:szCs w:val="20"/>
              </w:rPr>
              <w:t>Deep Learning Technique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pStyle w:val="TableParagraph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5B5DAB">
              <w:rPr>
                <w:rFonts w:ascii="Times New Roman" w:hAnsi="Times New Roman" w:cs="Times New Roman"/>
                <w:sz w:val="20"/>
                <w:szCs w:val="20"/>
              </w:rPr>
              <w:t>Dr.R.R.Rajalaxm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86561199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DA2237" w:rsidP="005B5D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hyperlink r:id="rId71" w:history="1">
              <w:r w:rsidR="001D1640" w:rsidRPr="005B5DAB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hpmqhkmkuc</w:t>
              </w:r>
            </w:hyperlink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5B5DAB" w:rsidRPr="005B5DAB" w:rsidTr="005B5DAB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RT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MIT1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sz w:val="20"/>
                <w:szCs w:val="20"/>
              </w:rPr>
              <w:t>Modern Information Retrieval Technique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pStyle w:val="TableParagraph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5B5DAB">
              <w:rPr>
                <w:rFonts w:ascii="Times New Roman" w:hAnsi="Times New Roman" w:cs="Times New Roman"/>
                <w:sz w:val="20"/>
                <w:szCs w:val="20"/>
              </w:rPr>
              <w:t>Dr.S.V.Kogilavan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86153223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DA2237" w:rsidP="005B5D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hyperlink r:id="rId72" w:history="1">
              <w:r w:rsidR="00BD5642" w:rsidRPr="006D15D9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hshib7a6db</w:t>
              </w:r>
            </w:hyperlink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5B5DAB" w:rsidRPr="005B5DAB" w:rsidTr="005B5DAB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IOT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sz w:val="20"/>
                <w:szCs w:val="20"/>
              </w:rPr>
              <w:t>18VLE1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sz w:val="20"/>
                <w:szCs w:val="20"/>
              </w:rPr>
              <w:t>Nature Inspired Optimization Technique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pStyle w:val="TableParagraph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5B5DAB">
              <w:rPr>
                <w:rFonts w:ascii="Times New Roman" w:hAnsi="Times New Roman" w:cs="Times New Roman"/>
                <w:sz w:val="20"/>
                <w:szCs w:val="20"/>
              </w:rPr>
              <w:t>Dr.R.Manjula Dev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73727281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DA2237" w:rsidP="005B5D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hyperlink r:id="rId73" w:history="1">
              <w:r w:rsidR="001D1640" w:rsidRPr="005B5DAB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fmfhcw4yrn</w:t>
              </w:r>
            </w:hyperlink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5B5DAB" w:rsidRPr="005B5DAB" w:rsidTr="005B5DAB">
        <w:trPr>
          <w:trHeight w:val="260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  <w:p w:rsidR="001D1640" w:rsidRPr="005B5DAB" w:rsidRDefault="001D1640" w:rsidP="005B5DAB">
            <w:pPr>
              <w:tabs>
                <w:tab w:val="left" w:pos="720"/>
              </w:tabs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LT LAB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sz w:val="20"/>
                <w:szCs w:val="20"/>
              </w:rPr>
              <w:t>18MSE1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sz w:val="20"/>
                <w:szCs w:val="20"/>
              </w:rPr>
              <w:t>Deep Learning Techniques Laboratory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pStyle w:val="TableParagraph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5B5DAB">
              <w:rPr>
                <w:rFonts w:ascii="Times New Roman" w:hAnsi="Times New Roman" w:cs="Times New Roman"/>
                <w:sz w:val="20"/>
                <w:szCs w:val="20"/>
              </w:rPr>
              <w:t>Dr.R.R.Rajalaxm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86561199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D1640" w:rsidRPr="005B5DAB" w:rsidRDefault="00DA2237" w:rsidP="005B5DA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hyperlink r:id="rId74" w:history="1">
              <w:r w:rsidR="001D1640" w:rsidRPr="005B5DAB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hpmqhkmkuc</w:t>
              </w:r>
            </w:hyperlink>
          </w:p>
        </w:tc>
        <w:tc>
          <w:tcPr>
            <w:tcW w:w="5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5B5DAB" w:rsidRPr="005B5DAB" w:rsidTr="005B5DAB">
        <w:trPr>
          <w:trHeight w:val="260"/>
        </w:trPr>
        <w:tc>
          <w:tcPr>
            <w:tcW w:w="5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OJ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sz w:val="20"/>
                <w:szCs w:val="20"/>
              </w:rPr>
              <w:t>Project Work Phase-I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5B5DAB">
              <w:rPr>
                <w:rFonts w:ascii="Times New Roman" w:hAnsi="Times New Roman" w:cs="Times New Roman"/>
                <w:sz w:val="20"/>
                <w:szCs w:val="20"/>
              </w:rPr>
              <w:t>Dr.R.Manjula Devi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73727281</w:t>
            </w:r>
          </w:p>
        </w:tc>
        <w:tc>
          <w:tcPr>
            <w:tcW w:w="382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DA2237" w:rsidP="005B5DA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hyperlink r:id="rId75" w:history="1">
              <w:r w:rsidR="009411A0" w:rsidRPr="005B5DAB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meet.google.com/lookup/eazjwekuxq</w:t>
              </w:r>
            </w:hyperlink>
          </w:p>
        </w:tc>
        <w:tc>
          <w:tcPr>
            <w:tcW w:w="53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1D1640" w:rsidRPr="005B5DAB" w:rsidTr="005B5DAB">
        <w:trPr>
          <w:trHeight w:val="260"/>
        </w:trPr>
        <w:tc>
          <w:tcPr>
            <w:tcW w:w="570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pStyle w:val="TableParagraph"/>
              <w:spacing w:line="360" w:lineRule="auto"/>
              <w:ind w:left="0"/>
              <w:jc w:val="left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5B5DA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Total Hours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382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53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D1640" w:rsidRPr="005B5DAB" w:rsidRDefault="001D1640" w:rsidP="005B5DAB">
            <w:pPr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5B5DA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</w:tr>
    </w:tbl>
    <w:p w:rsidR="001D1640" w:rsidRPr="00B64E19" w:rsidRDefault="001D1640">
      <w:pPr>
        <w:rPr>
          <w:rFonts w:ascii="Times New Roman" w:hAnsi="Times New Roman" w:cs="Times New Roman"/>
          <w:sz w:val="24"/>
          <w:szCs w:val="24"/>
        </w:rPr>
      </w:pPr>
    </w:p>
    <w:p w:rsidR="001D1640" w:rsidRDefault="001D1640" w:rsidP="004A2C7D">
      <w:pPr>
        <w:rPr>
          <w:rFonts w:ascii="Times New Roman" w:hAnsi="Times New Roman" w:cs="Times New Roman"/>
        </w:rPr>
      </w:pPr>
    </w:p>
    <w:p w:rsidR="00E93B96" w:rsidRPr="00B64E19" w:rsidRDefault="00E93B96" w:rsidP="004A2C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ab/>
        <w:t>Timetable Incharg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HOD/CSE</w:t>
      </w:r>
    </w:p>
    <w:sectPr w:rsidR="00E93B96" w:rsidRPr="00B64E19" w:rsidSect="00BE7D4D">
      <w:pgSz w:w="11906" w:h="16838"/>
      <w:pgMar w:top="547" w:right="1440" w:bottom="547" w:left="1440" w:header="706" w:footer="706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66249" w:rsidRDefault="00F66249" w:rsidP="00E078DC">
      <w:pPr>
        <w:spacing w:after="0" w:line="240" w:lineRule="auto"/>
      </w:pPr>
      <w:r>
        <w:separator/>
      </w:r>
    </w:p>
  </w:endnote>
  <w:endnote w:type="continuationSeparator" w:id="1">
    <w:p w:rsidR="00F66249" w:rsidRDefault="00F66249" w:rsidP="00E078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66249" w:rsidRDefault="00F66249" w:rsidP="00E078DC">
      <w:pPr>
        <w:spacing w:after="0" w:line="240" w:lineRule="auto"/>
      </w:pPr>
      <w:r>
        <w:separator/>
      </w:r>
    </w:p>
  </w:footnote>
  <w:footnote w:type="continuationSeparator" w:id="1">
    <w:p w:rsidR="00F66249" w:rsidRDefault="00F66249" w:rsidP="00E078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8D313FC"/>
    <w:multiLevelType w:val="hybridMultilevel"/>
    <w:tmpl w:val="B232A4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re0MDW2NAKyLAwsDZV0lIJTi4sz8/NACgyNagHwePR5LQAAAA=="/>
  </w:docVars>
  <w:rsids>
    <w:rsidRoot w:val="00B40030"/>
    <w:rsid w:val="00010A63"/>
    <w:rsid w:val="000160E1"/>
    <w:rsid w:val="00026C5B"/>
    <w:rsid w:val="00030E10"/>
    <w:rsid w:val="000349AF"/>
    <w:rsid w:val="00052043"/>
    <w:rsid w:val="000675E8"/>
    <w:rsid w:val="00072CE1"/>
    <w:rsid w:val="0009510E"/>
    <w:rsid w:val="000A4870"/>
    <w:rsid w:val="000B6212"/>
    <w:rsid w:val="000D2501"/>
    <w:rsid w:val="000D700E"/>
    <w:rsid w:val="0010435D"/>
    <w:rsid w:val="001159EB"/>
    <w:rsid w:val="00123A5A"/>
    <w:rsid w:val="001327B1"/>
    <w:rsid w:val="001403F0"/>
    <w:rsid w:val="001456F5"/>
    <w:rsid w:val="0015040D"/>
    <w:rsid w:val="001520ED"/>
    <w:rsid w:val="00164A0E"/>
    <w:rsid w:val="00172B21"/>
    <w:rsid w:val="001776D7"/>
    <w:rsid w:val="00182A41"/>
    <w:rsid w:val="00191962"/>
    <w:rsid w:val="00194F2E"/>
    <w:rsid w:val="001954C2"/>
    <w:rsid w:val="001B1C21"/>
    <w:rsid w:val="001C79AD"/>
    <w:rsid w:val="001D1164"/>
    <w:rsid w:val="001D1640"/>
    <w:rsid w:val="001D313E"/>
    <w:rsid w:val="001E3811"/>
    <w:rsid w:val="001E47B0"/>
    <w:rsid w:val="001E4D7A"/>
    <w:rsid w:val="001E5D01"/>
    <w:rsid w:val="002018CC"/>
    <w:rsid w:val="002025F8"/>
    <w:rsid w:val="00207185"/>
    <w:rsid w:val="00215C47"/>
    <w:rsid w:val="00223984"/>
    <w:rsid w:val="002434CA"/>
    <w:rsid w:val="00247F68"/>
    <w:rsid w:val="00252B02"/>
    <w:rsid w:val="00263A26"/>
    <w:rsid w:val="002744E4"/>
    <w:rsid w:val="00280E13"/>
    <w:rsid w:val="00296E59"/>
    <w:rsid w:val="002A15B1"/>
    <w:rsid w:val="002A3827"/>
    <w:rsid w:val="002C19CB"/>
    <w:rsid w:val="002E41FD"/>
    <w:rsid w:val="00301505"/>
    <w:rsid w:val="003136A3"/>
    <w:rsid w:val="00314317"/>
    <w:rsid w:val="003323C7"/>
    <w:rsid w:val="0033276E"/>
    <w:rsid w:val="003378E2"/>
    <w:rsid w:val="003410BA"/>
    <w:rsid w:val="0034667D"/>
    <w:rsid w:val="003561FC"/>
    <w:rsid w:val="003654F3"/>
    <w:rsid w:val="00392402"/>
    <w:rsid w:val="00392A5D"/>
    <w:rsid w:val="003A0BA7"/>
    <w:rsid w:val="003A3F8F"/>
    <w:rsid w:val="003A5C84"/>
    <w:rsid w:val="003F16C2"/>
    <w:rsid w:val="004216D3"/>
    <w:rsid w:val="004242E2"/>
    <w:rsid w:val="0043585E"/>
    <w:rsid w:val="004550F2"/>
    <w:rsid w:val="00493B20"/>
    <w:rsid w:val="004A2C7D"/>
    <w:rsid w:val="004E6E17"/>
    <w:rsid w:val="00524204"/>
    <w:rsid w:val="00525778"/>
    <w:rsid w:val="00531910"/>
    <w:rsid w:val="00533DB3"/>
    <w:rsid w:val="00553673"/>
    <w:rsid w:val="0056382A"/>
    <w:rsid w:val="00563FB1"/>
    <w:rsid w:val="00571F4A"/>
    <w:rsid w:val="0058642D"/>
    <w:rsid w:val="00590E48"/>
    <w:rsid w:val="005A0C93"/>
    <w:rsid w:val="005A224B"/>
    <w:rsid w:val="005B5DAB"/>
    <w:rsid w:val="005B6401"/>
    <w:rsid w:val="005C11C1"/>
    <w:rsid w:val="005F66FD"/>
    <w:rsid w:val="00600925"/>
    <w:rsid w:val="0060505C"/>
    <w:rsid w:val="00611585"/>
    <w:rsid w:val="00623ADC"/>
    <w:rsid w:val="00631596"/>
    <w:rsid w:val="0063687E"/>
    <w:rsid w:val="00647178"/>
    <w:rsid w:val="00676DC8"/>
    <w:rsid w:val="006D4D8C"/>
    <w:rsid w:val="006F72A3"/>
    <w:rsid w:val="0070431A"/>
    <w:rsid w:val="00722B4D"/>
    <w:rsid w:val="00736C5C"/>
    <w:rsid w:val="007543B4"/>
    <w:rsid w:val="00756134"/>
    <w:rsid w:val="00764769"/>
    <w:rsid w:val="00792CA6"/>
    <w:rsid w:val="00794AEE"/>
    <w:rsid w:val="0079770B"/>
    <w:rsid w:val="007A1211"/>
    <w:rsid w:val="007B3591"/>
    <w:rsid w:val="007C14CB"/>
    <w:rsid w:val="007D099A"/>
    <w:rsid w:val="007E7E89"/>
    <w:rsid w:val="007F3B5B"/>
    <w:rsid w:val="00807EBA"/>
    <w:rsid w:val="008159BC"/>
    <w:rsid w:val="00816BEC"/>
    <w:rsid w:val="00821B25"/>
    <w:rsid w:val="00836212"/>
    <w:rsid w:val="00840DD2"/>
    <w:rsid w:val="008502AB"/>
    <w:rsid w:val="008550C8"/>
    <w:rsid w:val="008637CF"/>
    <w:rsid w:val="00873DD3"/>
    <w:rsid w:val="008D4701"/>
    <w:rsid w:val="00914CE6"/>
    <w:rsid w:val="00920993"/>
    <w:rsid w:val="009273E2"/>
    <w:rsid w:val="00932DF6"/>
    <w:rsid w:val="009411A0"/>
    <w:rsid w:val="00953340"/>
    <w:rsid w:val="0095575C"/>
    <w:rsid w:val="0096227E"/>
    <w:rsid w:val="00992421"/>
    <w:rsid w:val="00995479"/>
    <w:rsid w:val="009A43E3"/>
    <w:rsid w:val="009D5252"/>
    <w:rsid w:val="009E014C"/>
    <w:rsid w:val="009E2108"/>
    <w:rsid w:val="009E22AA"/>
    <w:rsid w:val="009E3B21"/>
    <w:rsid w:val="009F4A55"/>
    <w:rsid w:val="009F4F40"/>
    <w:rsid w:val="009F5A52"/>
    <w:rsid w:val="00A0346A"/>
    <w:rsid w:val="00A22CB9"/>
    <w:rsid w:val="00A26F04"/>
    <w:rsid w:val="00A314F2"/>
    <w:rsid w:val="00A3246F"/>
    <w:rsid w:val="00A338F8"/>
    <w:rsid w:val="00A41A9C"/>
    <w:rsid w:val="00A75610"/>
    <w:rsid w:val="00A86025"/>
    <w:rsid w:val="00A916E6"/>
    <w:rsid w:val="00AA1363"/>
    <w:rsid w:val="00AC0C48"/>
    <w:rsid w:val="00AC2D11"/>
    <w:rsid w:val="00AE01EC"/>
    <w:rsid w:val="00AE14C7"/>
    <w:rsid w:val="00AE6861"/>
    <w:rsid w:val="00B058B9"/>
    <w:rsid w:val="00B24507"/>
    <w:rsid w:val="00B26BDE"/>
    <w:rsid w:val="00B40030"/>
    <w:rsid w:val="00B44A89"/>
    <w:rsid w:val="00B47780"/>
    <w:rsid w:val="00B64E19"/>
    <w:rsid w:val="00B74CE0"/>
    <w:rsid w:val="00B7622E"/>
    <w:rsid w:val="00B80AAF"/>
    <w:rsid w:val="00B91E13"/>
    <w:rsid w:val="00B95BA7"/>
    <w:rsid w:val="00BA7D28"/>
    <w:rsid w:val="00BC23C9"/>
    <w:rsid w:val="00BC4C81"/>
    <w:rsid w:val="00BC5DF9"/>
    <w:rsid w:val="00BC6CA3"/>
    <w:rsid w:val="00BD5642"/>
    <w:rsid w:val="00BE1BC8"/>
    <w:rsid w:val="00BE7D4D"/>
    <w:rsid w:val="00BF072B"/>
    <w:rsid w:val="00BF5C21"/>
    <w:rsid w:val="00C026A3"/>
    <w:rsid w:val="00C026B9"/>
    <w:rsid w:val="00C02CD0"/>
    <w:rsid w:val="00C04662"/>
    <w:rsid w:val="00C07F89"/>
    <w:rsid w:val="00C13E26"/>
    <w:rsid w:val="00C15E39"/>
    <w:rsid w:val="00C24A49"/>
    <w:rsid w:val="00C56DDD"/>
    <w:rsid w:val="00C75506"/>
    <w:rsid w:val="00C8174E"/>
    <w:rsid w:val="00CB04C8"/>
    <w:rsid w:val="00CB28EA"/>
    <w:rsid w:val="00CB2F19"/>
    <w:rsid w:val="00CD30CC"/>
    <w:rsid w:val="00CF1040"/>
    <w:rsid w:val="00D169A6"/>
    <w:rsid w:val="00D5071C"/>
    <w:rsid w:val="00D61D98"/>
    <w:rsid w:val="00D76577"/>
    <w:rsid w:val="00D76D9C"/>
    <w:rsid w:val="00D8583B"/>
    <w:rsid w:val="00D940EE"/>
    <w:rsid w:val="00D95DCE"/>
    <w:rsid w:val="00D96244"/>
    <w:rsid w:val="00DA0E62"/>
    <w:rsid w:val="00DA2237"/>
    <w:rsid w:val="00DC54CC"/>
    <w:rsid w:val="00DD5C2B"/>
    <w:rsid w:val="00DE72DA"/>
    <w:rsid w:val="00E00F56"/>
    <w:rsid w:val="00E078DC"/>
    <w:rsid w:val="00E11E41"/>
    <w:rsid w:val="00E36F19"/>
    <w:rsid w:val="00E4750E"/>
    <w:rsid w:val="00E50C8C"/>
    <w:rsid w:val="00E57F12"/>
    <w:rsid w:val="00E653F0"/>
    <w:rsid w:val="00E76A4E"/>
    <w:rsid w:val="00E93831"/>
    <w:rsid w:val="00E93B96"/>
    <w:rsid w:val="00EB51B0"/>
    <w:rsid w:val="00ED7C5D"/>
    <w:rsid w:val="00EF700F"/>
    <w:rsid w:val="00F06586"/>
    <w:rsid w:val="00F15938"/>
    <w:rsid w:val="00F27BF2"/>
    <w:rsid w:val="00F4756B"/>
    <w:rsid w:val="00F65B4D"/>
    <w:rsid w:val="00F66249"/>
    <w:rsid w:val="00F825FF"/>
    <w:rsid w:val="00FA581D"/>
    <w:rsid w:val="00FA5F42"/>
    <w:rsid w:val="00FD5CE3"/>
    <w:rsid w:val="00FE60F5"/>
    <w:rsid w:val="00FF73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25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A0C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D8583B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D8583B"/>
    <w:pPr>
      <w:widowControl w:val="0"/>
      <w:autoSpaceDE w:val="0"/>
      <w:autoSpaceDN w:val="0"/>
      <w:spacing w:after="0" w:line="240" w:lineRule="auto"/>
      <w:ind w:left="27"/>
      <w:jc w:val="center"/>
    </w:pPr>
    <w:rPr>
      <w:rFonts w:ascii="Book Antiqua" w:eastAsia="Book Antiqua" w:hAnsi="Book Antiqua" w:cs="Book Antiqua"/>
      <w:lang w:val="en-US" w:bidi="en-US"/>
    </w:rPr>
  </w:style>
  <w:style w:type="paragraph" w:styleId="Header">
    <w:name w:val="header"/>
    <w:basedOn w:val="Normal"/>
    <w:link w:val="HeaderChar"/>
    <w:uiPriority w:val="99"/>
    <w:unhideWhenUsed/>
    <w:rsid w:val="00E078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8DC"/>
  </w:style>
  <w:style w:type="paragraph" w:styleId="Footer">
    <w:name w:val="footer"/>
    <w:basedOn w:val="Normal"/>
    <w:link w:val="FooterChar"/>
    <w:uiPriority w:val="99"/>
    <w:unhideWhenUsed/>
    <w:rsid w:val="00E078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8DC"/>
  </w:style>
  <w:style w:type="character" w:styleId="Hyperlink">
    <w:name w:val="Hyperlink"/>
    <w:basedOn w:val="DefaultParagraphFont"/>
    <w:uiPriority w:val="99"/>
    <w:unhideWhenUsed/>
    <w:rsid w:val="001D164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A581D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25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A0C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D8583B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D8583B"/>
    <w:pPr>
      <w:widowControl w:val="0"/>
      <w:autoSpaceDE w:val="0"/>
      <w:autoSpaceDN w:val="0"/>
      <w:spacing w:after="0" w:line="240" w:lineRule="auto"/>
      <w:ind w:left="27"/>
      <w:jc w:val="center"/>
    </w:pPr>
    <w:rPr>
      <w:rFonts w:ascii="Book Antiqua" w:eastAsia="Book Antiqua" w:hAnsi="Book Antiqua" w:cs="Book Antiqua"/>
      <w:lang w:val="en-US" w:bidi="en-US"/>
    </w:rPr>
  </w:style>
  <w:style w:type="paragraph" w:styleId="Header">
    <w:name w:val="header"/>
    <w:basedOn w:val="Normal"/>
    <w:link w:val="HeaderChar"/>
    <w:uiPriority w:val="99"/>
    <w:unhideWhenUsed/>
    <w:rsid w:val="00E078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8DC"/>
  </w:style>
  <w:style w:type="paragraph" w:styleId="Footer">
    <w:name w:val="footer"/>
    <w:basedOn w:val="Normal"/>
    <w:link w:val="FooterChar"/>
    <w:uiPriority w:val="99"/>
    <w:unhideWhenUsed/>
    <w:rsid w:val="00E078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8DC"/>
  </w:style>
  <w:style w:type="character" w:styleId="Hyperlink">
    <w:name w:val="Hyperlink"/>
    <w:basedOn w:val="DefaultParagraphFont"/>
    <w:uiPriority w:val="99"/>
    <w:unhideWhenUsed/>
    <w:rsid w:val="001D164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A581D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820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5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6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2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6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0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7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8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5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7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7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8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4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meet.google.com/lookup/hgh3n2v7dj" TargetMode="External"/><Relationship Id="rId18" Type="http://schemas.openxmlformats.org/officeDocument/2006/relationships/hyperlink" Target="https://meet.google.com/lookup/beubszcyfc" TargetMode="External"/><Relationship Id="rId26" Type="http://schemas.openxmlformats.org/officeDocument/2006/relationships/hyperlink" Target="https://meet.google.com/lookup/e25lmg7skf" TargetMode="External"/><Relationship Id="rId39" Type="http://schemas.openxmlformats.org/officeDocument/2006/relationships/hyperlink" Target="https://meet.google.com/lookup/eu2sltp5xj" TargetMode="External"/><Relationship Id="rId21" Type="http://schemas.openxmlformats.org/officeDocument/2006/relationships/hyperlink" Target="https://meet.google.com/lookup/gczc2pt27a" TargetMode="External"/><Relationship Id="rId34" Type="http://schemas.openxmlformats.org/officeDocument/2006/relationships/hyperlink" Target="https://meet.google.com/lookup/fkdy5mdq4v" TargetMode="External"/><Relationship Id="rId42" Type="http://schemas.openxmlformats.org/officeDocument/2006/relationships/hyperlink" Target="https://meet.google.com/lookup/hnq2fzkmd6" TargetMode="External"/><Relationship Id="rId47" Type="http://schemas.openxmlformats.org/officeDocument/2006/relationships/hyperlink" Target="https://meet.google.com/lookup/dz25be6eib" TargetMode="External"/><Relationship Id="rId50" Type="http://schemas.openxmlformats.org/officeDocument/2006/relationships/hyperlink" Target="https://meet.google.com/lookup/bid3rwznag" TargetMode="External"/><Relationship Id="rId55" Type="http://schemas.openxmlformats.org/officeDocument/2006/relationships/hyperlink" Target="https://meet.google.com/lookup/atqpcgisc4" TargetMode="External"/><Relationship Id="rId63" Type="http://schemas.openxmlformats.org/officeDocument/2006/relationships/hyperlink" Target="https://meet.google.com/lookup/bnt77k65q5" TargetMode="External"/><Relationship Id="rId68" Type="http://schemas.openxmlformats.org/officeDocument/2006/relationships/hyperlink" Target="https://meet.google.com/lookup/cgduxlcsgs" TargetMode="External"/><Relationship Id="rId76" Type="http://schemas.openxmlformats.org/officeDocument/2006/relationships/fontTable" Target="fontTable.xml"/><Relationship Id="rId7" Type="http://schemas.openxmlformats.org/officeDocument/2006/relationships/hyperlink" Target="https://meet.google.com/lookup/cvqavtupcu" TargetMode="External"/><Relationship Id="rId71" Type="http://schemas.openxmlformats.org/officeDocument/2006/relationships/hyperlink" Target="https://meet.google.com/lookup/hpmqhkmkuc" TargetMode="External"/><Relationship Id="rId2" Type="http://schemas.openxmlformats.org/officeDocument/2006/relationships/styles" Target="styles.xml"/><Relationship Id="rId16" Type="http://schemas.openxmlformats.org/officeDocument/2006/relationships/hyperlink" Target="https://meet.google.com/lookup/g5n66n5p3u" TargetMode="External"/><Relationship Id="rId29" Type="http://schemas.openxmlformats.org/officeDocument/2006/relationships/hyperlink" Target="https://meet.google.com/lookup/csj7t4fxun" TargetMode="External"/><Relationship Id="rId11" Type="http://schemas.openxmlformats.org/officeDocument/2006/relationships/hyperlink" Target="https://meet.google.com/lookup/gxjgna5xiq" TargetMode="External"/><Relationship Id="rId24" Type="http://schemas.openxmlformats.org/officeDocument/2006/relationships/hyperlink" Target="https://meet.google.com/lookup/ho2u64kbfu" TargetMode="External"/><Relationship Id="rId32" Type="http://schemas.openxmlformats.org/officeDocument/2006/relationships/hyperlink" Target="https://meet.google.com/lookup/byy7frs3ge" TargetMode="External"/><Relationship Id="rId37" Type="http://schemas.openxmlformats.org/officeDocument/2006/relationships/hyperlink" Target="https://meet.google.com/lookup/bw5g77ym74" TargetMode="External"/><Relationship Id="rId40" Type="http://schemas.openxmlformats.org/officeDocument/2006/relationships/hyperlink" Target="https://meet.google.com/lookup/a5yxhqevli" TargetMode="External"/><Relationship Id="rId45" Type="http://schemas.openxmlformats.org/officeDocument/2006/relationships/hyperlink" Target="https://meet.google.com/lookup/cfa3z7tafx" TargetMode="External"/><Relationship Id="rId53" Type="http://schemas.openxmlformats.org/officeDocument/2006/relationships/hyperlink" Target="https://meet.google.com/lookup/chdtgkhpqk" TargetMode="External"/><Relationship Id="rId58" Type="http://schemas.openxmlformats.org/officeDocument/2006/relationships/hyperlink" Target="https://meet.google.com/lookup/" TargetMode="External"/><Relationship Id="rId66" Type="http://schemas.openxmlformats.org/officeDocument/2006/relationships/hyperlink" Target="https://meet.google.com/lookup/gesud2ujzx" TargetMode="External"/><Relationship Id="rId74" Type="http://schemas.openxmlformats.org/officeDocument/2006/relationships/hyperlink" Target="https://meet.google.com/lookup/hpmqhkmkuc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meet.google.com/lookup/ck3z3wl5bm" TargetMode="External"/><Relationship Id="rId23" Type="http://schemas.openxmlformats.org/officeDocument/2006/relationships/hyperlink" Target="https://meet.google.com/lookup/beubszcyfc" TargetMode="External"/><Relationship Id="rId28" Type="http://schemas.openxmlformats.org/officeDocument/2006/relationships/hyperlink" Target="https://meet.google.com/lookup/bfywtyubqb" TargetMode="External"/><Relationship Id="rId36" Type="http://schemas.openxmlformats.org/officeDocument/2006/relationships/hyperlink" Target="https://meet.google.com/lookup/ek4cwdatvh" TargetMode="External"/><Relationship Id="rId49" Type="http://schemas.openxmlformats.org/officeDocument/2006/relationships/hyperlink" Target="https://meet.google.com/lookup/ehcny7gu5v" TargetMode="External"/><Relationship Id="rId57" Type="http://schemas.openxmlformats.org/officeDocument/2006/relationships/hyperlink" Target="https://meet.google.com/lookup/hlf4uu47f4" TargetMode="External"/><Relationship Id="rId61" Type="http://schemas.openxmlformats.org/officeDocument/2006/relationships/hyperlink" Target="https://meet.google.com/lookup/hkyjwb3oif?authuser=1&amp;hs=179" TargetMode="External"/><Relationship Id="rId10" Type="http://schemas.openxmlformats.org/officeDocument/2006/relationships/hyperlink" Target="https://meet.google.com/lookup/byy7frs3ge" TargetMode="External"/><Relationship Id="rId19" Type="http://schemas.openxmlformats.org/officeDocument/2006/relationships/hyperlink" Target="https://meet.google.com/lookup/awgm4xeu7l" TargetMode="External"/><Relationship Id="rId31" Type="http://schemas.openxmlformats.org/officeDocument/2006/relationships/hyperlink" Target="https://meet.google.com/lookup/fosybdj2yj" TargetMode="External"/><Relationship Id="rId44" Type="http://schemas.openxmlformats.org/officeDocument/2006/relationships/hyperlink" Target="https://meet.google.com/lookup/erfr34qb4f" TargetMode="External"/><Relationship Id="rId52" Type="http://schemas.openxmlformats.org/officeDocument/2006/relationships/hyperlink" Target="https://meet.google.com/lookup/do4vpikzbx" TargetMode="External"/><Relationship Id="rId60" Type="http://schemas.openxmlformats.org/officeDocument/2006/relationships/hyperlink" Target="https://meet.google.com/lookup/fg24ncramk" TargetMode="External"/><Relationship Id="rId65" Type="http://schemas.openxmlformats.org/officeDocument/2006/relationships/hyperlink" Target="https://meet.google.com/lookup/cgl6gr7yez" TargetMode="External"/><Relationship Id="rId73" Type="http://schemas.openxmlformats.org/officeDocument/2006/relationships/hyperlink" Target="https://meet.google.com/lookup/fmfhcw4yrn" TargetMode="External"/><Relationship Id="rId78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hyperlink" Target="https://meet.google.com/lookup/d4etw2ywao" TargetMode="External"/><Relationship Id="rId14" Type="http://schemas.openxmlformats.org/officeDocument/2006/relationships/hyperlink" Target="https://meet.google.com/lookup/cw2w2s4nfu" TargetMode="External"/><Relationship Id="rId22" Type="http://schemas.openxmlformats.org/officeDocument/2006/relationships/hyperlink" Target="https://meet.google.com/lookup/ek4cwdatvh" TargetMode="External"/><Relationship Id="rId27" Type="http://schemas.openxmlformats.org/officeDocument/2006/relationships/hyperlink" Target="https://meet.google.com/lookup/d63i574ncd" TargetMode="External"/><Relationship Id="rId30" Type="http://schemas.openxmlformats.org/officeDocument/2006/relationships/hyperlink" Target="https://meet.google.com/lookup/gmk7tw6vrv" TargetMode="External"/><Relationship Id="rId35" Type="http://schemas.openxmlformats.org/officeDocument/2006/relationships/hyperlink" Target="https://meet.google.com/lookup/gczc2pt27a" TargetMode="External"/><Relationship Id="rId43" Type="http://schemas.openxmlformats.org/officeDocument/2006/relationships/hyperlink" Target="https://meet.google.com/lookup/brgnivccxx" TargetMode="External"/><Relationship Id="rId48" Type="http://schemas.openxmlformats.org/officeDocument/2006/relationships/hyperlink" Target="https://meet.google.com/lookup/fxp4joxzyk" TargetMode="External"/><Relationship Id="rId56" Type="http://schemas.openxmlformats.org/officeDocument/2006/relationships/hyperlink" Target="https://meet.google.com/lookup/c2spaadwfb?authuser=0&amp;hs=179" TargetMode="External"/><Relationship Id="rId64" Type="http://schemas.openxmlformats.org/officeDocument/2006/relationships/hyperlink" Target="https://meet.google.com/lookup/b4qyitpjjl" TargetMode="External"/><Relationship Id="rId69" Type="http://schemas.openxmlformats.org/officeDocument/2006/relationships/hyperlink" Target="https://meet.google.com/lookup/gesud2ujzx" TargetMode="External"/><Relationship Id="rId77" Type="http://schemas.openxmlformats.org/officeDocument/2006/relationships/theme" Target="theme/theme1.xml"/><Relationship Id="rId8" Type="http://schemas.openxmlformats.org/officeDocument/2006/relationships/hyperlink" Target="https://meet.google.com/lookup/csj7t4fxun" TargetMode="External"/><Relationship Id="rId51" Type="http://schemas.openxmlformats.org/officeDocument/2006/relationships/hyperlink" Target="https://meet.google.com/lookup/gcvbg2ccst" TargetMode="External"/><Relationship Id="rId72" Type="http://schemas.openxmlformats.org/officeDocument/2006/relationships/hyperlink" Target="https://meet.google.com/lookup/hshib7a6db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meet.google.com/lookup/ek4cwdatvh?authuser=1&amp;hs=179" TargetMode="External"/><Relationship Id="rId17" Type="http://schemas.openxmlformats.org/officeDocument/2006/relationships/hyperlink" Target="https://meet.google.com/lookup/eh6sk35jwu" TargetMode="External"/><Relationship Id="rId25" Type="http://schemas.openxmlformats.org/officeDocument/2006/relationships/hyperlink" Target="https://meet.google.com/lookup/awgm4xeu7l" TargetMode="External"/><Relationship Id="rId33" Type="http://schemas.openxmlformats.org/officeDocument/2006/relationships/hyperlink" Target="https://meet.google.com/lookup/erllfytgac" TargetMode="External"/><Relationship Id="rId38" Type="http://schemas.openxmlformats.org/officeDocument/2006/relationships/hyperlink" Target="https://meet.google.com/lookup/gfdss47gsn" TargetMode="External"/><Relationship Id="rId46" Type="http://schemas.openxmlformats.org/officeDocument/2006/relationships/hyperlink" Target="https://meet.google.com/lookup/b2sgsbpxac" TargetMode="External"/><Relationship Id="rId59" Type="http://schemas.openxmlformats.org/officeDocument/2006/relationships/hyperlink" Target="https://meet.google.com/lookup/hi7cyixnw3" TargetMode="External"/><Relationship Id="rId67" Type="http://schemas.openxmlformats.org/officeDocument/2006/relationships/hyperlink" Target="https://meet.google.com/lookup/ck2626vpc5" TargetMode="External"/><Relationship Id="rId20" Type="http://schemas.openxmlformats.org/officeDocument/2006/relationships/hyperlink" Target="https://meet.google.com/lookup/ggv5lx63zd" TargetMode="External"/><Relationship Id="rId41" Type="http://schemas.openxmlformats.org/officeDocument/2006/relationships/hyperlink" Target="https://meet.google.com/lookup/dz25be6eib" TargetMode="External"/><Relationship Id="rId54" Type="http://schemas.openxmlformats.org/officeDocument/2006/relationships/hyperlink" Target="https://meet.google.com/lookup/chdtgkhpqk" TargetMode="External"/><Relationship Id="rId62" Type="http://schemas.openxmlformats.org/officeDocument/2006/relationships/hyperlink" Target="https://meet.google.com/lookup/b65cg7mq4z" TargetMode="External"/><Relationship Id="rId70" Type="http://schemas.openxmlformats.org/officeDocument/2006/relationships/hyperlink" Target="https://meet.google.com/lookup/cgduxlcsgs" TargetMode="External"/><Relationship Id="rId75" Type="http://schemas.openxmlformats.org/officeDocument/2006/relationships/hyperlink" Target="https://meet.google.com/lookup/eazjwekuxq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4218</Words>
  <Characters>24045</Characters>
  <Application>Microsoft Office Word</Application>
  <DocSecurity>0</DocSecurity>
  <Lines>20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ongu</Company>
  <LinksUpToDate>false</LinksUpToDate>
  <CharactersWithSpaces>282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Lenovo</cp:lastModifiedBy>
  <cp:revision>2</cp:revision>
  <cp:lastPrinted>2020-06-30T08:18:00Z</cp:lastPrinted>
  <dcterms:created xsi:type="dcterms:W3CDTF">2020-07-13T04:27:00Z</dcterms:created>
  <dcterms:modified xsi:type="dcterms:W3CDTF">2020-07-13T04:27:00Z</dcterms:modified>
</cp:coreProperties>
</file>